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55"/>
        <w:gridCol w:w="14035"/>
      </w:tblGrid>
      <w:tr w:rsidR="006D24BA" w:rsidRPr="009B2DA5" w14:paraId="0C542863" w14:textId="77777777" w:rsidTr="00CB45A4">
        <w:trPr>
          <w:trHeight w:val="360"/>
        </w:trPr>
        <w:tc>
          <w:tcPr>
            <w:tcW w:w="14390" w:type="dxa"/>
            <w:gridSpan w:val="2"/>
            <w:shd w:val="clear" w:color="auto" w:fill="003BA7"/>
            <w:vAlign w:val="center"/>
          </w:tcPr>
          <w:p w14:paraId="658DCF3C" w14:textId="77777777" w:rsidR="006D24BA" w:rsidRPr="000C3E5F" w:rsidRDefault="006D24BA" w:rsidP="00ED64C0">
            <w:pPr>
              <w:pStyle w:val="TableSub-Head"/>
            </w:pPr>
            <w:r>
              <w:t>Topic:</w:t>
            </w:r>
            <w:r w:rsidRPr="004C5F7E">
              <w:t xml:space="preserve"> </w:t>
            </w:r>
            <w:r w:rsidR="00CB45A4" w:rsidRPr="00CB45A4">
              <w:t>Economic Decision Making and Skills</w:t>
            </w:r>
          </w:p>
        </w:tc>
      </w:tr>
      <w:tr w:rsidR="006D24BA" w:rsidRPr="009B2DA5" w14:paraId="41D22948" w14:textId="77777777" w:rsidTr="00543E1C">
        <w:trPr>
          <w:trHeight w:val="432"/>
        </w:trPr>
        <w:tc>
          <w:tcPr>
            <w:tcW w:w="14390" w:type="dxa"/>
            <w:gridSpan w:val="2"/>
            <w:shd w:val="clear" w:color="auto" w:fill="D1D3ED"/>
            <w:vAlign w:val="center"/>
          </w:tcPr>
          <w:p w14:paraId="139E0D8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7A7473" w14:textId="77777777" w:rsidR="006D24BA" w:rsidRPr="00822D24" w:rsidRDefault="00CB45A4"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Economists analyze multiple sources of data to predict trends, make inferences, and arrive at conclusions.</w:t>
            </w:r>
          </w:p>
        </w:tc>
      </w:tr>
      <w:tr w:rsidR="006D24BA" w:rsidRPr="009B2DA5" w14:paraId="3FE3D205" w14:textId="77777777" w:rsidTr="00ED64C0">
        <w:trPr>
          <w:trHeight w:val="170"/>
        </w:trPr>
        <w:tc>
          <w:tcPr>
            <w:tcW w:w="355" w:type="dxa"/>
            <w:shd w:val="clear" w:color="auto" w:fill="D1D3ED"/>
            <w:vAlign w:val="center"/>
          </w:tcPr>
          <w:p w14:paraId="36869044" w14:textId="77777777" w:rsidR="006D24BA" w:rsidRPr="009B2DA5" w:rsidRDefault="006D24BA" w:rsidP="00ED64C0"/>
        </w:tc>
        <w:tc>
          <w:tcPr>
            <w:tcW w:w="14035" w:type="dxa"/>
          </w:tcPr>
          <w:p w14:paraId="635943C3" w14:textId="77777777" w:rsidR="006D24BA" w:rsidRDefault="006D24BA" w:rsidP="00355421">
            <w:pPr>
              <w:pStyle w:val="Normal2"/>
            </w:pPr>
            <w:r w:rsidRPr="002016B8">
              <w:t>Content elaboration</w:t>
            </w:r>
          </w:p>
          <w:p w14:paraId="72897F7B" w14:textId="77777777" w:rsidR="00CB45A4" w:rsidRDefault="00CB45A4" w:rsidP="00CB45A4">
            <w:r>
              <w:t>To predict trends, make inferences</w:t>
            </w:r>
            <w:r w:rsidR="000709E3">
              <w:t>,</w:t>
            </w:r>
            <w:r>
              <w:t xml:space="preserve"> and arrive at </w:t>
            </w:r>
            <w:bookmarkStart w:id="0" w:name="_GoBack"/>
            <w:bookmarkEnd w:id="0"/>
            <w:r>
              <w:t>conclusions, economists analyze many different sources of data.</w:t>
            </w:r>
          </w:p>
          <w:p w14:paraId="1FEC8440" w14:textId="77777777" w:rsidR="00CB45A4" w:rsidRPr="00CB45A4" w:rsidRDefault="00CB45A4" w:rsidP="00CB45A4">
            <w:r>
              <w:t>For example, economists would use many sources of data (e.g., disposable income, quintiles of income distribution, stock prices, inflation) for a study of the impact of a tax cut on consumer spending. Economists would use data appropriate to the study of the effect of falling gasoline prices on consumer driving habits or the effect of deficit spending during a recession.</w:t>
            </w:r>
          </w:p>
          <w:p w14:paraId="4F9A5AC0" w14:textId="77777777" w:rsidR="006D24BA" w:rsidRPr="002016B8" w:rsidRDefault="006D24BA" w:rsidP="00355421">
            <w:pPr>
              <w:pStyle w:val="Normal2"/>
            </w:pPr>
            <w:r w:rsidRPr="002016B8">
              <w:t>EXPECTATIONS FOR LEARNING</w:t>
            </w:r>
          </w:p>
          <w:p w14:paraId="6F9846DF" w14:textId="77777777" w:rsidR="006D24BA" w:rsidRPr="009B2DA5" w:rsidRDefault="00CB45A4" w:rsidP="00ED64C0">
            <w:pPr>
              <w:widowControl w:val="0"/>
              <w:rPr>
                <w:rFonts w:eastAsia="Times New Roman"/>
                <w:color w:val="000000"/>
              </w:rPr>
            </w:pPr>
            <w:r w:rsidRPr="00CB45A4">
              <w:rPr>
                <w:rFonts w:eastAsia="Times New Roman"/>
                <w:color w:val="000000"/>
              </w:rPr>
              <w:t>Using several sources of data, predict a trend, make an inference, or arrive at a conclusion relating to an economic issue.</w:t>
            </w:r>
          </w:p>
        </w:tc>
      </w:tr>
      <w:tr w:rsidR="006D24BA" w:rsidRPr="009B2DA5" w14:paraId="6550C819" w14:textId="77777777" w:rsidTr="00ED64C0">
        <w:trPr>
          <w:trHeight w:val="575"/>
        </w:trPr>
        <w:tc>
          <w:tcPr>
            <w:tcW w:w="14390" w:type="dxa"/>
            <w:gridSpan w:val="2"/>
            <w:shd w:val="clear" w:color="auto" w:fill="D1D3ED"/>
            <w:vAlign w:val="center"/>
          </w:tcPr>
          <w:p w14:paraId="21FCF125"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FBBDE6C" w14:textId="77777777" w:rsidR="006D24BA" w:rsidRPr="00822D24" w:rsidRDefault="00CB45A4"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CB45A4">
              <w:rPr>
                <w:rFonts w:eastAsia="Times New Roman"/>
                <w:b/>
                <w:bCs/>
                <w:color w:val="000000" w:themeColor="text1"/>
              </w:rPr>
              <w:t>Reading financial reports (bank statements, stock market reports, mutual fund statements) enables individuals to make and analyze decisions about personal finances.</w:t>
            </w:r>
          </w:p>
        </w:tc>
      </w:tr>
      <w:tr w:rsidR="006D24BA" w:rsidRPr="009B2DA5" w14:paraId="7EA9C589" w14:textId="77777777" w:rsidTr="00ED64C0">
        <w:trPr>
          <w:trHeight w:val="170"/>
        </w:trPr>
        <w:tc>
          <w:tcPr>
            <w:tcW w:w="355" w:type="dxa"/>
            <w:shd w:val="clear" w:color="auto" w:fill="D1D3ED"/>
            <w:vAlign w:val="center"/>
          </w:tcPr>
          <w:p w14:paraId="67195274" w14:textId="77777777" w:rsidR="006D24BA" w:rsidRPr="009B2DA5" w:rsidRDefault="006D24BA" w:rsidP="00ED64C0"/>
        </w:tc>
        <w:tc>
          <w:tcPr>
            <w:tcW w:w="14035" w:type="dxa"/>
          </w:tcPr>
          <w:p w14:paraId="517D1125" w14:textId="77777777" w:rsidR="006D24BA" w:rsidRPr="002016B8" w:rsidRDefault="006D24BA" w:rsidP="00355421">
            <w:pPr>
              <w:pStyle w:val="Normal2"/>
            </w:pPr>
            <w:r w:rsidRPr="002016B8">
              <w:t>Content elaboration</w:t>
            </w:r>
          </w:p>
          <w:p w14:paraId="46078C96" w14:textId="77777777" w:rsidR="00D95415" w:rsidRPr="00D95415" w:rsidRDefault="00D95415" w:rsidP="00D95415">
            <w:pPr>
              <w:widowControl w:val="0"/>
              <w:rPr>
                <w:szCs w:val="18"/>
              </w:rPr>
            </w:pPr>
            <w:r w:rsidRPr="00D95415">
              <w:rPr>
                <w:szCs w:val="18"/>
              </w:rPr>
              <w:t>Making decisions related to personal finances requires students to analyze financial statements and reports. Bank statements update recent transactions related to deposits and spending.</w:t>
            </w:r>
          </w:p>
          <w:p w14:paraId="2AA92FA9" w14:textId="77777777" w:rsidR="00D95415" w:rsidRPr="00D95415" w:rsidRDefault="00D95415" w:rsidP="00D95415">
            <w:pPr>
              <w:widowControl w:val="0"/>
              <w:rPr>
                <w:szCs w:val="18"/>
              </w:rPr>
            </w:pPr>
            <w:r w:rsidRPr="00D95415">
              <w:rPr>
                <w:szCs w:val="18"/>
              </w:rPr>
              <w:t>Individuals can decide to make a major purchase based on available funds or adjust spending to avoid shortf</w:t>
            </w:r>
            <w:r>
              <w:rPr>
                <w:szCs w:val="18"/>
              </w:rPr>
              <w:t xml:space="preserve">alls. </w:t>
            </w:r>
          </w:p>
          <w:p w14:paraId="37961FB7" w14:textId="77777777" w:rsidR="00D95415" w:rsidRPr="00D95415" w:rsidRDefault="00D95415" w:rsidP="00D95415">
            <w:pPr>
              <w:widowControl w:val="0"/>
              <w:rPr>
                <w:szCs w:val="18"/>
              </w:rPr>
            </w:pPr>
            <w:r w:rsidRPr="00D95415">
              <w:rPr>
                <w:szCs w:val="18"/>
              </w:rPr>
              <w:t>Reading stock market reports, mutual fund statements, savings account summaries and certificates of deposit (CD) statements enable individuals to make decisions related to investing. For example, people make decisions to take stock dividends in cash or automatically have them reinvested, or people decide to place money in a (CD) based upon the i</w:t>
            </w:r>
            <w:r>
              <w:rPr>
                <w:szCs w:val="18"/>
              </w:rPr>
              <w:t>nterest rates and term lengths.</w:t>
            </w:r>
          </w:p>
          <w:p w14:paraId="154B8799" w14:textId="77777777" w:rsidR="006D24BA" w:rsidRPr="009C66F0" w:rsidRDefault="00D95415" w:rsidP="00D95415">
            <w:pPr>
              <w:widowControl w:val="0"/>
              <w:rPr>
                <w:szCs w:val="18"/>
              </w:rPr>
            </w:pPr>
            <w:r w:rsidRPr="00D95415">
              <w:rPr>
                <w:szCs w:val="18"/>
              </w:rPr>
              <w:t>Understanding and reconciling check ledgers, online banking summaries and/or other types of financial reports help inform personal financial decisions. For example, people make decisions to increase savings based on average checking account balances or plan for future purchases based on a regular savings pattern.</w:t>
            </w:r>
          </w:p>
          <w:p w14:paraId="0D9DC370" w14:textId="77777777" w:rsidR="006D24BA" w:rsidRPr="002016B8" w:rsidRDefault="006D24BA" w:rsidP="00355421">
            <w:pPr>
              <w:pStyle w:val="Normal2"/>
            </w:pPr>
            <w:r w:rsidRPr="002016B8">
              <w:t>EXPECTATIONS FOR LEARNING</w:t>
            </w:r>
          </w:p>
          <w:p w14:paraId="785F64C5" w14:textId="77777777" w:rsidR="006D24BA" w:rsidRPr="009B2DA5" w:rsidRDefault="00D95415" w:rsidP="0084244C">
            <w:pPr>
              <w:widowControl w:val="0"/>
              <w:spacing w:after="0"/>
              <w:rPr>
                <w:rFonts w:eastAsia="Times New Roman"/>
                <w:color w:val="000000"/>
              </w:rPr>
            </w:pPr>
            <w:r w:rsidRPr="00D95415">
              <w:rPr>
                <w:rFonts w:eastAsia="Times New Roman"/>
                <w:color w:val="000000"/>
              </w:rPr>
              <w:t>Demonstrate how financial reports can be used to make decisions about personal finances.</w:t>
            </w:r>
          </w:p>
        </w:tc>
      </w:tr>
      <w:tr w:rsidR="006D24BA" w:rsidRPr="009B2DA5" w14:paraId="2ECC1777" w14:textId="77777777" w:rsidTr="29BF953E">
        <w:trPr>
          <w:trHeight w:val="360"/>
          <w:tblHeader/>
        </w:trPr>
        <w:tc>
          <w:tcPr>
            <w:tcW w:w="14390" w:type="dxa"/>
            <w:gridSpan w:val="2"/>
            <w:shd w:val="clear" w:color="auto" w:fill="003BA7"/>
            <w:vAlign w:val="center"/>
          </w:tcPr>
          <w:p w14:paraId="33B12B04" w14:textId="77777777" w:rsidR="006D24BA" w:rsidRPr="000C3E5F" w:rsidRDefault="006D24BA" w:rsidP="00ED64C0">
            <w:pPr>
              <w:pStyle w:val="TableSub-Head"/>
            </w:pPr>
            <w:r w:rsidRPr="000C3E5F">
              <w:t xml:space="preserve">Topic: </w:t>
            </w:r>
            <w:r w:rsidR="00D95415" w:rsidRPr="00D95415">
              <w:t>Fundamentals of Economics</w:t>
            </w:r>
          </w:p>
        </w:tc>
      </w:tr>
      <w:tr w:rsidR="006D24BA" w:rsidRPr="009B2DA5" w14:paraId="29D6CD0F" w14:textId="77777777" w:rsidTr="29BF953E">
        <w:trPr>
          <w:trHeight w:val="432"/>
        </w:trPr>
        <w:tc>
          <w:tcPr>
            <w:tcW w:w="14390" w:type="dxa"/>
            <w:gridSpan w:val="2"/>
            <w:shd w:val="clear" w:color="auto" w:fill="D1D3ED"/>
            <w:vAlign w:val="center"/>
          </w:tcPr>
          <w:p w14:paraId="66ACEFFE" w14:textId="77777777" w:rsidR="006D24BA" w:rsidRPr="00D95415" w:rsidRDefault="006D24BA" w:rsidP="00ED64C0">
            <w:pPr>
              <w:widowControl w:val="0"/>
              <w:spacing w:after="0"/>
              <w:rPr>
                <w:rStyle w:val="normaltextrun"/>
                <w:b/>
                <w:bCs/>
                <w:color w:val="000000" w:themeColor="text1"/>
                <w:szCs w:val="18"/>
              </w:rPr>
            </w:pPr>
            <w:r w:rsidRPr="00D95415">
              <w:rPr>
                <w:rStyle w:val="normaltextrun"/>
                <w:b/>
                <w:bCs/>
                <w:color w:val="000000" w:themeColor="text1"/>
                <w:szCs w:val="18"/>
              </w:rPr>
              <w:t>Content Statement</w:t>
            </w:r>
          </w:p>
          <w:p w14:paraId="137FD338" w14:textId="77777777" w:rsidR="006D24BA" w:rsidRPr="00D95415" w:rsidRDefault="00D95415" w:rsidP="00606C1D">
            <w:pPr>
              <w:pStyle w:val="ListParagraph"/>
              <w:widowControl w:val="0"/>
              <w:numPr>
                <w:ilvl w:val="0"/>
                <w:numId w:val="26"/>
              </w:numPr>
              <w:spacing w:after="0" w:line="240" w:lineRule="auto"/>
              <w:ind w:left="522"/>
              <w:rPr>
                <w:rFonts w:eastAsia="Times New Roman"/>
                <w:b/>
                <w:bCs/>
                <w:color w:val="000000" w:themeColor="text1"/>
              </w:rPr>
            </w:pPr>
            <w:r w:rsidRPr="00D95415">
              <w:rPr>
                <w:rFonts w:eastAsia="Times New Roman"/>
                <w:b/>
                <w:bCs/>
                <w:color w:val="000000" w:themeColor="text1"/>
              </w:rPr>
              <w:t>People cannot have all the goods and services they want and, as a result, must choose some things and give up others.</w:t>
            </w:r>
          </w:p>
        </w:tc>
      </w:tr>
      <w:tr w:rsidR="006D24BA" w:rsidRPr="009B2DA5" w14:paraId="4C5AD449" w14:textId="77777777" w:rsidTr="29BF953E">
        <w:trPr>
          <w:trHeight w:val="170"/>
        </w:trPr>
        <w:tc>
          <w:tcPr>
            <w:tcW w:w="355" w:type="dxa"/>
            <w:shd w:val="clear" w:color="auto" w:fill="D1D3ED"/>
            <w:vAlign w:val="center"/>
          </w:tcPr>
          <w:p w14:paraId="30857764" w14:textId="77777777" w:rsidR="006D24BA" w:rsidRPr="009B2DA5" w:rsidRDefault="006D24BA" w:rsidP="00ED64C0"/>
        </w:tc>
        <w:tc>
          <w:tcPr>
            <w:tcW w:w="14035" w:type="dxa"/>
          </w:tcPr>
          <w:p w14:paraId="0B4200FC" w14:textId="77777777" w:rsidR="006D24BA" w:rsidRPr="002016B8" w:rsidRDefault="006D24BA" w:rsidP="00355421">
            <w:pPr>
              <w:pStyle w:val="Normal2"/>
            </w:pPr>
            <w:r w:rsidRPr="002016B8">
              <w:t>Content elaboration</w:t>
            </w:r>
          </w:p>
          <w:p w14:paraId="7E2C8C39" w14:textId="77777777" w:rsidR="00D95415" w:rsidRDefault="00D95415" w:rsidP="00D95415">
            <w:pPr>
              <w:widowControl w:val="0"/>
            </w:pPr>
            <w:r>
              <w:t xml:space="preserve">Economics is the study of scarcity, which means that there are unlimited wants, but limited resources. Consequently, individuals must make choices or tradeoffs. What goods, resources and/or services is one willing to give up </w:t>
            </w:r>
            <w:proofErr w:type="gramStart"/>
            <w:r>
              <w:t>to obtain</w:t>
            </w:r>
            <w:proofErr w:type="gramEnd"/>
            <w:r>
              <w:t xml:space="preserve"> another good, resource and/or service? </w:t>
            </w:r>
          </w:p>
          <w:p w14:paraId="0E0C6E41" w14:textId="77777777" w:rsidR="00D95415" w:rsidRDefault="00D95415" w:rsidP="00D95415">
            <w:pPr>
              <w:widowControl w:val="0"/>
            </w:pPr>
            <w:proofErr w:type="gramStart"/>
            <w:r>
              <w:t>Making a decision</w:t>
            </w:r>
            <w:proofErr w:type="gramEnd"/>
            <w:r>
              <w:t xml:space="preserve"> involves an opportunity cost, the value of the next best alternative given up when an economic choice is made. </w:t>
            </w:r>
          </w:p>
          <w:p w14:paraId="0DEE7DB9" w14:textId="77777777" w:rsidR="006D24BA" w:rsidRPr="00B02305" w:rsidRDefault="00D95415" w:rsidP="00D95415">
            <w:pPr>
              <w:widowControl w:val="0"/>
            </w:pPr>
            <w:r>
              <w:t>For example, a high school student wants to buy a car. He decides not to try out for the football team in order to get a job to enable him to buy the car. The opportunity cost is playing football.</w:t>
            </w:r>
          </w:p>
          <w:p w14:paraId="1159C7F9" w14:textId="77777777" w:rsidR="006D24BA" w:rsidRPr="002016B8" w:rsidRDefault="006D24BA" w:rsidP="00355421">
            <w:pPr>
              <w:pStyle w:val="Normal2"/>
            </w:pPr>
            <w:r w:rsidRPr="002016B8">
              <w:t>EXPECTATIONS FOR LEARNING</w:t>
            </w:r>
          </w:p>
          <w:p w14:paraId="3C5963EA" w14:textId="77777777" w:rsidR="006D24BA" w:rsidRPr="002016B8" w:rsidRDefault="00D95415" w:rsidP="0084244C">
            <w:pPr>
              <w:spacing w:after="0"/>
            </w:pPr>
            <w:r w:rsidRPr="00D95415">
              <w:t>Use the concepts of tradeoffs, opportunity costs, scarcity and choices to explain why people cannot have all the goods and services they want and, as a result, must choose some things and give up others.</w:t>
            </w:r>
          </w:p>
        </w:tc>
      </w:tr>
      <w:tr w:rsidR="0084244C" w:rsidRPr="009B2DA5" w14:paraId="587A102D" w14:textId="77777777" w:rsidTr="004C0E07">
        <w:trPr>
          <w:trHeight w:val="360"/>
          <w:tblHeader/>
        </w:trPr>
        <w:tc>
          <w:tcPr>
            <w:tcW w:w="14390" w:type="dxa"/>
            <w:gridSpan w:val="2"/>
            <w:shd w:val="clear" w:color="auto" w:fill="003BA7"/>
            <w:vAlign w:val="center"/>
          </w:tcPr>
          <w:p w14:paraId="50AB58CA" w14:textId="77777777" w:rsidR="0084244C" w:rsidRPr="000C3E5F" w:rsidRDefault="0084244C" w:rsidP="004C0E07">
            <w:pPr>
              <w:pStyle w:val="TableSub-Head"/>
            </w:pPr>
            <w:r w:rsidRPr="000C3E5F">
              <w:lastRenderedPageBreak/>
              <w:t xml:space="preserve">Topic: </w:t>
            </w:r>
            <w:r w:rsidRPr="00D95415">
              <w:t>Fundamentals of Economics</w:t>
            </w:r>
          </w:p>
        </w:tc>
      </w:tr>
      <w:tr w:rsidR="006D24BA" w:rsidRPr="009B2DA5" w14:paraId="514B7823" w14:textId="77777777" w:rsidTr="29BF953E">
        <w:trPr>
          <w:trHeight w:val="432"/>
        </w:trPr>
        <w:tc>
          <w:tcPr>
            <w:tcW w:w="14390" w:type="dxa"/>
            <w:gridSpan w:val="2"/>
            <w:shd w:val="clear" w:color="auto" w:fill="D1D3ED"/>
            <w:vAlign w:val="center"/>
          </w:tcPr>
          <w:p w14:paraId="538ECAE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80B370B"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Different economic systems (traditional, market, command, and mixed) utilize different methods to allocate limited resources.</w:t>
            </w:r>
          </w:p>
        </w:tc>
      </w:tr>
      <w:tr w:rsidR="006D24BA" w:rsidRPr="009B2DA5" w14:paraId="400127E0" w14:textId="77777777" w:rsidTr="29BF953E">
        <w:trPr>
          <w:trHeight w:val="170"/>
        </w:trPr>
        <w:tc>
          <w:tcPr>
            <w:tcW w:w="355" w:type="dxa"/>
            <w:tcBorders>
              <w:bottom w:val="single" w:sz="4" w:space="0" w:color="auto"/>
            </w:tcBorders>
            <w:shd w:val="clear" w:color="auto" w:fill="D1D3ED"/>
            <w:vAlign w:val="center"/>
          </w:tcPr>
          <w:p w14:paraId="574CBA12" w14:textId="77777777" w:rsidR="006D24BA" w:rsidRPr="009B2DA5" w:rsidRDefault="006D24BA" w:rsidP="00ED64C0"/>
        </w:tc>
        <w:tc>
          <w:tcPr>
            <w:tcW w:w="14035" w:type="dxa"/>
            <w:tcBorders>
              <w:bottom w:val="single" w:sz="4" w:space="0" w:color="auto"/>
            </w:tcBorders>
          </w:tcPr>
          <w:p w14:paraId="358B18D6" w14:textId="77777777" w:rsidR="006D24BA" w:rsidRDefault="006D24BA" w:rsidP="00355421">
            <w:pPr>
              <w:pStyle w:val="Normal2"/>
            </w:pPr>
            <w:r w:rsidRPr="002016B8">
              <w:t>Content elaboration</w:t>
            </w:r>
          </w:p>
          <w:p w14:paraId="34448A7B" w14:textId="77777777" w:rsidR="29BF953E" w:rsidRDefault="29BF953E" w:rsidP="29BF953E">
            <w:pPr>
              <w:spacing w:after="0"/>
            </w:pPr>
            <w:r w:rsidRPr="29BF953E">
              <w:t xml:space="preserve">Economic systems are developed to satisfy the wants of their people and to allocate limited resources by answering three economic questions: </w:t>
            </w:r>
          </w:p>
          <w:p w14:paraId="44816820" w14:textId="77777777" w:rsidR="29BF953E" w:rsidRDefault="29BF953E" w:rsidP="29BF953E">
            <w:pPr>
              <w:pStyle w:val="ListParagraph"/>
              <w:numPr>
                <w:ilvl w:val="0"/>
                <w:numId w:val="1"/>
              </w:numPr>
              <w:spacing w:after="0" w:line="240" w:lineRule="auto"/>
              <w:rPr>
                <w:szCs w:val="20"/>
              </w:rPr>
            </w:pPr>
            <w:r w:rsidRPr="29BF953E">
              <w:t xml:space="preserve">What will be produced? </w:t>
            </w:r>
          </w:p>
          <w:p w14:paraId="33846C7E" w14:textId="77777777" w:rsidR="29BF953E" w:rsidRDefault="29BF953E" w:rsidP="29BF953E">
            <w:pPr>
              <w:pStyle w:val="ListParagraph"/>
              <w:numPr>
                <w:ilvl w:val="0"/>
                <w:numId w:val="1"/>
              </w:numPr>
              <w:spacing w:after="0" w:line="240" w:lineRule="auto"/>
              <w:rPr>
                <w:szCs w:val="20"/>
              </w:rPr>
            </w:pPr>
            <w:r w:rsidRPr="29BF953E">
              <w:t xml:space="preserve">How it will be produced? </w:t>
            </w:r>
          </w:p>
          <w:p w14:paraId="7A42E195" w14:textId="77777777" w:rsidR="29BF953E" w:rsidRDefault="29BF953E" w:rsidP="29BF953E">
            <w:pPr>
              <w:pStyle w:val="ListParagraph"/>
              <w:numPr>
                <w:ilvl w:val="0"/>
                <w:numId w:val="1"/>
              </w:numPr>
              <w:spacing w:after="0" w:line="240" w:lineRule="auto"/>
              <w:rPr>
                <w:szCs w:val="20"/>
              </w:rPr>
            </w:pPr>
            <w:r w:rsidRPr="29BF953E">
              <w:t xml:space="preserve">To whom will it be distributed? </w:t>
            </w:r>
          </w:p>
          <w:p w14:paraId="72D4F9BA" w14:textId="77777777" w:rsidR="00D95415" w:rsidRDefault="00D95415" w:rsidP="00D95415">
            <w:r>
              <w:t xml:space="preserve">The characteristics of traditional, market, command and mixed economies differ </w:t>
            </w:r>
            <w:proofErr w:type="gramStart"/>
            <w:r>
              <w:t>with regard to</w:t>
            </w:r>
            <w:proofErr w:type="gramEnd"/>
            <w:r>
              <w:t xml:space="preserve"> private property, freedom of enterprise, competition and consumer choice, and the role of government.</w:t>
            </w:r>
          </w:p>
          <w:p w14:paraId="6F7D4449" w14:textId="77777777" w:rsidR="00D95415" w:rsidRDefault="00D95415" w:rsidP="00D95415">
            <w:r>
              <w:t xml:space="preserve">The traditional economic system is based on custom. The allocation of resources changes little over generations. Today, traditional economic systems are found in small hunting or agricultural-based societies. </w:t>
            </w:r>
          </w:p>
          <w:p w14:paraId="33B19E21" w14:textId="77777777" w:rsidR="00D95415" w:rsidRDefault="00D95415" w:rsidP="00D95415">
            <w:r>
              <w:t xml:space="preserve">In the market economic system, the allocation of resources is determined by consumer spending. If consumers want a certain type of clothing, resources will be allocated to meet the demand. The characteristics of market economies are private property, freedom of enterprise, competition and consumer choice, and the limited role of government. </w:t>
            </w:r>
          </w:p>
          <w:p w14:paraId="400C2A56" w14:textId="77777777" w:rsidR="00D95415" w:rsidRDefault="00D95415" w:rsidP="00D95415">
            <w:r>
              <w:t xml:space="preserve">In the command economic system, the allocation of resources is determined by a small group of planners. They decide how the key economic questions are answered. Centrally planned economies are common in communist countries. The government owns the means of production. </w:t>
            </w:r>
          </w:p>
          <w:p w14:paraId="2DC0F09F" w14:textId="77777777" w:rsidR="006D24BA" w:rsidRPr="00992F11" w:rsidRDefault="00D95415" w:rsidP="00D95415">
            <w:r>
              <w:t>No pure market or command economic systems exist. Generally, they are mixed- economic systems that either lean toward a market or command system.</w:t>
            </w:r>
          </w:p>
          <w:p w14:paraId="5DDBD342" w14:textId="77777777" w:rsidR="006D24BA" w:rsidRPr="002016B8" w:rsidRDefault="006D24BA" w:rsidP="00355421">
            <w:pPr>
              <w:pStyle w:val="Normal2"/>
            </w:pPr>
            <w:r w:rsidRPr="002016B8">
              <w:t>EXPECTATIONS FOR LEARNING</w:t>
            </w:r>
          </w:p>
          <w:p w14:paraId="55448077" w14:textId="77777777" w:rsidR="006D24BA" w:rsidRPr="002016B8" w:rsidRDefault="00D95415" w:rsidP="00ED64C0">
            <w:r w:rsidRPr="00D95415">
              <w:t>Compare the way each of the economic systems allocates scarce resources.</w:t>
            </w:r>
          </w:p>
        </w:tc>
      </w:tr>
    </w:tbl>
    <w:p w14:paraId="39DBB812" w14:textId="2DA63E03"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497A2C66" w14:textId="77777777" w:rsidTr="00CF1CA4">
        <w:trPr>
          <w:trHeight w:val="360"/>
          <w:tblHeader/>
        </w:trPr>
        <w:tc>
          <w:tcPr>
            <w:tcW w:w="14390" w:type="dxa"/>
            <w:gridSpan w:val="2"/>
            <w:shd w:val="clear" w:color="auto" w:fill="003BA7"/>
            <w:vAlign w:val="center"/>
          </w:tcPr>
          <w:p w14:paraId="3B9475DB" w14:textId="77777777" w:rsidR="00CF1CA4" w:rsidRPr="000C3E5F" w:rsidRDefault="00CF1CA4" w:rsidP="00CF1CA4">
            <w:pPr>
              <w:pStyle w:val="TableSub-Head"/>
            </w:pPr>
            <w:r w:rsidRPr="000C3E5F">
              <w:lastRenderedPageBreak/>
              <w:t xml:space="preserve">Topic: </w:t>
            </w:r>
            <w:r w:rsidRPr="00D95415">
              <w:t>Fundamentals of Economics</w:t>
            </w:r>
          </w:p>
        </w:tc>
      </w:tr>
      <w:tr w:rsidR="006D24BA" w:rsidRPr="009B2DA5" w14:paraId="66E8A9A6" w14:textId="77777777" w:rsidTr="29BF953E">
        <w:trPr>
          <w:trHeight w:val="170"/>
        </w:trPr>
        <w:tc>
          <w:tcPr>
            <w:tcW w:w="14390" w:type="dxa"/>
            <w:gridSpan w:val="2"/>
            <w:tcBorders>
              <w:top w:val="nil"/>
            </w:tcBorders>
            <w:shd w:val="clear" w:color="auto" w:fill="D1D3ED"/>
            <w:vAlign w:val="center"/>
          </w:tcPr>
          <w:p w14:paraId="6A31237C"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2B36F7"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Markets exist when consumers and producers interact. When supply or demand changes, market prices adjust. Those adjustments send signals and provide incentives to consumers and producers to change their own decisions.</w:t>
            </w:r>
          </w:p>
        </w:tc>
      </w:tr>
      <w:tr w:rsidR="006D24BA" w:rsidRPr="009B2DA5" w14:paraId="1CB4A66D" w14:textId="77777777" w:rsidTr="29BF953E">
        <w:trPr>
          <w:trHeight w:val="170"/>
        </w:trPr>
        <w:tc>
          <w:tcPr>
            <w:tcW w:w="355" w:type="dxa"/>
            <w:tcBorders>
              <w:bottom w:val="single" w:sz="4" w:space="0" w:color="auto"/>
            </w:tcBorders>
            <w:shd w:val="clear" w:color="auto" w:fill="D1D3ED"/>
            <w:vAlign w:val="center"/>
          </w:tcPr>
          <w:p w14:paraId="06C13254" w14:textId="77777777" w:rsidR="006D24BA" w:rsidRPr="009B2DA5" w:rsidRDefault="006D24BA" w:rsidP="00ED64C0"/>
        </w:tc>
        <w:tc>
          <w:tcPr>
            <w:tcW w:w="14035" w:type="dxa"/>
            <w:tcBorders>
              <w:bottom w:val="single" w:sz="4" w:space="0" w:color="auto"/>
            </w:tcBorders>
          </w:tcPr>
          <w:p w14:paraId="3CB47F02" w14:textId="77777777" w:rsidR="006D24BA" w:rsidRDefault="006D24BA" w:rsidP="00355421">
            <w:pPr>
              <w:pStyle w:val="Normal2"/>
            </w:pPr>
            <w:r w:rsidRPr="002016B8">
              <w:t>Content elaboration</w:t>
            </w:r>
          </w:p>
          <w:p w14:paraId="737935EE" w14:textId="77777777" w:rsidR="00D95415" w:rsidRDefault="00D95415" w:rsidP="00D95415">
            <w:r>
              <w:t xml:space="preserve">A market exists whenever buyers and sellers exchange goods and services. Exchanges occur almost anywhere, through face-to-face transactions, the Internet, by phone or via mail order. </w:t>
            </w:r>
          </w:p>
          <w:p w14:paraId="0C16F33C" w14:textId="77777777" w:rsidR="00D95415" w:rsidRDefault="00D95415" w:rsidP="00D95415">
            <w:r>
              <w:t xml:space="preserve">The market price, also referred to as the equilibrium price, is reached (and illustrated) when the demand and supply curves intersect. If the price of a good or service is below the equilibrium price, there will be a shortage. As a result of a shortage, price will rise, quantity supplied will increase and quantity demanded will decrease, eliminating the shortage. </w:t>
            </w:r>
          </w:p>
          <w:p w14:paraId="677DFD5E" w14:textId="77777777" w:rsidR="00D95415" w:rsidRDefault="00D95415" w:rsidP="00D95415">
            <w:r>
              <w:t xml:space="preserve">It the price of a good or service is above the equilibrium price, there will be a surplus. As a result of a surplus, price will fall, quantity supplied will decrease and quantity demanded will increase, eliminating the surplus. </w:t>
            </w:r>
          </w:p>
          <w:p w14:paraId="676DDE4E" w14:textId="77777777" w:rsidR="00D95415" w:rsidRDefault="00D95415" w:rsidP="00D95415">
            <w:pPr>
              <w:spacing w:after="0"/>
            </w:pPr>
            <w:r>
              <w:t xml:space="preserve">The demand for a good or service shifts when there is a change in: </w:t>
            </w:r>
          </w:p>
          <w:p w14:paraId="7CF64A65" w14:textId="3500B81E" w:rsidR="00D95415" w:rsidRDefault="005C7F49" w:rsidP="00606C1D">
            <w:pPr>
              <w:pStyle w:val="ListParagraph"/>
              <w:numPr>
                <w:ilvl w:val="0"/>
                <w:numId w:val="51"/>
              </w:numPr>
              <w:spacing w:after="0" w:line="240" w:lineRule="auto"/>
              <w:ind w:left="792" w:hanging="432"/>
            </w:pPr>
            <w:r>
              <w:t>C</w:t>
            </w:r>
            <w:r w:rsidR="00D95415">
              <w:t>onsumers</w:t>
            </w:r>
            <w:r>
              <w:t>’</w:t>
            </w:r>
            <w:r w:rsidR="00D95415">
              <w:t xml:space="preserve"> preferences or incomes; </w:t>
            </w:r>
          </w:p>
          <w:p w14:paraId="0F9112C2" w14:textId="77777777" w:rsidR="00D95415" w:rsidRDefault="00D95415" w:rsidP="00606C1D">
            <w:pPr>
              <w:pStyle w:val="ListParagraph"/>
              <w:numPr>
                <w:ilvl w:val="0"/>
                <w:numId w:val="51"/>
              </w:numPr>
              <w:spacing w:after="0" w:line="240" w:lineRule="auto"/>
              <w:ind w:left="792" w:hanging="432"/>
            </w:pPr>
            <w:r>
              <w:t xml:space="preserve">the prices of related goods or services; and </w:t>
            </w:r>
          </w:p>
          <w:p w14:paraId="4B895EF0" w14:textId="77777777" w:rsidR="00D95415" w:rsidRDefault="00D95415" w:rsidP="00606C1D">
            <w:pPr>
              <w:pStyle w:val="ListParagraph"/>
              <w:numPr>
                <w:ilvl w:val="0"/>
                <w:numId w:val="51"/>
              </w:numPr>
              <w:spacing w:line="240" w:lineRule="auto"/>
              <w:ind w:left="792" w:hanging="432"/>
            </w:pPr>
            <w:r>
              <w:t xml:space="preserve">the number of consumers in the market. </w:t>
            </w:r>
          </w:p>
          <w:p w14:paraId="700BFB72" w14:textId="77777777" w:rsidR="00D95415" w:rsidRDefault="00D95415" w:rsidP="00D95415">
            <w:pPr>
              <w:spacing w:after="0"/>
            </w:pPr>
            <w:r>
              <w:t xml:space="preserve">The supply of a product shifts when there are changes in: </w:t>
            </w:r>
          </w:p>
          <w:p w14:paraId="16BA3196" w14:textId="77777777" w:rsidR="00D95415" w:rsidRDefault="00D95415" w:rsidP="00606C1D">
            <w:pPr>
              <w:pStyle w:val="ListParagraph"/>
              <w:numPr>
                <w:ilvl w:val="0"/>
                <w:numId w:val="51"/>
              </w:numPr>
              <w:spacing w:after="0" w:line="240" w:lineRule="auto"/>
              <w:ind w:left="792" w:hanging="432"/>
            </w:pPr>
            <w:r>
              <w:t xml:space="preserve">the prices of productive resources used to make the good or service; </w:t>
            </w:r>
          </w:p>
          <w:p w14:paraId="000D1400" w14:textId="77777777" w:rsidR="00D95415" w:rsidRDefault="00D95415" w:rsidP="00606C1D">
            <w:pPr>
              <w:pStyle w:val="ListParagraph"/>
              <w:numPr>
                <w:ilvl w:val="0"/>
                <w:numId w:val="51"/>
              </w:numPr>
              <w:spacing w:after="0" w:line="240" w:lineRule="auto"/>
              <w:ind w:left="792" w:hanging="432"/>
            </w:pPr>
            <w:r>
              <w:t xml:space="preserve">number of sellers in a market; </w:t>
            </w:r>
          </w:p>
          <w:p w14:paraId="10C4E293" w14:textId="77777777" w:rsidR="00D95415" w:rsidRDefault="00D95415" w:rsidP="00606C1D">
            <w:pPr>
              <w:pStyle w:val="ListParagraph"/>
              <w:numPr>
                <w:ilvl w:val="0"/>
                <w:numId w:val="51"/>
              </w:numPr>
              <w:spacing w:after="0" w:line="240" w:lineRule="auto"/>
              <w:ind w:left="792" w:hanging="432"/>
            </w:pPr>
            <w:r>
              <w:t xml:space="preserve">the opportunities for profit available to producers of other goods or services; and </w:t>
            </w:r>
          </w:p>
          <w:p w14:paraId="6C34D913" w14:textId="77777777" w:rsidR="006D24BA" w:rsidRPr="00992F11" w:rsidRDefault="00D95415" w:rsidP="00606C1D">
            <w:pPr>
              <w:pStyle w:val="ListParagraph"/>
              <w:numPr>
                <w:ilvl w:val="0"/>
                <w:numId w:val="51"/>
              </w:numPr>
              <w:spacing w:line="240" w:lineRule="auto"/>
              <w:ind w:left="792" w:hanging="432"/>
            </w:pPr>
            <w:r>
              <w:t>the technology used to make the good or service.</w:t>
            </w:r>
          </w:p>
          <w:p w14:paraId="427893D3" w14:textId="77777777" w:rsidR="006D24BA" w:rsidRPr="002016B8" w:rsidRDefault="006D24BA" w:rsidP="00355421">
            <w:pPr>
              <w:pStyle w:val="Normal2"/>
            </w:pPr>
            <w:r w:rsidRPr="002016B8">
              <w:t>EXPECTATIONS FOR LEARNING</w:t>
            </w:r>
          </w:p>
          <w:p w14:paraId="26CBD8E6" w14:textId="77777777" w:rsidR="000709E3" w:rsidRDefault="00D95415" w:rsidP="00ED64C0">
            <w:r w:rsidRPr="00D95415">
              <w:t>Analyze how markets adjust to changes in supply and demand and how these adjustments send signals and provide incentives to consumers and producers to influence their own</w:t>
            </w:r>
            <w:r w:rsidR="00355421">
              <w:t xml:space="preserve"> decisions. </w:t>
            </w:r>
          </w:p>
          <w:p w14:paraId="754CC1D3" w14:textId="77777777" w:rsidR="006D24BA" w:rsidRPr="002016B8" w:rsidRDefault="00D95415" w:rsidP="00ED64C0">
            <w:r w:rsidRPr="00D95415">
              <w:t>Apply supply-and-demand model charts to demonstrate the shifting nature of supply and demand.</w:t>
            </w:r>
          </w:p>
        </w:tc>
      </w:tr>
    </w:tbl>
    <w:p w14:paraId="5961774B" w14:textId="08999102" w:rsidR="00D95415" w:rsidRDefault="00D95415">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D95415" w:rsidRPr="009B2DA5" w14:paraId="70FDCEC6" w14:textId="77777777" w:rsidTr="0099736D">
        <w:trPr>
          <w:trHeight w:val="360"/>
        </w:trPr>
        <w:tc>
          <w:tcPr>
            <w:tcW w:w="14390" w:type="dxa"/>
            <w:gridSpan w:val="2"/>
            <w:shd w:val="clear" w:color="auto" w:fill="003BA7"/>
            <w:vAlign w:val="center"/>
          </w:tcPr>
          <w:p w14:paraId="0B2A4DF8" w14:textId="77777777" w:rsidR="00D95415" w:rsidRPr="000C3E5F" w:rsidRDefault="00D95415" w:rsidP="00C31C14">
            <w:pPr>
              <w:pStyle w:val="TableSub-Head"/>
            </w:pPr>
            <w:r w:rsidRPr="000C3E5F">
              <w:lastRenderedPageBreak/>
              <w:t xml:space="preserve">Topic: </w:t>
            </w:r>
            <w:r w:rsidRPr="00D95415">
              <w:t>Fundamentals of Economics</w:t>
            </w:r>
          </w:p>
        </w:tc>
      </w:tr>
      <w:tr w:rsidR="006D24BA" w:rsidRPr="009B2DA5" w14:paraId="361FA71B" w14:textId="77777777" w:rsidTr="00D95415">
        <w:trPr>
          <w:trHeight w:val="575"/>
        </w:trPr>
        <w:tc>
          <w:tcPr>
            <w:tcW w:w="14390" w:type="dxa"/>
            <w:gridSpan w:val="2"/>
            <w:tcBorders>
              <w:top w:val="nil"/>
            </w:tcBorders>
            <w:shd w:val="clear" w:color="auto" w:fill="D1D3ED"/>
            <w:vAlign w:val="center"/>
          </w:tcPr>
          <w:p w14:paraId="53F27E29"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18DECB08"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 xml:space="preserve">Competition among sellers lowers costs and </w:t>
            </w:r>
            <w:proofErr w:type="gramStart"/>
            <w:r w:rsidRPr="00D95415">
              <w:rPr>
                <w:rFonts w:eastAsia="Times New Roman"/>
                <w:b/>
                <w:bCs/>
                <w:color w:val="000000" w:themeColor="text1"/>
              </w:rPr>
              <w:t>prices, and</w:t>
            </w:r>
            <w:proofErr w:type="gramEnd"/>
            <w:r w:rsidRPr="00D95415">
              <w:rPr>
                <w:rFonts w:eastAsia="Times New Roman"/>
                <w:b/>
                <w:bCs/>
                <w:color w:val="000000" w:themeColor="text1"/>
              </w:rPr>
              <w:t xml:space="preserve"> encourages producers to produce more of what consumers are willing and able to buy. Competition among buyers increases prices and allocates goods and services to those people who are willing and able to pay the most for them.</w:t>
            </w:r>
          </w:p>
        </w:tc>
      </w:tr>
      <w:tr w:rsidR="006D24BA" w:rsidRPr="009B2DA5" w14:paraId="38E73369" w14:textId="77777777" w:rsidTr="00ED64C0">
        <w:trPr>
          <w:trHeight w:val="170"/>
        </w:trPr>
        <w:tc>
          <w:tcPr>
            <w:tcW w:w="355" w:type="dxa"/>
            <w:shd w:val="clear" w:color="auto" w:fill="D1D3ED"/>
            <w:vAlign w:val="center"/>
          </w:tcPr>
          <w:p w14:paraId="775A8F4C" w14:textId="77777777" w:rsidR="006D24BA" w:rsidRPr="009B2DA5" w:rsidRDefault="006D24BA" w:rsidP="00ED64C0"/>
        </w:tc>
        <w:tc>
          <w:tcPr>
            <w:tcW w:w="14035" w:type="dxa"/>
          </w:tcPr>
          <w:p w14:paraId="6838444D" w14:textId="77777777" w:rsidR="006D24BA" w:rsidRPr="002016B8" w:rsidRDefault="006D24BA" w:rsidP="00355421">
            <w:pPr>
              <w:pStyle w:val="Normal2"/>
            </w:pPr>
            <w:r w:rsidRPr="002016B8">
              <w:t>Content elaboration</w:t>
            </w:r>
          </w:p>
          <w:p w14:paraId="51A13B2D" w14:textId="77777777" w:rsidR="00D95415" w:rsidRPr="00D95415" w:rsidRDefault="00D95415" w:rsidP="00D95415">
            <w:pPr>
              <w:widowControl w:val="0"/>
              <w:rPr>
                <w:szCs w:val="18"/>
              </w:rPr>
            </w:pPr>
            <w:r w:rsidRPr="00D95415">
              <w:rPr>
                <w:szCs w:val="18"/>
              </w:rPr>
              <w:t xml:space="preserve">Competition is an important characteristic of a market economic system. Producers are rivals and their motive </w:t>
            </w:r>
            <w:proofErr w:type="gramStart"/>
            <w:r w:rsidRPr="00D95415">
              <w:rPr>
                <w:szCs w:val="18"/>
              </w:rPr>
              <w:t>is</w:t>
            </w:r>
            <w:proofErr w:type="gramEnd"/>
            <w:r w:rsidRPr="00D95415">
              <w:rPr>
                <w:szCs w:val="18"/>
              </w:rPr>
              <w:t xml:space="preserve"> to make a profit. They </w:t>
            </w:r>
            <w:proofErr w:type="gramStart"/>
            <w:r w:rsidRPr="00D95415">
              <w:rPr>
                <w:szCs w:val="18"/>
              </w:rPr>
              <w:t>compete with each other</w:t>
            </w:r>
            <w:proofErr w:type="gramEnd"/>
            <w:r w:rsidRPr="00D95415">
              <w:rPr>
                <w:szCs w:val="18"/>
              </w:rPr>
              <w:t xml:space="preserve"> to meet consumer demand through advertising, offering promotions and making production more efficient by integrating technological innovations into production and developing labor-saving devices. This may lead to better </w:t>
            </w:r>
            <w:r>
              <w:rPr>
                <w:szCs w:val="18"/>
              </w:rPr>
              <w:t xml:space="preserve">quality goods at lower prices. </w:t>
            </w:r>
          </w:p>
          <w:p w14:paraId="31681B32" w14:textId="77777777" w:rsidR="006D24BA" w:rsidRPr="009C66F0" w:rsidRDefault="00D95415" w:rsidP="00D95415">
            <w:pPr>
              <w:widowControl w:val="0"/>
              <w:rPr>
                <w:szCs w:val="18"/>
              </w:rPr>
            </w:pPr>
            <w:r w:rsidRPr="00D95415">
              <w:rPr>
                <w:szCs w:val="18"/>
              </w:rPr>
              <w:t>Competition among consumers for goods and services leads to higher prices for those willing to pay for them. For example, if the supply of oil decreases, competition by consumers to purchase gasoline will lead to higher prices. Those unwilling to pay the higher prices might seek alternative means of transportation.</w:t>
            </w:r>
          </w:p>
          <w:p w14:paraId="01E80B95" w14:textId="77777777" w:rsidR="006D24BA" w:rsidRPr="002016B8" w:rsidRDefault="006D24BA" w:rsidP="00355421">
            <w:pPr>
              <w:pStyle w:val="Normal2"/>
            </w:pPr>
            <w:r w:rsidRPr="002016B8">
              <w:t>EXPECTATIONS FOR LEARNING</w:t>
            </w:r>
          </w:p>
          <w:p w14:paraId="3E11125E" w14:textId="77777777" w:rsidR="000709E3" w:rsidRDefault="00D95415" w:rsidP="00ED64C0">
            <w:pPr>
              <w:widowControl w:val="0"/>
              <w:rPr>
                <w:rFonts w:eastAsia="Times New Roman"/>
                <w:color w:val="000000"/>
              </w:rPr>
            </w:pPr>
            <w:r w:rsidRPr="00D95415">
              <w:rPr>
                <w:rFonts w:eastAsia="Times New Roman"/>
                <w:color w:val="000000"/>
              </w:rPr>
              <w:t>Explain how competition among sellers lowers costs and prices and encourages producers to produce more of what consumer</w:t>
            </w:r>
            <w:r w:rsidR="00355421">
              <w:rPr>
                <w:rFonts w:eastAsia="Times New Roman"/>
                <w:color w:val="000000"/>
              </w:rPr>
              <w:t xml:space="preserve">s are willing and able to buy. </w:t>
            </w:r>
          </w:p>
          <w:p w14:paraId="2FFA85AE" w14:textId="77777777" w:rsidR="006D24BA" w:rsidRPr="009B2DA5" w:rsidRDefault="00D95415" w:rsidP="00ED64C0">
            <w:pPr>
              <w:widowControl w:val="0"/>
              <w:rPr>
                <w:rFonts w:eastAsia="Times New Roman"/>
                <w:color w:val="000000"/>
              </w:rPr>
            </w:pPr>
            <w:r w:rsidRPr="00D95415">
              <w:rPr>
                <w:rFonts w:eastAsia="Times New Roman"/>
                <w:color w:val="000000"/>
              </w:rPr>
              <w:t>Explain how competition among buyers increases prices and allocates goods and services to those people who are willing and able to pay the most for them.</w:t>
            </w:r>
          </w:p>
        </w:tc>
      </w:tr>
      <w:tr w:rsidR="006D24BA" w:rsidRPr="009B2DA5" w14:paraId="1DD8219C" w14:textId="77777777" w:rsidTr="00D95415">
        <w:trPr>
          <w:trHeight w:val="360"/>
        </w:trPr>
        <w:tc>
          <w:tcPr>
            <w:tcW w:w="14390" w:type="dxa"/>
            <w:gridSpan w:val="2"/>
            <w:shd w:val="clear" w:color="auto" w:fill="003BA7"/>
            <w:vAlign w:val="center"/>
          </w:tcPr>
          <w:p w14:paraId="18AC1CC3" w14:textId="77777777" w:rsidR="006D24BA" w:rsidRPr="000C3E5F" w:rsidRDefault="006D24BA" w:rsidP="00ED64C0">
            <w:pPr>
              <w:pStyle w:val="TableSub-Head"/>
            </w:pPr>
            <w:r w:rsidRPr="000C3E5F">
              <w:t xml:space="preserve">Topic: </w:t>
            </w:r>
            <w:r w:rsidR="00D95415" w:rsidRPr="00D95415">
              <w:t>Government and the Economy</w:t>
            </w:r>
          </w:p>
        </w:tc>
      </w:tr>
      <w:tr w:rsidR="006D24BA" w:rsidRPr="009B2DA5" w14:paraId="2E1ED654" w14:textId="77777777" w:rsidTr="00ED64C0">
        <w:trPr>
          <w:trHeight w:val="575"/>
        </w:trPr>
        <w:tc>
          <w:tcPr>
            <w:tcW w:w="14390" w:type="dxa"/>
            <w:gridSpan w:val="2"/>
            <w:shd w:val="clear" w:color="auto" w:fill="D1D3ED"/>
            <w:vAlign w:val="center"/>
          </w:tcPr>
          <w:p w14:paraId="078E1D1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1FDBBE9"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A nation’s overall level of economic well-being is determined by the interaction of spending and production decisions made by all households, firms, government agencies and others in the economy. Economic well-being can be assessed by analyzing economic indicators gathered by the government.</w:t>
            </w:r>
          </w:p>
        </w:tc>
      </w:tr>
      <w:tr w:rsidR="006D24BA" w:rsidRPr="009B2DA5" w14:paraId="07521D62" w14:textId="77777777" w:rsidTr="0099736D">
        <w:trPr>
          <w:trHeight w:val="170"/>
        </w:trPr>
        <w:tc>
          <w:tcPr>
            <w:tcW w:w="355" w:type="dxa"/>
            <w:tcBorders>
              <w:bottom w:val="single" w:sz="4" w:space="0" w:color="auto"/>
            </w:tcBorders>
            <w:shd w:val="clear" w:color="auto" w:fill="D1D3ED"/>
            <w:vAlign w:val="center"/>
          </w:tcPr>
          <w:p w14:paraId="70111194" w14:textId="77777777" w:rsidR="006D24BA" w:rsidRPr="009B2DA5" w:rsidRDefault="006D24BA" w:rsidP="00ED64C0"/>
        </w:tc>
        <w:tc>
          <w:tcPr>
            <w:tcW w:w="14035" w:type="dxa"/>
            <w:tcBorders>
              <w:bottom w:val="single" w:sz="4" w:space="0" w:color="auto"/>
            </w:tcBorders>
          </w:tcPr>
          <w:p w14:paraId="59DC5C64" w14:textId="77777777" w:rsidR="006D24BA" w:rsidRPr="002016B8" w:rsidRDefault="006D24BA" w:rsidP="00355421">
            <w:pPr>
              <w:pStyle w:val="Normal2"/>
            </w:pPr>
            <w:r w:rsidRPr="002016B8">
              <w:t>Content elaboration</w:t>
            </w:r>
          </w:p>
          <w:p w14:paraId="75D14B75" w14:textId="77777777" w:rsidR="00D95415" w:rsidRPr="00D95415" w:rsidRDefault="00D95415" w:rsidP="00D95415">
            <w:pPr>
              <w:widowControl w:val="0"/>
              <w:rPr>
                <w:szCs w:val="18"/>
              </w:rPr>
            </w:pPr>
            <w:r w:rsidRPr="00D95415">
              <w:rPr>
                <w:szCs w:val="18"/>
              </w:rPr>
              <w:t xml:space="preserve">One of the indicators on a nation’s economic health is its Gross Domestic Product (GDP). This is a basic measure of economic output of the total market value of all final goods and services produced in a country </w:t>
            </w:r>
            <w:proofErr w:type="gramStart"/>
            <w:r w:rsidRPr="00D95415">
              <w:rPr>
                <w:szCs w:val="18"/>
              </w:rPr>
              <w:t>in a given year</w:t>
            </w:r>
            <w:proofErr w:type="gramEnd"/>
            <w:r w:rsidRPr="00D95415">
              <w:rPr>
                <w:szCs w:val="18"/>
              </w:rPr>
              <w:t>. It allows experts to see whether the economy is</w:t>
            </w:r>
            <w:r>
              <w:rPr>
                <w:szCs w:val="18"/>
              </w:rPr>
              <w:t xml:space="preserve"> moving forward or regressing. </w:t>
            </w:r>
          </w:p>
          <w:p w14:paraId="7948AD41" w14:textId="77777777" w:rsidR="00D95415" w:rsidRPr="00D95415" w:rsidRDefault="00D95415" w:rsidP="00D95415">
            <w:pPr>
              <w:widowControl w:val="0"/>
              <w:rPr>
                <w:szCs w:val="18"/>
              </w:rPr>
            </w:pPr>
            <w:r w:rsidRPr="00D95415">
              <w:rPr>
                <w:szCs w:val="18"/>
              </w:rPr>
              <w:t>Economists distinguish between nominal and real GDP. Nominal GDP is reflected in current dollars. Real</w:t>
            </w:r>
            <w:r>
              <w:rPr>
                <w:szCs w:val="18"/>
              </w:rPr>
              <w:t xml:space="preserve"> GDP is adjusted for inflation.</w:t>
            </w:r>
          </w:p>
          <w:p w14:paraId="742B8A3A" w14:textId="77777777" w:rsidR="006D24BA" w:rsidRPr="009C66F0" w:rsidRDefault="00D95415" w:rsidP="00D95415">
            <w:pPr>
              <w:widowControl w:val="0"/>
              <w:rPr>
                <w:szCs w:val="18"/>
              </w:rPr>
            </w:pPr>
            <w:r w:rsidRPr="00D95415">
              <w:rPr>
                <w:szCs w:val="18"/>
              </w:rPr>
              <w:t>Other economic indicators include the Consumer Price Index (CPI), unemployment rates, new residential sales, new residential construction, personal income and expenditures, consumer confidence index and U.S. international transactions.</w:t>
            </w:r>
          </w:p>
          <w:p w14:paraId="4562B766" w14:textId="77777777" w:rsidR="006D24BA" w:rsidRPr="002016B8" w:rsidRDefault="006D24BA" w:rsidP="00355421">
            <w:pPr>
              <w:pStyle w:val="Normal2"/>
            </w:pPr>
            <w:r w:rsidRPr="002016B8">
              <w:t>EXPECTATIONS FOR LEARNING</w:t>
            </w:r>
          </w:p>
          <w:p w14:paraId="7722A648" w14:textId="77777777" w:rsidR="006D24BA" w:rsidRPr="009B2DA5" w:rsidRDefault="00D95415" w:rsidP="00ED64C0">
            <w:pPr>
              <w:widowControl w:val="0"/>
              <w:rPr>
                <w:rFonts w:eastAsia="Times New Roman"/>
                <w:color w:val="000000"/>
              </w:rPr>
            </w:pPr>
            <w:r w:rsidRPr="00D95415">
              <w:rPr>
                <w:rFonts w:eastAsia="Times New Roman"/>
                <w:color w:val="000000"/>
              </w:rPr>
              <w:t>Interpret and evaluate economic indicators (e.g., GDP, unemployment rates, CPI) to assess a nation’s economic well-being.</w:t>
            </w:r>
          </w:p>
        </w:tc>
      </w:tr>
    </w:tbl>
    <w:p w14:paraId="0A6A43ED"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99736D" w:rsidRPr="009B2DA5" w14:paraId="3E5DF3AD" w14:textId="77777777" w:rsidTr="00C31C14">
        <w:trPr>
          <w:trHeight w:val="360"/>
        </w:trPr>
        <w:tc>
          <w:tcPr>
            <w:tcW w:w="14390" w:type="dxa"/>
            <w:gridSpan w:val="2"/>
            <w:shd w:val="clear" w:color="auto" w:fill="003BA7"/>
            <w:vAlign w:val="center"/>
          </w:tcPr>
          <w:p w14:paraId="3B2966EA" w14:textId="77777777" w:rsidR="0099736D" w:rsidRPr="000C3E5F" w:rsidRDefault="0099736D" w:rsidP="0099736D">
            <w:pPr>
              <w:pStyle w:val="TableSub-Head"/>
            </w:pPr>
            <w:r w:rsidRPr="000C3E5F">
              <w:lastRenderedPageBreak/>
              <w:t xml:space="preserve">Topic: </w:t>
            </w:r>
            <w:r w:rsidRPr="00D95415">
              <w:t>Government and the Economy</w:t>
            </w:r>
          </w:p>
        </w:tc>
      </w:tr>
      <w:tr w:rsidR="006D24BA" w:rsidRPr="009B2DA5" w14:paraId="5BB601D9" w14:textId="77777777" w:rsidTr="0099736D">
        <w:trPr>
          <w:trHeight w:val="576"/>
        </w:trPr>
        <w:tc>
          <w:tcPr>
            <w:tcW w:w="14390" w:type="dxa"/>
            <w:gridSpan w:val="2"/>
            <w:tcBorders>
              <w:top w:val="nil"/>
            </w:tcBorders>
            <w:shd w:val="clear" w:color="auto" w:fill="D1D3ED"/>
            <w:vAlign w:val="center"/>
          </w:tcPr>
          <w:p w14:paraId="355A176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C4199CC" w14:textId="77777777" w:rsidR="006D24BA" w:rsidRPr="00822D24" w:rsidRDefault="00D95415"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95415">
              <w:rPr>
                <w:rFonts w:eastAsia="Times New Roman"/>
                <w:b/>
                <w:bCs/>
                <w:color w:val="000000" w:themeColor="text1"/>
              </w:rPr>
              <w:t>Economic policy decisions made by governments result in both intended and unintended consequences.</w:t>
            </w:r>
          </w:p>
        </w:tc>
      </w:tr>
      <w:tr w:rsidR="006D24BA" w:rsidRPr="009B2DA5" w14:paraId="1DC844DE" w14:textId="77777777" w:rsidTr="00ED64C0">
        <w:trPr>
          <w:trHeight w:val="170"/>
        </w:trPr>
        <w:tc>
          <w:tcPr>
            <w:tcW w:w="355" w:type="dxa"/>
            <w:shd w:val="clear" w:color="auto" w:fill="D1D3ED"/>
            <w:vAlign w:val="center"/>
          </w:tcPr>
          <w:p w14:paraId="7071BA65" w14:textId="77777777" w:rsidR="006D24BA" w:rsidRPr="009B2DA5" w:rsidRDefault="006D24BA" w:rsidP="00ED64C0"/>
        </w:tc>
        <w:tc>
          <w:tcPr>
            <w:tcW w:w="14035" w:type="dxa"/>
          </w:tcPr>
          <w:p w14:paraId="5608A95B" w14:textId="77777777" w:rsidR="006D24BA" w:rsidRPr="002016B8" w:rsidRDefault="006D24BA" w:rsidP="00355421">
            <w:pPr>
              <w:pStyle w:val="Normal2"/>
            </w:pPr>
            <w:r w:rsidRPr="002016B8">
              <w:t>Content elaboration</w:t>
            </w:r>
          </w:p>
          <w:p w14:paraId="2555DADB" w14:textId="77777777" w:rsidR="0099736D" w:rsidRDefault="0099736D" w:rsidP="0099736D">
            <w:pPr>
              <w:widowControl w:val="0"/>
            </w:pPr>
            <w:r>
              <w:t xml:space="preserve">Economic policy decisions are generally intended to maintain a healthy economy. Examples include social security, deep ocean drilling, tax cuts, and deficit spending. Sometimes there are unintended consequences. </w:t>
            </w:r>
          </w:p>
          <w:p w14:paraId="69B9D262" w14:textId="77777777" w:rsidR="0099736D" w:rsidRDefault="0099736D" w:rsidP="0099736D">
            <w:pPr>
              <w:widowControl w:val="0"/>
            </w:pPr>
            <w:r>
              <w:t xml:space="preserve">The historic controversy over tariffs is an example of unintended consequences. The Hawley-Smoot Tariff of 1930 was protectionist legislation pushed by manufacturers and farmers. The tariff made it difficult for European producers to sell their products to the U.S. Consequently, the former European allies could not repay war debts and international trade stagnated. </w:t>
            </w:r>
          </w:p>
          <w:p w14:paraId="18C8D6BD" w14:textId="77777777" w:rsidR="0099736D" w:rsidRDefault="0099736D" w:rsidP="0099736D">
            <w:pPr>
              <w:widowControl w:val="0"/>
            </w:pPr>
            <w:r>
              <w:t xml:space="preserve">One of several factors leading to the Great Depression in the United States was the excessive amount of lending by banks. This fueled speculation and use of credit. The Federal Reserve attempted to curb these practices by constricting the money supply. The effect was to worsen economic conditions by making it harder for people to repay debts and for businesses, including banks, to continue operations. </w:t>
            </w:r>
          </w:p>
          <w:p w14:paraId="6BE2E208" w14:textId="77777777" w:rsidR="0099736D" w:rsidRDefault="0099736D" w:rsidP="0099736D">
            <w:pPr>
              <w:widowControl w:val="0"/>
            </w:pPr>
            <w:r>
              <w:t xml:space="preserve">Government regulations have a specific intent. Some would argue, however, that the unintended consequences outweigh the benefits of the intentions of the regulations. </w:t>
            </w:r>
          </w:p>
          <w:p w14:paraId="7A0630C8" w14:textId="77777777" w:rsidR="0099736D" w:rsidRDefault="0099736D" w:rsidP="0099736D">
            <w:pPr>
              <w:widowControl w:val="0"/>
            </w:pPr>
            <w:r>
              <w:t xml:space="preserve">Fiscal policies are decisions to change spending and tax levels by the federal government to influence national levels of output, employment, and prices. </w:t>
            </w:r>
          </w:p>
          <w:p w14:paraId="5A8A6DCD" w14:textId="77777777" w:rsidR="0099736D" w:rsidRDefault="0099736D" w:rsidP="0099736D">
            <w:pPr>
              <w:widowControl w:val="0"/>
            </w:pPr>
            <w:r>
              <w:t xml:space="preserve">Increasing federal spending and/or reducing taxes may promote more employment and output in the short run, but price levels and interest rates could rise as a result. Similarly, decreasing federal spending and/or increasing taxes will likely lead to lower price levels and interest rates, but in the short run, they decrease employment and output levels. </w:t>
            </w:r>
          </w:p>
          <w:p w14:paraId="0BA34923" w14:textId="77777777" w:rsidR="006D24BA" w:rsidRPr="00B02305" w:rsidRDefault="0099736D" w:rsidP="0099736D">
            <w:pPr>
              <w:widowControl w:val="0"/>
            </w:pPr>
            <w:r>
              <w:t>The Federal Reserve System uses monetary policies to influence the supply of money and the availability of credit. The Fed induces changes in interest rates to influence prices, employment, and spending.</w:t>
            </w:r>
          </w:p>
          <w:p w14:paraId="12397A44" w14:textId="77777777" w:rsidR="006D24BA" w:rsidRPr="002016B8" w:rsidRDefault="006D24BA" w:rsidP="00355421">
            <w:pPr>
              <w:pStyle w:val="Normal2"/>
            </w:pPr>
            <w:r w:rsidRPr="002016B8">
              <w:t>EXPECTATIONS FOR LEARNING</w:t>
            </w:r>
          </w:p>
          <w:p w14:paraId="42143F2C" w14:textId="77777777" w:rsidR="006D24BA" w:rsidRPr="002016B8" w:rsidRDefault="0099736D" w:rsidP="00ED64C0">
            <w:r w:rsidRPr="0099736D">
              <w:t>Describe the intended and unintended results of an economic policy decision made by a government.</w:t>
            </w:r>
          </w:p>
        </w:tc>
      </w:tr>
    </w:tbl>
    <w:p w14:paraId="2706AFDF" w14:textId="5F40F233" w:rsidR="0099736D" w:rsidRDefault="0099736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7CC60087" w14:textId="77777777" w:rsidTr="00EB6FFD">
        <w:trPr>
          <w:trHeight w:val="360"/>
          <w:tblHeader/>
        </w:trPr>
        <w:tc>
          <w:tcPr>
            <w:tcW w:w="14390" w:type="dxa"/>
            <w:gridSpan w:val="2"/>
            <w:shd w:val="clear" w:color="auto" w:fill="003BA7"/>
            <w:vAlign w:val="center"/>
          </w:tcPr>
          <w:p w14:paraId="4695D2D5" w14:textId="77777777" w:rsidR="006D24BA" w:rsidRPr="000C3E5F" w:rsidRDefault="006D24BA" w:rsidP="00ED64C0">
            <w:pPr>
              <w:pStyle w:val="TableSub-Head"/>
            </w:pPr>
            <w:r w:rsidRPr="000C3E5F">
              <w:lastRenderedPageBreak/>
              <w:t xml:space="preserve">Topic: </w:t>
            </w:r>
            <w:r w:rsidR="0099736D" w:rsidRPr="0099736D">
              <w:t>Global Economy</w:t>
            </w:r>
          </w:p>
        </w:tc>
      </w:tr>
      <w:tr w:rsidR="006D24BA" w:rsidRPr="009B2DA5" w14:paraId="26AF9FB2" w14:textId="77777777" w:rsidTr="00ED64C0">
        <w:trPr>
          <w:trHeight w:val="170"/>
        </w:trPr>
        <w:tc>
          <w:tcPr>
            <w:tcW w:w="14390" w:type="dxa"/>
            <w:gridSpan w:val="2"/>
            <w:shd w:val="clear" w:color="auto" w:fill="D1D3ED"/>
            <w:vAlign w:val="center"/>
          </w:tcPr>
          <w:p w14:paraId="530F425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B71C56D" w14:textId="77777777" w:rsidR="006D24BA" w:rsidRPr="00822D24" w:rsidRDefault="0099736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99736D">
              <w:rPr>
                <w:rFonts w:eastAsia="Times New Roman"/>
                <w:b/>
                <w:bCs/>
                <w:color w:val="000000" w:themeColor="text1"/>
              </w:rPr>
              <w:t>When regions and nations use comparative advantage to produce at the lowest cost and then trade with others, production, consumption, and interdependence increase.</w:t>
            </w:r>
          </w:p>
        </w:tc>
      </w:tr>
      <w:tr w:rsidR="006D24BA" w:rsidRPr="009B2DA5" w14:paraId="71515964" w14:textId="77777777" w:rsidTr="00EB6FFD">
        <w:trPr>
          <w:trHeight w:val="170"/>
        </w:trPr>
        <w:tc>
          <w:tcPr>
            <w:tcW w:w="355" w:type="dxa"/>
            <w:tcBorders>
              <w:bottom w:val="single" w:sz="4" w:space="0" w:color="auto"/>
            </w:tcBorders>
            <w:shd w:val="clear" w:color="auto" w:fill="D1D3ED"/>
            <w:vAlign w:val="center"/>
          </w:tcPr>
          <w:p w14:paraId="3A8E32E0" w14:textId="77777777" w:rsidR="006D24BA" w:rsidRPr="009B2DA5" w:rsidRDefault="006D24BA" w:rsidP="00ED64C0"/>
        </w:tc>
        <w:tc>
          <w:tcPr>
            <w:tcW w:w="14035" w:type="dxa"/>
            <w:tcBorders>
              <w:bottom w:val="single" w:sz="4" w:space="0" w:color="auto"/>
            </w:tcBorders>
          </w:tcPr>
          <w:p w14:paraId="7C429297" w14:textId="77777777" w:rsidR="006D24BA" w:rsidRDefault="006D24BA" w:rsidP="00355421">
            <w:pPr>
              <w:pStyle w:val="Normal2"/>
            </w:pPr>
            <w:r w:rsidRPr="002016B8">
              <w:t>Content elaboration</w:t>
            </w:r>
          </w:p>
          <w:p w14:paraId="20FE952E" w14:textId="77777777" w:rsidR="0099736D" w:rsidRDefault="0099736D" w:rsidP="0099736D">
            <w:r>
              <w:t>Comparative advantage of regions and nations exists when they can produce goods or services at a lower opportunity cost than</w:t>
            </w:r>
            <w:r w:rsidR="00EF6F1A">
              <w:t xml:space="preserve"> </w:t>
            </w:r>
            <w:r>
              <w:t xml:space="preserve">other individuals or nations. Specializing in the production of the good or service at a lower cost increases trade with others. </w:t>
            </w:r>
          </w:p>
          <w:p w14:paraId="61ADD5F5" w14:textId="77777777" w:rsidR="0099736D" w:rsidRDefault="0099736D" w:rsidP="0099736D">
            <w:r>
              <w:t xml:space="preserve">For example, Country X can produce either 400,000 tons of corn or 800,000 tons of wheat. The opportunity cost for Country X of producing one ton of corn is two tons of wheat. </w:t>
            </w:r>
          </w:p>
          <w:p w14:paraId="64F60672" w14:textId="77777777" w:rsidR="0099736D" w:rsidRDefault="0099736D" w:rsidP="0099736D">
            <w:r>
              <w:t xml:space="preserve">Country Y can produce either 100,000 tons of corn or 500,000 tons of wheat. The opportunity cost for Country Y producing one ton of corn is five tons of wheat. </w:t>
            </w:r>
          </w:p>
          <w:p w14:paraId="4D623993" w14:textId="77777777" w:rsidR="0099736D" w:rsidRDefault="0099736D" w:rsidP="0099736D">
            <w:r>
              <w:t xml:space="preserve">Of the two countries, Country X is the lower-cost producer of corn because for each ton of corn produced, it only </w:t>
            </w:r>
            <w:proofErr w:type="gramStart"/>
            <w:r>
              <w:t>has to</w:t>
            </w:r>
            <w:proofErr w:type="gramEnd"/>
            <w:r>
              <w:t xml:space="preserve"> give up the production of two tons of wheat, whereas Country Y has to give up the production of five tons of wheat. In the same manner, Country Y has a comparative advantage in producing wheat because for each ton of wheat produced, it only gives up </w:t>
            </w:r>
            <w:r w:rsidRPr="0099736D">
              <w:rPr>
                <w:vertAlign w:val="superscript"/>
              </w:rPr>
              <w:t>1</w:t>
            </w:r>
            <w:r>
              <w:t>/</w:t>
            </w:r>
            <w:r w:rsidRPr="0099736D">
              <w:rPr>
                <w:vertAlign w:val="subscript"/>
              </w:rPr>
              <w:t>5</w:t>
            </w:r>
            <w:r>
              <w:t xml:space="preserve"> ton of corn. County X gives up </w:t>
            </w:r>
            <w:r w:rsidRPr="0099736D">
              <w:rPr>
                <w:vertAlign w:val="superscript"/>
              </w:rPr>
              <w:t>1</w:t>
            </w:r>
            <w:r>
              <w:t>/</w:t>
            </w:r>
            <w:r w:rsidRPr="0099736D">
              <w:rPr>
                <w:vertAlign w:val="subscript"/>
              </w:rPr>
              <w:t>2</w:t>
            </w:r>
            <w:r>
              <w:t xml:space="preserve"> ton of corn for each ton of wheat produced. </w:t>
            </w:r>
          </w:p>
          <w:p w14:paraId="4C47A766" w14:textId="77777777" w:rsidR="0099736D" w:rsidRPr="0099736D" w:rsidRDefault="0099736D" w:rsidP="0099736D">
            <w:r>
              <w:t xml:space="preserve">Instead of each country trying to produce both corn and wheat at less than the highest production levels, it makes sense for Country X to specialize in producing corn and for Country Y to specialize in producing wheat. Each country can maximize production in one product and trade with each other for what they no longer produce. Country X can now trade one ton of corn for three tons of wheat (without specialization, the opportunity cost of producing one ton of corn was two tons of wheat). Country Y can now trade three tons of wheat for one ton of corn (without specialization, the opportunity cost of producing three tons of wheat was </w:t>
            </w:r>
            <w:r w:rsidRPr="0099736D">
              <w:rPr>
                <w:vertAlign w:val="superscript"/>
              </w:rPr>
              <w:t>3</w:t>
            </w:r>
            <w:r>
              <w:t>/</w:t>
            </w:r>
            <w:r w:rsidRPr="0099736D">
              <w:rPr>
                <w:vertAlign w:val="subscript"/>
              </w:rPr>
              <w:t>5</w:t>
            </w:r>
            <w:r>
              <w:t xml:space="preserve"> ton of corn). Trade works to the benefit of both countries and consumption of these products can increase.</w:t>
            </w:r>
          </w:p>
          <w:p w14:paraId="73EDDC94" w14:textId="77777777" w:rsidR="006D24BA" w:rsidRPr="002016B8" w:rsidRDefault="006D24BA" w:rsidP="00355421">
            <w:pPr>
              <w:pStyle w:val="Normal2"/>
            </w:pPr>
            <w:r w:rsidRPr="002016B8">
              <w:t>EXPECTATIONS FOR LEARNING</w:t>
            </w:r>
          </w:p>
          <w:p w14:paraId="07340285" w14:textId="77777777" w:rsidR="006D24BA" w:rsidRPr="002016B8" w:rsidRDefault="0099736D" w:rsidP="00ED64C0">
            <w:r w:rsidRPr="0099736D">
              <w:t>Explain how production, consumption and interdependence increase when regions and nations trade with each other as a result of using comparative advantage.</w:t>
            </w:r>
          </w:p>
        </w:tc>
      </w:tr>
    </w:tbl>
    <w:p w14:paraId="2D9F21CE"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25E47139" w14:textId="77777777" w:rsidTr="00CF1CA4">
        <w:trPr>
          <w:trHeight w:val="360"/>
          <w:tblHeader/>
        </w:trPr>
        <w:tc>
          <w:tcPr>
            <w:tcW w:w="14390" w:type="dxa"/>
            <w:gridSpan w:val="2"/>
            <w:shd w:val="clear" w:color="auto" w:fill="003BA7"/>
            <w:vAlign w:val="center"/>
          </w:tcPr>
          <w:p w14:paraId="5CB85011" w14:textId="77777777" w:rsidR="00CF1CA4" w:rsidRPr="000C3E5F" w:rsidRDefault="00CF1CA4" w:rsidP="00CF1CA4">
            <w:pPr>
              <w:pStyle w:val="TableSub-Head"/>
            </w:pPr>
            <w:r w:rsidRPr="000C3E5F">
              <w:lastRenderedPageBreak/>
              <w:t xml:space="preserve">Topic: </w:t>
            </w:r>
            <w:r w:rsidRPr="0099736D">
              <w:t>Global Economy</w:t>
            </w:r>
          </w:p>
        </w:tc>
      </w:tr>
      <w:tr w:rsidR="006D24BA" w:rsidRPr="009B2DA5" w14:paraId="6DE14756" w14:textId="77777777" w:rsidTr="00EB6FFD">
        <w:trPr>
          <w:trHeight w:val="170"/>
        </w:trPr>
        <w:tc>
          <w:tcPr>
            <w:tcW w:w="14390" w:type="dxa"/>
            <w:gridSpan w:val="2"/>
            <w:tcBorders>
              <w:top w:val="nil"/>
            </w:tcBorders>
            <w:shd w:val="clear" w:color="auto" w:fill="D1D3ED"/>
            <w:vAlign w:val="center"/>
          </w:tcPr>
          <w:p w14:paraId="5F4757D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F00D467" w14:textId="77777777" w:rsidR="006D24BA" w:rsidRPr="00822D24" w:rsidRDefault="0099736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99736D">
              <w:rPr>
                <w:rFonts w:eastAsia="Times New Roman"/>
                <w:b/>
                <w:bCs/>
                <w:color w:val="000000" w:themeColor="text1"/>
              </w:rPr>
              <w:t>Government actions, such as tariffs, quotas, subsidies, trade agreements</w:t>
            </w:r>
            <w:r w:rsidR="00862A56">
              <w:rPr>
                <w:rFonts w:eastAsia="Times New Roman"/>
                <w:b/>
                <w:bCs/>
                <w:color w:val="000000" w:themeColor="text1"/>
              </w:rPr>
              <w:t>,</w:t>
            </w:r>
            <w:r w:rsidRPr="0099736D">
              <w:rPr>
                <w:rFonts w:eastAsia="Times New Roman"/>
                <w:b/>
                <w:bCs/>
                <w:color w:val="000000" w:themeColor="text1"/>
              </w:rPr>
              <w:t xml:space="preserve"> and membership in multinational economic organizations significantly impact</w:t>
            </w:r>
            <w:r w:rsidR="00862A56">
              <w:rPr>
                <w:rFonts w:eastAsia="Times New Roman"/>
                <w:b/>
                <w:bCs/>
                <w:color w:val="000000" w:themeColor="text1"/>
              </w:rPr>
              <w:t>s</w:t>
            </w:r>
            <w:r w:rsidRPr="0099736D">
              <w:rPr>
                <w:rFonts w:eastAsia="Times New Roman"/>
                <w:b/>
                <w:bCs/>
                <w:color w:val="000000" w:themeColor="text1"/>
              </w:rPr>
              <w:t xml:space="preserve"> international trade.</w:t>
            </w:r>
          </w:p>
        </w:tc>
      </w:tr>
      <w:tr w:rsidR="006D24BA" w:rsidRPr="009B2DA5" w14:paraId="52E10C9C" w14:textId="77777777" w:rsidTr="00ED64C0">
        <w:trPr>
          <w:trHeight w:val="170"/>
        </w:trPr>
        <w:tc>
          <w:tcPr>
            <w:tcW w:w="355" w:type="dxa"/>
            <w:shd w:val="clear" w:color="auto" w:fill="D1D3ED"/>
            <w:vAlign w:val="center"/>
          </w:tcPr>
          <w:p w14:paraId="767A98DD" w14:textId="77777777" w:rsidR="006D24BA" w:rsidRPr="009B2DA5" w:rsidRDefault="006D24BA" w:rsidP="00ED64C0"/>
        </w:tc>
        <w:tc>
          <w:tcPr>
            <w:tcW w:w="14035" w:type="dxa"/>
          </w:tcPr>
          <w:p w14:paraId="58474268" w14:textId="77777777" w:rsidR="006D24BA" w:rsidRDefault="006D24BA" w:rsidP="00355421">
            <w:pPr>
              <w:pStyle w:val="Normal2"/>
            </w:pPr>
            <w:r w:rsidRPr="002016B8">
              <w:t>Content elaboration</w:t>
            </w:r>
          </w:p>
          <w:p w14:paraId="40CB6DD1" w14:textId="77777777" w:rsidR="0099736D" w:rsidRDefault="0099736D" w:rsidP="0099736D">
            <w:r>
              <w:t>International trade can be affected by government actions. When imports are restricted by public policies, consumers pay higher prices and job opportunities and profits</w:t>
            </w:r>
            <w:r w:rsidR="00EB6FFD">
              <w:t xml:space="preserve"> in exporting firms decrease. </w:t>
            </w:r>
          </w:p>
          <w:p w14:paraId="5740C331" w14:textId="77777777" w:rsidR="0099736D" w:rsidRDefault="0099736D" w:rsidP="0099736D">
            <w:r>
              <w:t>Tariffs and import quotas are generally supported by producers of domestic products. A tariff is a tax on imported goods. Import quotas limit the number of products allowed into a country. The intent is to make domestic goods more competitive. However, as history has shown, affected countries can reciprocate with tariffs or import quotas of their own, consequently impacting international trad</w:t>
            </w:r>
            <w:r w:rsidR="00EB6FFD">
              <w:t>e.</w:t>
            </w:r>
          </w:p>
          <w:p w14:paraId="6A8D0797" w14:textId="77777777" w:rsidR="0099736D" w:rsidRDefault="0099736D" w:rsidP="0099736D">
            <w:r>
              <w:t xml:space="preserve">Some government subsidies significantly </w:t>
            </w:r>
            <w:proofErr w:type="gramStart"/>
            <w:r>
              <w:t>impact</w:t>
            </w:r>
            <w:proofErr w:type="gramEnd"/>
            <w:r>
              <w:t xml:space="preserve"> international trade. Since the 1930s, the U.S. has provided subsidies in the form of price supports to farmers to help them maintain a good standard of living. The government does this by paying farmers not to grow crops and purchasing surplus agricultural products for storage. This lowers the supply of the product and keeps the price at a level to help the farmers. However, this makes it difficult for foreign countries to sell the same or similar produc</w:t>
            </w:r>
            <w:r w:rsidR="00EB6FFD">
              <w:t xml:space="preserve">ts to the U.S. </w:t>
            </w:r>
          </w:p>
          <w:p w14:paraId="3F690F10" w14:textId="77777777" w:rsidR="0099736D" w:rsidRDefault="0099736D" w:rsidP="00EB6FFD">
            <w:pPr>
              <w:spacing w:after="0"/>
            </w:pPr>
            <w:r>
              <w:t>There are many multinational econ</w:t>
            </w:r>
            <w:r w:rsidR="00EB6FFD">
              <w:t>omic organizations such as the:</w:t>
            </w:r>
          </w:p>
          <w:p w14:paraId="3C739F2C" w14:textId="77777777" w:rsidR="0099736D" w:rsidRDefault="0099736D" w:rsidP="00606C1D">
            <w:pPr>
              <w:pStyle w:val="ListParagraph"/>
              <w:numPr>
                <w:ilvl w:val="0"/>
                <w:numId w:val="51"/>
              </w:numPr>
              <w:spacing w:after="0" w:line="240" w:lineRule="auto"/>
              <w:ind w:left="792" w:hanging="432"/>
            </w:pPr>
            <w:r>
              <w:t xml:space="preserve">Asia-Pacific Economic Cooperation; </w:t>
            </w:r>
          </w:p>
          <w:p w14:paraId="3AAE23F7" w14:textId="77777777" w:rsidR="0099736D" w:rsidRDefault="0099736D" w:rsidP="00606C1D">
            <w:pPr>
              <w:pStyle w:val="ListParagraph"/>
              <w:numPr>
                <w:ilvl w:val="0"/>
                <w:numId w:val="51"/>
              </w:numPr>
              <w:spacing w:after="0" w:line="240" w:lineRule="auto"/>
              <w:ind w:left="792" w:hanging="432"/>
            </w:pPr>
            <w:r>
              <w:t xml:space="preserve">European Union; </w:t>
            </w:r>
          </w:p>
          <w:p w14:paraId="45A6916C" w14:textId="77777777" w:rsidR="0099736D" w:rsidRDefault="0099736D" w:rsidP="00606C1D">
            <w:pPr>
              <w:pStyle w:val="ListParagraph"/>
              <w:numPr>
                <w:ilvl w:val="0"/>
                <w:numId w:val="51"/>
              </w:numPr>
              <w:spacing w:after="0" w:line="240" w:lineRule="auto"/>
              <w:ind w:left="792" w:hanging="432"/>
            </w:pPr>
            <w:r>
              <w:t xml:space="preserve">International Monetary Fund (IMF); </w:t>
            </w:r>
          </w:p>
          <w:p w14:paraId="2225BC25" w14:textId="77777777" w:rsidR="0099736D" w:rsidRDefault="0099736D" w:rsidP="00606C1D">
            <w:pPr>
              <w:pStyle w:val="ListParagraph"/>
              <w:numPr>
                <w:ilvl w:val="0"/>
                <w:numId w:val="51"/>
              </w:numPr>
              <w:spacing w:after="0" w:line="240" w:lineRule="auto"/>
              <w:ind w:left="792" w:hanging="432"/>
            </w:pPr>
            <w:r>
              <w:t xml:space="preserve">Organization for Economic Co-operation and Development (OECD); </w:t>
            </w:r>
          </w:p>
          <w:p w14:paraId="1CAF9E1A" w14:textId="77777777" w:rsidR="0099736D" w:rsidRDefault="0099736D" w:rsidP="00606C1D">
            <w:pPr>
              <w:pStyle w:val="ListParagraph"/>
              <w:numPr>
                <w:ilvl w:val="0"/>
                <w:numId w:val="51"/>
              </w:numPr>
              <w:spacing w:after="0" w:line="240" w:lineRule="auto"/>
              <w:ind w:left="792" w:hanging="432"/>
            </w:pPr>
            <w:r>
              <w:t xml:space="preserve">Organization of the Petroleum Exporting Countries (OPEC); </w:t>
            </w:r>
          </w:p>
          <w:p w14:paraId="185109F0" w14:textId="77777777" w:rsidR="0099736D" w:rsidRDefault="0099736D" w:rsidP="00606C1D">
            <w:pPr>
              <w:pStyle w:val="ListParagraph"/>
              <w:numPr>
                <w:ilvl w:val="0"/>
                <w:numId w:val="51"/>
              </w:numPr>
              <w:spacing w:after="0" w:line="240" w:lineRule="auto"/>
              <w:ind w:left="792" w:hanging="432"/>
            </w:pPr>
            <w:r>
              <w:t xml:space="preserve">World Bank; and </w:t>
            </w:r>
          </w:p>
          <w:p w14:paraId="77F70264" w14:textId="77777777" w:rsidR="006D24BA" w:rsidRPr="00992F11" w:rsidRDefault="0099736D" w:rsidP="00606C1D">
            <w:pPr>
              <w:pStyle w:val="ListParagraph"/>
              <w:numPr>
                <w:ilvl w:val="0"/>
                <w:numId w:val="51"/>
              </w:numPr>
              <w:spacing w:line="240" w:lineRule="auto"/>
              <w:ind w:left="792" w:hanging="432"/>
            </w:pPr>
            <w:r>
              <w:t>World Trade Organization (WTO).</w:t>
            </w:r>
          </w:p>
          <w:p w14:paraId="5A23BE19" w14:textId="77777777" w:rsidR="006D24BA" w:rsidRPr="002016B8" w:rsidRDefault="006D24BA" w:rsidP="00355421">
            <w:pPr>
              <w:pStyle w:val="Normal2"/>
            </w:pPr>
            <w:r w:rsidRPr="002016B8">
              <w:t>EXPECTATIONS FOR LEARNING</w:t>
            </w:r>
          </w:p>
          <w:p w14:paraId="2840A405" w14:textId="77777777" w:rsidR="006D24BA" w:rsidRPr="002016B8" w:rsidRDefault="00EB6FFD" w:rsidP="00ED64C0">
            <w:r w:rsidRPr="00EB6FFD">
              <w:t>Analyze how a nation’s economic policies, trade agreements, and/or memberships in multi-national organizations impact international trade.</w:t>
            </w:r>
          </w:p>
        </w:tc>
      </w:tr>
    </w:tbl>
    <w:p w14:paraId="1EADB0BD" w14:textId="2DCC366C" w:rsidR="0043123E" w:rsidRDefault="0043123E" w:rsidP="0043123E">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6D24BA" w:rsidRPr="009B2DA5" w14:paraId="33403676" w14:textId="77777777" w:rsidTr="00EB6FFD">
        <w:trPr>
          <w:trHeight w:val="360"/>
        </w:trPr>
        <w:tc>
          <w:tcPr>
            <w:tcW w:w="14390" w:type="dxa"/>
            <w:gridSpan w:val="2"/>
            <w:shd w:val="clear" w:color="auto" w:fill="003BA7"/>
            <w:vAlign w:val="center"/>
          </w:tcPr>
          <w:p w14:paraId="08620400" w14:textId="77777777" w:rsidR="006D24BA" w:rsidRPr="000C3E5F" w:rsidRDefault="006D24BA" w:rsidP="00ED64C0">
            <w:pPr>
              <w:pStyle w:val="TableSub-Head"/>
            </w:pPr>
            <w:r>
              <w:lastRenderedPageBreak/>
              <w:t>Topic:</w:t>
            </w:r>
            <w:r w:rsidRPr="004C5F7E">
              <w:t xml:space="preserve"> </w:t>
            </w:r>
            <w:r w:rsidR="00EB6FFD" w:rsidRPr="00EB6FFD">
              <w:t>Working and Earning</w:t>
            </w:r>
          </w:p>
        </w:tc>
      </w:tr>
      <w:tr w:rsidR="006D24BA" w:rsidRPr="009B2DA5" w14:paraId="4A71F989" w14:textId="77777777" w:rsidTr="00543E1C">
        <w:trPr>
          <w:trHeight w:val="432"/>
        </w:trPr>
        <w:tc>
          <w:tcPr>
            <w:tcW w:w="14390" w:type="dxa"/>
            <w:gridSpan w:val="2"/>
            <w:shd w:val="clear" w:color="auto" w:fill="D1D3ED"/>
            <w:vAlign w:val="center"/>
          </w:tcPr>
          <w:p w14:paraId="41762B2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D6157CB"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Income is determined by many factors including individual skills and abilities, work ethic</w:t>
            </w:r>
            <w:r w:rsidR="003E4A23">
              <w:rPr>
                <w:rFonts w:eastAsia="Times New Roman"/>
                <w:b/>
                <w:bCs/>
                <w:color w:val="000000" w:themeColor="text1"/>
              </w:rPr>
              <w:t>,</w:t>
            </w:r>
            <w:r w:rsidRPr="00EB6FFD">
              <w:rPr>
                <w:rFonts w:eastAsia="Times New Roman"/>
                <w:b/>
                <w:bCs/>
                <w:color w:val="000000" w:themeColor="text1"/>
              </w:rPr>
              <w:t xml:space="preserve"> and market conditions.</w:t>
            </w:r>
          </w:p>
        </w:tc>
      </w:tr>
      <w:tr w:rsidR="006D24BA" w:rsidRPr="009B2DA5" w14:paraId="0DF9D31B" w14:textId="77777777" w:rsidTr="00ED64C0">
        <w:trPr>
          <w:trHeight w:val="170"/>
        </w:trPr>
        <w:tc>
          <w:tcPr>
            <w:tcW w:w="355" w:type="dxa"/>
            <w:shd w:val="clear" w:color="auto" w:fill="D1D3ED"/>
            <w:vAlign w:val="center"/>
          </w:tcPr>
          <w:p w14:paraId="117EE11A" w14:textId="77777777" w:rsidR="006D24BA" w:rsidRPr="009B2DA5" w:rsidRDefault="006D24BA" w:rsidP="00ED64C0"/>
        </w:tc>
        <w:tc>
          <w:tcPr>
            <w:tcW w:w="14035" w:type="dxa"/>
          </w:tcPr>
          <w:p w14:paraId="4B8E5E3D" w14:textId="77777777" w:rsidR="006D24BA" w:rsidRPr="002016B8" w:rsidRDefault="006D24BA" w:rsidP="00355421">
            <w:pPr>
              <w:pStyle w:val="Normal2"/>
            </w:pPr>
            <w:r w:rsidRPr="002016B8">
              <w:t>Content elaboration</w:t>
            </w:r>
          </w:p>
          <w:p w14:paraId="2FC2220D" w14:textId="77777777" w:rsidR="00EB6FFD" w:rsidRPr="00EB6FFD" w:rsidRDefault="00EB6FFD" w:rsidP="00EB6FFD">
            <w:pPr>
              <w:widowControl w:val="0"/>
              <w:rPr>
                <w:szCs w:val="18"/>
              </w:rPr>
            </w:pPr>
            <w:r w:rsidRPr="00EB6FFD">
              <w:rPr>
                <w:szCs w:val="18"/>
              </w:rPr>
              <w:t xml:space="preserve">Income may be determined by the skills and abilities an individual has. Some skills may require intense training and education. Income may be influenced by an individual’s work ethic. One who puts in more hours or demonstrates a better attitude about his or her </w:t>
            </w:r>
            <w:r>
              <w:rPr>
                <w:szCs w:val="18"/>
              </w:rPr>
              <w:t xml:space="preserve">work may reap a higher income. </w:t>
            </w:r>
          </w:p>
          <w:p w14:paraId="45A12909" w14:textId="77777777" w:rsidR="006D24BA" w:rsidRPr="009C66F0" w:rsidRDefault="00EB6FFD" w:rsidP="00EB6FFD">
            <w:pPr>
              <w:widowControl w:val="0"/>
              <w:rPr>
                <w:szCs w:val="18"/>
              </w:rPr>
            </w:pPr>
            <w:r w:rsidRPr="00EB6FFD">
              <w:rPr>
                <w:szCs w:val="18"/>
              </w:rPr>
              <w:t xml:space="preserve">Market conditions can influence an individual’s income. Economic, social, cultural, and political conditions can all affect incomes. Jobs that are in high demand with a limited supply of workers with </w:t>
            </w:r>
            <w:proofErr w:type="gramStart"/>
            <w:r w:rsidRPr="00EB6FFD">
              <w:rPr>
                <w:szCs w:val="18"/>
              </w:rPr>
              <w:t>particular skills</w:t>
            </w:r>
            <w:proofErr w:type="gramEnd"/>
            <w:r w:rsidRPr="00EB6FFD">
              <w:rPr>
                <w:szCs w:val="18"/>
              </w:rPr>
              <w:t xml:space="preserve"> often offer higher incomes.  Usually, these might be in certain professions that require years of education (e.g., doctors, dentists, lawyers).  In addition, jobs that include a high amount of physical risk may offer the </w:t>
            </w:r>
            <w:r w:rsidR="00862A56">
              <w:rPr>
                <w:szCs w:val="18"/>
              </w:rPr>
              <w:t>opportunity</w:t>
            </w:r>
            <w:r w:rsidRPr="00EB6FFD">
              <w:rPr>
                <w:szCs w:val="18"/>
              </w:rPr>
              <w:t xml:space="preserve"> to earn higher incomes.</w:t>
            </w:r>
          </w:p>
          <w:p w14:paraId="52B00FB7" w14:textId="77777777" w:rsidR="006D24BA" w:rsidRPr="002016B8" w:rsidRDefault="006D24BA" w:rsidP="00355421">
            <w:pPr>
              <w:pStyle w:val="Normal2"/>
            </w:pPr>
            <w:r w:rsidRPr="002016B8">
              <w:t>EXPECTATIONS FOR LEARNING</w:t>
            </w:r>
          </w:p>
          <w:p w14:paraId="4757CA54" w14:textId="77777777" w:rsidR="006D24BA" w:rsidRPr="009B2DA5" w:rsidRDefault="00EB6FFD" w:rsidP="00ED64C0">
            <w:pPr>
              <w:widowControl w:val="0"/>
              <w:rPr>
                <w:rFonts w:eastAsia="Times New Roman"/>
                <w:color w:val="000000"/>
              </w:rPr>
            </w:pPr>
            <w:r w:rsidRPr="00EB6FFD">
              <w:rPr>
                <w:rFonts w:eastAsia="Times New Roman"/>
                <w:color w:val="000000"/>
              </w:rPr>
              <w:t>Explain how income is determined by many factors including individual skills and abilities, work ethic, and market conditions.</w:t>
            </w:r>
          </w:p>
        </w:tc>
      </w:tr>
      <w:tr w:rsidR="006D24BA" w:rsidRPr="009B2DA5" w14:paraId="0E619169" w14:textId="77777777" w:rsidTr="00543E1C">
        <w:trPr>
          <w:trHeight w:val="432"/>
        </w:trPr>
        <w:tc>
          <w:tcPr>
            <w:tcW w:w="14390" w:type="dxa"/>
            <w:gridSpan w:val="2"/>
            <w:shd w:val="clear" w:color="auto" w:fill="D1D3ED"/>
            <w:vAlign w:val="center"/>
          </w:tcPr>
          <w:p w14:paraId="44247D70" w14:textId="77777777" w:rsidR="006D24BA" w:rsidRPr="00EB6FFD" w:rsidRDefault="006D24BA" w:rsidP="00ED64C0">
            <w:pPr>
              <w:widowControl w:val="0"/>
              <w:spacing w:after="0"/>
              <w:rPr>
                <w:rStyle w:val="normaltextrun"/>
                <w:b/>
                <w:bCs/>
                <w:color w:val="000000" w:themeColor="text1"/>
                <w:szCs w:val="18"/>
              </w:rPr>
            </w:pPr>
            <w:r w:rsidRPr="00EB6FFD">
              <w:rPr>
                <w:rStyle w:val="normaltextrun"/>
                <w:b/>
                <w:bCs/>
                <w:color w:val="000000" w:themeColor="text1"/>
                <w:szCs w:val="18"/>
              </w:rPr>
              <w:t>Content Statement</w:t>
            </w:r>
          </w:p>
          <w:p w14:paraId="46ED083B" w14:textId="77777777" w:rsidR="006D24BA" w:rsidRPr="00EB6FFD" w:rsidRDefault="00EB6FFD" w:rsidP="00606C1D">
            <w:pPr>
              <w:pStyle w:val="ListParagraph"/>
              <w:widowControl w:val="0"/>
              <w:numPr>
                <w:ilvl w:val="0"/>
                <w:numId w:val="26"/>
              </w:numPr>
              <w:spacing w:after="0" w:line="240" w:lineRule="auto"/>
              <w:ind w:left="522"/>
              <w:rPr>
                <w:rFonts w:eastAsia="Times New Roman"/>
                <w:b/>
                <w:bCs/>
                <w:color w:val="000000" w:themeColor="text1"/>
              </w:rPr>
            </w:pPr>
            <w:r w:rsidRPr="00EB6FFD">
              <w:rPr>
                <w:rFonts w:eastAsia="Times New Roman"/>
                <w:b/>
                <w:bCs/>
                <w:color w:val="000000" w:themeColor="text1"/>
              </w:rPr>
              <w:t>Employee earning statements include information about gross wages, benefits, taxes</w:t>
            </w:r>
            <w:r w:rsidR="003E4A23">
              <w:rPr>
                <w:rFonts w:eastAsia="Times New Roman"/>
                <w:b/>
                <w:bCs/>
                <w:color w:val="000000" w:themeColor="text1"/>
              </w:rPr>
              <w:t>,</w:t>
            </w:r>
            <w:r w:rsidRPr="00EB6FFD">
              <w:rPr>
                <w:rFonts w:eastAsia="Times New Roman"/>
                <w:b/>
                <w:bCs/>
                <w:color w:val="000000" w:themeColor="text1"/>
              </w:rPr>
              <w:t xml:space="preserve"> and other deductions.</w:t>
            </w:r>
          </w:p>
        </w:tc>
      </w:tr>
      <w:tr w:rsidR="006D24BA" w:rsidRPr="009B2DA5" w14:paraId="1222DDF1" w14:textId="77777777" w:rsidTr="00ED64C0">
        <w:trPr>
          <w:trHeight w:val="170"/>
        </w:trPr>
        <w:tc>
          <w:tcPr>
            <w:tcW w:w="355" w:type="dxa"/>
            <w:shd w:val="clear" w:color="auto" w:fill="D1D3ED"/>
            <w:vAlign w:val="center"/>
          </w:tcPr>
          <w:p w14:paraId="501411AE" w14:textId="77777777" w:rsidR="006D24BA" w:rsidRPr="009B2DA5" w:rsidRDefault="006D24BA" w:rsidP="00ED64C0"/>
        </w:tc>
        <w:tc>
          <w:tcPr>
            <w:tcW w:w="14035" w:type="dxa"/>
          </w:tcPr>
          <w:p w14:paraId="2CF72451" w14:textId="77777777" w:rsidR="006D24BA" w:rsidRPr="002016B8" w:rsidRDefault="006D24BA" w:rsidP="00355421">
            <w:pPr>
              <w:pStyle w:val="Normal2"/>
            </w:pPr>
            <w:r w:rsidRPr="002016B8">
              <w:t>Content elaboration</w:t>
            </w:r>
          </w:p>
          <w:p w14:paraId="203904AE" w14:textId="77777777" w:rsidR="00EB6FFD" w:rsidRPr="00EB6FFD" w:rsidRDefault="00EB6FFD" w:rsidP="00EB6FFD">
            <w:pPr>
              <w:widowControl w:val="0"/>
              <w:rPr>
                <w:szCs w:val="18"/>
              </w:rPr>
            </w:pPr>
            <w:r w:rsidRPr="00EB6FFD">
              <w:rPr>
                <w:szCs w:val="18"/>
              </w:rPr>
              <w:t xml:space="preserve">Employees </w:t>
            </w:r>
            <w:proofErr w:type="gramStart"/>
            <w:r w:rsidRPr="00EB6FFD">
              <w:rPr>
                <w:szCs w:val="18"/>
              </w:rPr>
              <w:t>are able to</w:t>
            </w:r>
            <w:proofErr w:type="gramEnd"/>
            <w:r w:rsidRPr="00EB6FFD">
              <w:rPr>
                <w:szCs w:val="18"/>
              </w:rPr>
              <w:t xml:space="preserve"> monitor their salaries through the information provide</w:t>
            </w:r>
            <w:r>
              <w:rPr>
                <w:szCs w:val="18"/>
              </w:rPr>
              <w:t xml:space="preserve">d in their earning statements. </w:t>
            </w:r>
          </w:p>
          <w:p w14:paraId="4675451A" w14:textId="77777777" w:rsidR="00EB6FFD" w:rsidRPr="00EB6FFD" w:rsidRDefault="00EB6FFD" w:rsidP="00EB6FFD">
            <w:pPr>
              <w:widowControl w:val="0"/>
              <w:rPr>
                <w:szCs w:val="18"/>
              </w:rPr>
            </w:pPr>
            <w:r w:rsidRPr="00EB6FFD">
              <w:rPr>
                <w:szCs w:val="18"/>
              </w:rPr>
              <w:t>Earning statements generally include gross and net wages over a year. They also may include benefits such as health insurance (medical, dental or vision) and retirement contributions. The statement will show how much the employer pays and how much the empl</w:t>
            </w:r>
            <w:r>
              <w:rPr>
                <w:szCs w:val="18"/>
              </w:rPr>
              <w:t xml:space="preserve">oyee pays. </w:t>
            </w:r>
          </w:p>
          <w:p w14:paraId="1BE8D1A3" w14:textId="77777777" w:rsidR="00EB6FFD" w:rsidRPr="00EB6FFD" w:rsidRDefault="00EB6FFD" w:rsidP="00EB6FFD">
            <w:pPr>
              <w:widowControl w:val="0"/>
              <w:rPr>
                <w:szCs w:val="18"/>
              </w:rPr>
            </w:pPr>
            <w:r w:rsidRPr="00EB6FFD">
              <w:rPr>
                <w:szCs w:val="18"/>
              </w:rPr>
              <w:t>Deductions for federal, state</w:t>
            </w:r>
            <w:r>
              <w:rPr>
                <w:szCs w:val="18"/>
              </w:rPr>
              <w:t xml:space="preserve"> and local taxes are provided. </w:t>
            </w:r>
          </w:p>
          <w:p w14:paraId="4DBF0FDD" w14:textId="77777777" w:rsidR="006D24BA" w:rsidRPr="009C66F0" w:rsidRDefault="00EB6FFD" w:rsidP="00EB6FFD">
            <w:pPr>
              <w:widowControl w:val="0"/>
              <w:rPr>
                <w:szCs w:val="18"/>
              </w:rPr>
            </w:pPr>
            <w:r w:rsidRPr="00EB6FFD">
              <w:rPr>
                <w:szCs w:val="18"/>
              </w:rPr>
              <w:t>Other deductions might be for annuities or payments for loans.</w:t>
            </w:r>
          </w:p>
          <w:p w14:paraId="35D06D39" w14:textId="77777777" w:rsidR="006D24BA" w:rsidRPr="002016B8" w:rsidRDefault="006D24BA" w:rsidP="00355421">
            <w:pPr>
              <w:pStyle w:val="Normal2"/>
            </w:pPr>
            <w:r w:rsidRPr="002016B8">
              <w:t>EXPECTATIONS FOR LEARNING</w:t>
            </w:r>
          </w:p>
          <w:p w14:paraId="17FAF8AE" w14:textId="77777777" w:rsidR="006D24BA" w:rsidRPr="009B2DA5" w:rsidRDefault="00EB6FFD" w:rsidP="00ED64C0">
            <w:pPr>
              <w:widowControl w:val="0"/>
              <w:rPr>
                <w:rFonts w:eastAsia="Times New Roman"/>
                <w:color w:val="000000"/>
              </w:rPr>
            </w:pPr>
            <w:r w:rsidRPr="00EB6FFD">
              <w:rPr>
                <w:rFonts w:eastAsia="Times New Roman"/>
                <w:color w:val="000000"/>
              </w:rPr>
              <w:t>Describe information that would be included in an employee’s earning statements such as gross wages, benefits, taxes, and other deductions.</w:t>
            </w:r>
          </w:p>
        </w:tc>
      </w:tr>
    </w:tbl>
    <w:p w14:paraId="5EA918E7" w14:textId="55F25B00" w:rsidR="00EB6FFD" w:rsidRDefault="00EB6FFD">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18E9F303" w14:textId="77777777" w:rsidTr="00EB6FFD">
        <w:trPr>
          <w:trHeight w:val="360"/>
          <w:tblHeader/>
        </w:trPr>
        <w:tc>
          <w:tcPr>
            <w:tcW w:w="14390" w:type="dxa"/>
            <w:gridSpan w:val="2"/>
            <w:shd w:val="clear" w:color="auto" w:fill="003BA7"/>
            <w:vAlign w:val="center"/>
          </w:tcPr>
          <w:p w14:paraId="182D3228" w14:textId="77777777" w:rsidR="006D24BA" w:rsidRPr="000C3E5F" w:rsidRDefault="006D24BA" w:rsidP="00ED64C0">
            <w:pPr>
              <w:pStyle w:val="TableSub-Head"/>
            </w:pPr>
            <w:r w:rsidRPr="000C3E5F">
              <w:lastRenderedPageBreak/>
              <w:t xml:space="preserve">Topic: </w:t>
            </w:r>
            <w:r w:rsidR="00EB6FFD" w:rsidRPr="00EB6FFD">
              <w:t>Financial Responsibility and Money Management</w:t>
            </w:r>
          </w:p>
        </w:tc>
      </w:tr>
      <w:tr w:rsidR="006D24BA" w:rsidRPr="009B2DA5" w14:paraId="68CA45E3" w14:textId="77777777" w:rsidTr="00EB6FFD">
        <w:trPr>
          <w:trHeight w:val="576"/>
        </w:trPr>
        <w:tc>
          <w:tcPr>
            <w:tcW w:w="14390" w:type="dxa"/>
            <w:gridSpan w:val="2"/>
            <w:shd w:val="clear" w:color="auto" w:fill="D1D3ED"/>
            <w:vAlign w:val="center"/>
          </w:tcPr>
          <w:p w14:paraId="621C82B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7ACEC0E0"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Financial decision-making involves considering alternatives by examining costs and benefits.</w:t>
            </w:r>
          </w:p>
        </w:tc>
      </w:tr>
      <w:tr w:rsidR="006D24BA" w:rsidRPr="009B2DA5" w14:paraId="450496F7" w14:textId="77777777" w:rsidTr="00ED64C0">
        <w:trPr>
          <w:trHeight w:val="170"/>
        </w:trPr>
        <w:tc>
          <w:tcPr>
            <w:tcW w:w="355" w:type="dxa"/>
            <w:shd w:val="clear" w:color="auto" w:fill="D1D3ED"/>
            <w:vAlign w:val="center"/>
          </w:tcPr>
          <w:p w14:paraId="32E800B0" w14:textId="77777777" w:rsidR="006D24BA" w:rsidRPr="009B2DA5" w:rsidRDefault="006D24BA" w:rsidP="00ED64C0"/>
        </w:tc>
        <w:tc>
          <w:tcPr>
            <w:tcW w:w="14035" w:type="dxa"/>
          </w:tcPr>
          <w:p w14:paraId="096F3702" w14:textId="77777777" w:rsidR="006D24BA" w:rsidRPr="002016B8" w:rsidRDefault="006D24BA" w:rsidP="00355421">
            <w:pPr>
              <w:pStyle w:val="Normal2"/>
            </w:pPr>
            <w:r w:rsidRPr="002016B8">
              <w:t>Content elaboration</w:t>
            </w:r>
          </w:p>
          <w:p w14:paraId="0A9DFDC1" w14:textId="77777777" w:rsidR="00EB6FFD" w:rsidRDefault="00EB6FFD" w:rsidP="00EB6FFD">
            <w:pPr>
              <w:widowControl w:val="0"/>
            </w:pPr>
            <w:r>
              <w:t xml:space="preserve">Establishing personal goals often involves evaluating alternative choices. When these goals include financial decision-making, individuals need to examine costs and benefits. </w:t>
            </w:r>
          </w:p>
          <w:p w14:paraId="6A1C872A" w14:textId="77777777" w:rsidR="00EB6FFD" w:rsidRDefault="00EB6FFD" w:rsidP="00EB6FFD">
            <w:pPr>
              <w:widowControl w:val="0"/>
            </w:pPr>
            <w:r>
              <w:t xml:space="preserve">Most financial decisions involve tradeoffs because resources are limited. Those decisions result in an opportunity cost. </w:t>
            </w:r>
          </w:p>
          <w:p w14:paraId="637A3CFC" w14:textId="77777777" w:rsidR="006D24BA" w:rsidRPr="00B02305" w:rsidRDefault="004965C5" w:rsidP="00EB6FFD">
            <w:pPr>
              <w:widowControl w:val="0"/>
            </w:pPr>
            <w:r w:rsidRPr="004965C5">
              <w:t>For example, if an individual decides to place money into their retirement account, they will have less money to place into their short</w:t>
            </w:r>
            <w:r w:rsidR="00EF6F1A">
              <w:t>-</w:t>
            </w:r>
            <w:r w:rsidRPr="004965C5">
              <w:t>term savings account.</w:t>
            </w:r>
          </w:p>
          <w:p w14:paraId="63826A82" w14:textId="77777777" w:rsidR="006D24BA" w:rsidRPr="002016B8" w:rsidRDefault="006D24BA" w:rsidP="00355421">
            <w:pPr>
              <w:pStyle w:val="Normal2"/>
            </w:pPr>
            <w:r w:rsidRPr="002016B8">
              <w:t>EXPECTATIONS FOR LEARNING</w:t>
            </w:r>
          </w:p>
          <w:p w14:paraId="1D3CEAB3" w14:textId="77777777" w:rsidR="006D24BA" w:rsidRPr="002016B8" w:rsidRDefault="00EB6FFD" w:rsidP="00ED64C0">
            <w:r w:rsidRPr="00EB6FFD">
              <w:t>Explain how financial decision making involves considering alternatives by examining costs and benefits.</w:t>
            </w:r>
          </w:p>
        </w:tc>
      </w:tr>
      <w:tr w:rsidR="006D24BA" w:rsidRPr="009B2DA5" w14:paraId="44C42541" w14:textId="77777777" w:rsidTr="00ED64C0">
        <w:trPr>
          <w:trHeight w:val="170"/>
        </w:trPr>
        <w:tc>
          <w:tcPr>
            <w:tcW w:w="14390" w:type="dxa"/>
            <w:gridSpan w:val="2"/>
            <w:shd w:val="clear" w:color="auto" w:fill="D1D3ED"/>
            <w:vAlign w:val="center"/>
          </w:tcPr>
          <w:p w14:paraId="5C205593"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F7FCC0E" w14:textId="77777777" w:rsidR="006D24BA" w:rsidRPr="00822D24" w:rsidRDefault="00EB6FFD"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EB6FFD">
              <w:rPr>
                <w:rFonts w:eastAsia="Times New Roman"/>
                <w:b/>
                <w:bCs/>
                <w:color w:val="000000" w:themeColor="text1"/>
              </w:rPr>
              <w:t>A personal financial plan includes financial goals and a budget, including spending on goods and services, savings and investments, insurance</w:t>
            </w:r>
            <w:r w:rsidR="003E4A23">
              <w:rPr>
                <w:rFonts w:eastAsia="Times New Roman"/>
                <w:b/>
                <w:bCs/>
                <w:color w:val="000000" w:themeColor="text1"/>
              </w:rPr>
              <w:t>,</w:t>
            </w:r>
            <w:r w:rsidRPr="00EB6FFD">
              <w:rPr>
                <w:rFonts w:eastAsia="Times New Roman"/>
                <w:b/>
                <w:bCs/>
                <w:color w:val="000000" w:themeColor="text1"/>
              </w:rPr>
              <w:t xml:space="preserve"> and philanthropy.</w:t>
            </w:r>
          </w:p>
        </w:tc>
      </w:tr>
      <w:tr w:rsidR="006D24BA" w:rsidRPr="009B2DA5" w14:paraId="14B5FCE0" w14:textId="77777777" w:rsidTr="00EB6FFD">
        <w:trPr>
          <w:trHeight w:val="170"/>
        </w:trPr>
        <w:tc>
          <w:tcPr>
            <w:tcW w:w="355" w:type="dxa"/>
            <w:tcBorders>
              <w:bottom w:val="single" w:sz="4" w:space="0" w:color="auto"/>
            </w:tcBorders>
            <w:shd w:val="clear" w:color="auto" w:fill="D1D3ED"/>
            <w:vAlign w:val="center"/>
          </w:tcPr>
          <w:p w14:paraId="33D6053B" w14:textId="77777777" w:rsidR="006D24BA" w:rsidRPr="009B2DA5" w:rsidRDefault="006D24BA" w:rsidP="00ED64C0"/>
        </w:tc>
        <w:tc>
          <w:tcPr>
            <w:tcW w:w="14035" w:type="dxa"/>
            <w:tcBorders>
              <w:bottom w:val="single" w:sz="4" w:space="0" w:color="auto"/>
            </w:tcBorders>
          </w:tcPr>
          <w:p w14:paraId="34938160" w14:textId="77777777" w:rsidR="006D24BA" w:rsidRDefault="006D24BA" w:rsidP="00355421">
            <w:pPr>
              <w:pStyle w:val="Normal2"/>
            </w:pPr>
            <w:r w:rsidRPr="002016B8">
              <w:t>Content elaboration</w:t>
            </w:r>
          </w:p>
          <w:p w14:paraId="19D70AA8" w14:textId="77777777" w:rsidR="00EB6FFD" w:rsidRDefault="00EB6FFD" w:rsidP="00EB6FFD">
            <w:r>
              <w:t xml:space="preserve">A personal financial plan is designed to enable an individual to reach a goal. For a young person, it could be the steps to make a purchase such as personal electronic devices or a car. It might be to make a trip or to pay for a college education. An adult might use a financial plan for short-and long-range goals. Short- range goals would be those to be obtained within a year. These might include purchasing an appliance, new tires for a car or taking a vacation. Long-range goals take longer, such as saving to purchase a house, pay for a child’s college education or saving for retirement. </w:t>
            </w:r>
          </w:p>
          <w:p w14:paraId="69C08D25" w14:textId="77777777" w:rsidR="00EB6FFD" w:rsidRDefault="00EB6FFD" w:rsidP="00EB6FFD">
            <w:r>
              <w:t xml:space="preserve">A personal financial plan includes a budget that estimates the income and expenses over a specific </w:t>
            </w:r>
            <w:proofErr w:type="gramStart"/>
            <w:r>
              <w:t>period of time</w:t>
            </w:r>
            <w:proofErr w:type="gramEnd"/>
            <w:r>
              <w:t xml:space="preserve">. A budget can be used to manage spending and achieve financial goals. Long-range plans involve strategies for savings (e.g., money- market accounts, certificates of deposit and other types of time deposits). </w:t>
            </w:r>
          </w:p>
          <w:p w14:paraId="1AF3B489" w14:textId="77777777" w:rsidR="00EB6FFD" w:rsidRDefault="00EB6FFD" w:rsidP="00EB6FFD">
            <w:r>
              <w:t xml:space="preserve">Investments are intended to maximize savings (e.g., bonds, U.S. Treasury securities, stocks, mutual funds) but do involve greater risks. </w:t>
            </w:r>
          </w:p>
          <w:p w14:paraId="1261BB6C" w14:textId="77777777" w:rsidR="00EB6FFD" w:rsidRDefault="00EB6FFD" w:rsidP="00EB6FFD">
            <w:r>
              <w:t xml:space="preserve">Insurance is a way to protect the goals of an individual’s financial plan. Generally, the most common insurance plans are life, health, automobile and home. </w:t>
            </w:r>
          </w:p>
          <w:p w14:paraId="4A5FD4EF" w14:textId="77777777" w:rsidR="006D24BA" w:rsidRPr="00992F11" w:rsidRDefault="00EB6FFD" w:rsidP="00EB6FFD">
            <w:r>
              <w:t>Many personal financial plans include philanthropic giving (e.g., donations to a religious or nonprofit organization throughout one’s life or after one’s death).</w:t>
            </w:r>
          </w:p>
          <w:p w14:paraId="59789F3A" w14:textId="77777777" w:rsidR="006D24BA" w:rsidRPr="002016B8" w:rsidRDefault="006D24BA" w:rsidP="00355421">
            <w:pPr>
              <w:pStyle w:val="Normal2"/>
            </w:pPr>
            <w:r w:rsidRPr="002016B8">
              <w:t>EXPECTATIONS FOR LEARNING</w:t>
            </w:r>
          </w:p>
          <w:p w14:paraId="03815C13" w14:textId="77777777" w:rsidR="006D24BA" w:rsidRPr="002016B8" w:rsidRDefault="00EB6FFD" w:rsidP="00ED64C0">
            <w:r w:rsidRPr="00EB6FFD">
              <w:t>Develop a financial plan that includes both short-and long-term goals within a budget, including spending on goods and services, savings and investments, and insurance</w:t>
            </w:r>
            <w:r w:rsidR="003E4A23">
              <w:t>,</w:t>
            </w:r>
            <w:r w:rsidRPr="00EB6FFD">
              <w:t xml:space="preserve"> and philanthropy.</w:t>
            </w:r>
          </w:p>
        </w:tc>
      </w:tr>
    </w:tbl>
    <w:p w14:paraId="6A7EEB82" w14:textId="77777777" w:rsidR="00CF1CA4" w:rsidRDefault="00CF1CA4">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7B403E36" w14:textId="77777777" w:rsidTr="00CF1CA4">
        <w:trPr>
          <w:trHeight w:val="360"/>
          <w:tblHeader/>
        </w:trPr>
        <w:tc>
          <w:tcPr>
            <w:tcW w:w="14390" w:type="dxa"/>
            <w:gridSpan w:val="2"/>
            <w:shd w:val="clear" w:color="auto" w:fill="003BA7"/>
            <w:vAlign w:val="center"/>
          </w:tcPr>
          <w:p w14:paraId="14AE3BFE" w14:textId="77777777" w:rsidR="00CF1CA4" w:rsidRPr="000C3E5F" w:rsidRDefault="00CF1CA4" w:rsidP="00CF1CA4">
            <w:pPr>
              <w:pStyle w:val="TableSub-Head"/>
            </w:pPr>
            <w:r w:rsidRPr="000C3E5F">
              <w:lastRenderedPageBreak/>
              <w:t xml:space="preserve">Topic: </w:t>
            </w:r>
            <w:r w:rsidRPr="00EB6FFD">
              <w:t>Financial Responsibility and Money Management</w:t>
            </w:r>
          </w:p>
        </w:tc>
      </w:tr>
      <w:tr w:rsidR="006D24BA" w:rsidRPr="009B2DA5" w14:paraId="171FD145" w14:textId="77777777" w:rsidTr="00543E1C">
        <w:trPr>
          <w:trHeight w:val="432"/>
        </w:trPr>
        <w:tc>
          <w:tcPr>
            <w:tcW w:w="14390" w:type="dxa"/>
            <w:gridSpan w:val="2"/>
            <w:tcBorders>
              <w:top w:val="nil"/>
            </w:tcBorders>
            <w:shd w:val="clear" w:color="auto" w:fill="D1D3ED"/>
            <w:vAlign w:val="center"/>
          </w:tcPr>
          <w:p w14:paraId="719CA9A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22259708" w14:textId="77777777" w:rsidR="006D24BA" w:rsidRPr="00DD2E5A" w:rsidRDefault="00DD2E5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DD2E5A">
              <w:rPr>
                <w:rFonts w:eastAsia="Times New Roman"/>
                <w:b/>
                <w:bCs/>
                <w:color w:val="000000" w:themeColor="text1"/>
              </w:rPr>
              <w:t>Different payment methods have advantages and disadvantages.</w:t>
            </w:r>
          </w:p>
        </w:tc>
      </w:tr>
      <w:tr w:rsidR="006D24BA" w:rsidRPr="009B2DA5" w14:paraId="1FF643C7" w14:textId="77777777" w:rsidTr="00ED64C0">
        <w:trPr>
          <w:trHeight w:val="170"/>
        </w:trPr>
        <w:tc>
          <w:tcPr>
            <w:tcW w:w="355" w:type="dxa"/>
            <w:shd w:val="clear" w:color="auto" w:fill="D1D3ED"/>
            <w:vAlign w:val="center"/>
          </w:tcPr>
          <w:p w14:paraId="3AAC02DB" w14:textId="77777777" w:rsidR="006D24BA" w:rsidRPr="009B2DA5" w:rsidRDefault="006D24BA" w:rsidP="00ED64C0"/>
        </w:tc>
        <w:tc>
          <w:tcPr>
            <w:tcW w:w="14035" w:type="dxa"/>
          </w:tcPr>
          <w:p w14:paraId="73F66DA3" w14:textId="77777777" w:rsidR="006D24BA" w:rsidRDefault="006D24BA" w:rsidP="00792381">
            <w:pPr>
              <w:pStyle w:val="Normal2"/>
            </w:pPr>
            <w:r w:rsidRPr="002016B8">
              <w:t>Content elaboration</w:t>
            </w:r>
          </w:p>
          <w:p w14:paraId="4FD8FD80" w14:textId="77777777" w:rsidR="00DD2E5A" w:rsidRDefault="00DD2E5A" w:rsidP="00DD2E5A">
            <w:r>
              <w:t>Effective purchasing requires an understanding of the advantages and disadvantages of payment options.</w:t>
            </w:r>
          </w:p>
          <w:p w14:paraId="5281F7EF" w14:textId="77777777" w:rsidR="00DD2E5A" w:rsidRDefault="00DD2E5A" w:rsidP="00DD2E5A">
            <w:r>
              <w:t>Credit cards offer such advantages as convenience in shopping, promotional incentives, and enabling consumers</w:t>
            </w:r>
            <w:r w:rsidR="000F295B">
              <w:t xml:space="preserve"> to build their credit scores. </w:t>
            </w:r>
            <w:r>
              <w:t xml:space="preserve">There are disadvantages as well, such as interest rates on periodic balances making purchases more expensive. </w:t>
            </w:r>
          </w:p>
          <w:p w14:paraId="5F115CE5" w14:textId="77777777" w:rsidR="00DD2E5A" w:rsidRDefault="00DD2E5A" w:rsidP="00DD2E5A">
            <w:r>
              <w:t xml:space="preserve">Individuals can set up different kinds of credit accounts with firms (i.e., regular, revolving, installment). All offer advantages and disadvantages. </w:t>
            </w:r>
          </w:p>
          <w:p w14:paraId="3825AB90" w14:textId="77777777" w:rsidR="00DD2E5A" w:rsidRDefault="00DD2E5A" w:rsidP="00DD2E5A">
            <w:r>
              <w:t>Different types of loans are offered by financial institutions. There are advantages and disadvantages for these as well (e.g., single payment, installment).</w:t>
            </w:r>
          </w:p>
          <w:p w14:paraId="18337C25" w14:textId="77777777" w:rsidR="00DD2E5A" w:rsidRDefault="00DD2E5A" w:rsidP="00DD2E5A">
            <w:r>
              <w:t xml:space="preserve">Maintaining a system of financial recordkeeping will help inform financial decision making in the long run. </w:t>
            </w:r>
          </w:p>
          <w:p w14:paraId="0A2E6033" w14:textId="77777777" w:rsidR="006D24BA" w:rsidRPr="00992F11" w:rsidRDefault="00DD2E5A" w:rsidP="00DD2E5A">
            <w:r>
              <w:t>There are different ways of paying fixed, variable and periodic bills to maintain financial stability (e.g., cash, check, credit, debit, electronic).</w:t>
            </w:r>
          </w:p>
          <w:p w14:paraId="302D4651" w14:textId="77777777" w:rsidR="006D24BA" w:rsidRPr="002016B8" w:rsidRDefault="006D24BA" w:rsidP="00792381">
            <w:pPr>
              <w:pStyle w:val="Normal2"/>
            </w:pPr>
            <w:r w:rsidRPr="002016B8">
              <w:t>EXPECTATIONS FOR LEARNING</w:t>
            </w:r>
          </w:p>
          <w:p w14:paraId="53EF5755" w14:textId="77777777" w:rsidR="006D24BA" w:rsidRPr="002016B8" w:rsidRDefault="0078504C" w:rsidP="00ED64C0">
            <w:r w:rsidRPr="0078504C">
              <w:t>Evaluate the advantages and disadvantages of different payment methods.</w:t>
            </w:r>
          </w:p>
        </w:tc>
      </w:tr>
      <w:tr w:rsidR="006D24BA" w:rsidRPr="009B2DA5" w14:paraId="31681DFE" w14:textId="77777777" w:rsidTr="00543E1C">
        <w:trPr>
          <w:trHeight w:val="360"/>
        </w:trPr>
        <w:tc>
          <w:tcPr>
            <w:tcW w:w="14390" w:type="dxa"/>
            <w:gridSpan w:val="2"/>
            <w:shd w:val="clear" w:color="auto" w:fill="003BA7"/>
            <w:vAlign w:val="center"/>
          </w:tcPr>
          <w:p w14:paraId="4592F259" w14:textId="77777777" w:rsidR="006D24BA" w:rsidRPr="000C3E5F" w:rsidRDefault="006D24BA" w:rsidP="00ED64C0">
            <w:pPr>
              <w:pStyle w:val="TableSub-Head"/>
            </w:pPr>
            <w:r>
              <w:t>Topic:</w:t>
            </w:r>
            <w:r w:rsidRPr="004C5F7E">
              <w:t xml:space="preserve"> </w:t>
            </w:r>
            <w:r w:rsidR="0078504C">
              <w:t>Saving and Investing</w:t>
            </w:r>
          </w:p>
        </w:tc>
      </w:tr>
      <w:tr w:rsidR="006D24BA" w:rsidRPr="009B2DA5" w14:paraId="6C2018CD" w14:textId="77777777" w:rsidTr="00543E1C">
        <w:trPr>
          <w:trHeight w:val="432"/>
        </w:trPr>
        <w:tc>
          <w:tcPr>
            <w:tcW w:w="14390" w:type="dxa"/>
            <w:gridSpan w:val="2"/>
            <w:shd w:val="clear" w:color="auto" w:fill="D1D3ED"/>
            <w:vAlign w:val="center"/>
          </w:tcPr>
          <w:p w14:paraId="0253751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6BEADD8" w14:textId="77777777" w:rsidR="006D24BA" w:rsidRPr="00822D24" w:rsidRDefault="0078504C"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10554E">
              <w:rPr>
                <w:rFonts w:eastAsia="Times New Roman"/>
                <w:b/>
                <w:bCs/>
                <w:color w:val="000000" w:themeColor="text1"/>
              </w:rPr>
              <w:t>Saving and investing help to build wealth.</w:t>
            </w:r>
          </w:p>
        </w:tc>
      </w:tr>
      <w:tr w:rsidR="006D24BA" w:rsidRPr="009B2DA5" w14:paraId="228A5DAB" w14:textId="77777777" w:rsidTr="00ED64C0">
        <w:trPr>
          <w:trHeight w:val="170"/>
        </w:trPr>
        <w:tc>
          <w:tcPr>
            <w:tcW w:w="355" w:type="dxa"/>
            <w:shd w:val="clear" w:color="auto" w:fill="D1D3ED"/>
            <w:vAlign w:val="center"/>
          </w:tcPr>
          <w:p w14:paraId="26645F71" w14:textId="77777777" w:rsidR="006D24BA" w:rsidRPr="009B2DA5" w:rsidRDefault="006D24BA" w:rsidP="00ED64C0"/>
        </w:tc>
        <w:tc>
          <w:tcPr>
            <w:tcW w:w="14035" w:type="dxa"/>
          </w:tcPr>
          <w:p w14:paraId="73AE4C56" w14:textId="77777777" w:rsidR="006D24BA" w:rsidRPr="002016B8" w:rsidRDefault="006D24BA" w:rsidP="00792381">
            <w:pPr>
              <w:pStyle w:val="Normal2"/>
            </w:pPr>
            <w:r w:rsidRPr="002016B8">
              <w:t>Content elaboration</w:t>
            </w:r>
          </w:p>
          <w:p w14:paraId="00B37ABA" w14:textId="77777777" w:rsidR="0010554E" w:rsidRPr="0010554E" w:rsidRDefault="0010554E" w:rsidP="0010554E">
            <w:pPr>
              <w:widowControl w:val="0"/>
              <w:rPr>
                <w:szCs w:val="18"/>
              </w:rPr>
            </w:pPr>
            <w:r w:rsidRPr="0010554E">
              <w:rPr>
                <w:szCs w:val="18"/>
              </w:rPr>
              <w:t>Building wealth is the means for preparing for planned and/or unexpected expenses and for obtaining financial security. Savings is one way to build wealth (e.g., personal savings accounts, money-m</w:t>
            </w:r>
            <w:r>
              <w:rPr>
                <w:szCs w:val="18"/>
              </w:rPr>
              <w:t>arket accounts, time deposits).</w:t>
            </w:r>
          </w:p>
          <w:p w14:paraId="0077F23D" w14:textId="77777777" w:rsidR="006D24BA" w:rsidRPr="009C66F0" w:rsidRDefault="0010554E" w:rsidP="0010554E">
            <w:pPr>
              <w:widowControl w:val="0"/>
              <w:rPr>
                <w:szCs w:val="18"/>
              </w:rPr>
            </w:pPr>
            <w:r w:rsidRPr="0010554E">
              <w:rPr>
                <w:szCs w:val="18"/>
              </w:rPr>
              <w:t>Investments are ways to build wealth (e.g., bonds, stocks, mutual funds, 401(k) plans). Individuals may invest in real estate to rent or eventually sell at a profit.</w:t>
            </w:r>
          </w:p>
          <w:p w14:paraId="1494B846" w14:textId="77777777" w:rsidR="006D24BA" w:rsidRPr="002016B8" w:rsidRDefault="006D24BA" w:rsidP="00792381">
            <w:pPr>
              <w:pStyle w:val="Normal2"/>
            </w:pPr>
            <w:r w:rsidRPr="002016B8">
              <w:t>EXPECTATIONS FOR LEARNING</w:t>
            </w:r>
          </w:p>
          <w:p w14:paraId="286E178E" w14:textId="77777777" w:rsidR="006D24BA" w:rsidRPr="009B2DA5" w:rsidRDefault="0010554E" w:rsidP="00ED64C0">
            <w:pPr>
              <w:widowControl w:val="0"/>
              <w:rPr>
                <w:rFonts w:eastAsia="Times New Roman"/>
                <w:color w:val="000000"/>
              </w:rPr>
            </w:pPr>
            <w:r w:rsidRPr="0010554E">
              <w:rPr>
                <w:rFonts w:eastAsia="Times New Roman"/>
                <w:color w:val="000000"/>
              </w:rPr>
              <w:t>Explain how saving and investing help to build wealth.</w:t>
            </w:r>
          </w:p>
        </w:tc>
      </w:tr>
    </w:tbl>
    <w:p w14:paraId="3138385C" w14:textId="030C169B" w:rsidR="0010554E" w:rsidRDefault="0010554E">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540F367E" w14:textId="77777777" w:rsidTr="00FE1F8A">
        <w:trPr>
          <w:trHeight w:val="360"/>
          <w:tblHeader/>
        </w:trPr>
        <w:tc>
          <w:tcPr>
            <w:tcW w:w="14390" w:type="dxa"/>
            <w:gridSpan w:val="2"/>
            <w:shd w:val="clear" w:color="auto" w:fill="003BA7"/>
            <w:vAlign w:val="center"/>
          </w:tcPr>
          <w:p w14:paraId="54D6EB56" w14:textId="77777777" w:rsidR="006D24BA" w:rsidRPr="000C3E5F" w:rsidRDefault="006D24BA" w:rsidP="00ED64C0">
            <w:pPr>
              <w:pStyle w:val="TableSub-Head"/>
            </w:pPr>
            <w:r w:rsidRPr="000C3E5F">
              <w:lastRenderedPageBreak/>
              <w:t xml:space="preserve">Topic: </w:t>
            </w:r>
            <w:r w:rsidR="0010554E">
              <w:t>Saving and Investing</w:t>
            </w:r>
          </w:p>
        </w:tc>
      </w:tr>
      <w:tr w:rsidR="006D24BA" w:rsidRPr="009B2DA5" w14:paraId="7D296A89" w14:textId="77777777" w:rsidTr="00543E1C">
        <w:trPr>
          <w:trHeight w:val="432"/>
        </w:trPr>
        <w:tc>
          <w:tcPr>
            <w:tcW w:w="14390" w:type="dxa"/>
            <w:gridSpan w:val="2"/>
            <w:shd w:val="clear" w:color="auto" w:fill="D1D3ED"/>
            <w:vAlign w:val="center"/>
          </w:tcPr>
          <w:p w14:paraId="66AA65AD"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20B78E3" w14:textId="77777777" w:rsidR="006D24BA" w:rsidRPr="00822D24" w:rsidRDefault="0010554E"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10554E">
              <w:rPr>
                <w:rFonts w:eastAsia="Times New Roman"/>
                <w:b/>
                <w:bCs/>
                <w:color w:val="000000" w:themeColor="text1"/>
              </w:rPr>
              <w:t>Savings can serve as a buffer against economic hardship.</w:t>
            </w:r>
          </w:p>
        </w:tc>
      </w:tr>
      <w:tr w:rsidR="006D24BA" w:rsidRPr="009B2DA5" w14:paraId="682B2757" w14:textId="77777777" w:rsidTr="00ED64C0">
        <w:trPr>
          <w:trHeight w:val="170"/>
        </w:trPr>
        <w:tc>
          <w:tcPr>
            <w:tcW w:w="355" w:type="dxa"/>
            <w:shd w:val="clear" w:color="auto" w:fill="D1D3ED"/>
            <w:vAlign w:val="center"/>
          </w:tcPr>
          <w:p w14:paraId="38E91450" w14:textId="77777777" w:rsidR="006D24BA" w:rsidRPr="009B2DA5" w:rsidRDefault="006D24BA" w:rsidP="00ED64C0"/>
        </w:tc>
        <w:tc>
          <w:tcPr>
            <w:tcW w:w="14035" w:type="dxa"/>
          </w:tcPr>
          <w:p w14:paraId="60BD155B" w14:textId="77777777" w:rsidR="006D24BA" w:rsidRPr="002016B8" w:rsidRDefault="006D24BA" w:rsidP="00792381">
            <w:pPr>
              <w:pStyle w:val="Normal2"/>
            </w:pPr>
            <w:r w:rsidRPr="002016B8">
              <w:t>Content elaboration</w:t>
            </w:r>
          </w:p>
          <w:p w14:paraId="50E92B29" w14:textId="77777777" w:rsidR="0010554E" w:rsidRPr="0010554E" w:rsidRDefault="0010554E" w:rsidP="0010554E">
            <w:pPr>
              <w:widowControl w:val="0"/>
              <w:rPr>
                <w:szCs w:val="18"/>
              </w:rPr>
            </w:pPr>
            <w:r w:rsidRPr="0010554E">
              <w:rPr>
                <w:szCs w:val="18"/>
              </w:rPr>
              <w:t>Unexpected expenses occur due to loss of job, accidents, health issues or automobile and home repairs. Setting money aside for such emergencies can ease the stress of uncertainty until add</w:t>
            </w:r>
            <w:r>
              <w:rPr>
                <w:szCs w:val="18"/>
              </w:rPr>
              <w:t xml:space="preserve">itional income is available. </w:t>
            </w:r>
          </w:p>
          <w:p w14:paraId="1C299B57" w14:textId="77777777" w:rsidR="0010554E" w:rsidRPr="0010554E" w:rsidRDefault="0010554E" w:rsidP="0010554E">
            <w:pPr>
              <w:widowControl w:val="0"/>
              <w:rPr>
                <w:szCs w:val="18"/>
              </w:rPr>
            </w:pPr>
            <w:r w:rsidRPr="0010554E">
              <w:rPr>
                <w:szCs w:val="18"/>
              </w:rPr>
              <w:t>Economists and financial advisors offer many strategies for saving. Opening a savings account enab</w:t>
            </w:r>
            <w:r>
              <w:rPr>
                <w:szCs w:val="18"/>
              </w:rPr>
              <w:t xml:space="preserve">les deposits to earn interest. </w:t>
            </w:r>
          </w:p>
          <w:p w14:paraId="03390B1C" w14:textId="77777777" w:rsidR="0010554E" w:rsidRPr="0010554E" w:rsidRDefault="0010554E" w:rsidP="0010554E">
            <w:pPr>
              <w:widowControl w:val="0"/>
              <w:rPr>
                <w:szCs w:val="18"/>
              </w:rPr>
            </w:pPr>
            <w:r w:rsidRPr="0010554E">
              <w:rPr>
                <w:szCs w:val="18"/>
              </w:rPr>
              <w:t>There are many simple ways to start saving such as putting aside each day any loose change for deposit in a savings account or having a set amount automatically withdrawn from each paycheck for direct deposit into</w:t>
            </w:r>
            <w:r>
              <w:rPr>
                <w:szCs w:val="18"/>
              </w:rPr>
              <w:t xml:space="preserve"> a saving or checking account. </w:t>
            </w:r>
          </w:p>
          <w:p w14:paraId="3E6BF4FB" w14:textId="77777777" w:rsidR="006D24BA" w:rsidRPr="009C66F0" w:rsidRDefault="0010554E" w:rsidP="0010554E">
            <w:pPr>
              <w:widowControl w:val="0"/>
              <w:rPr>
                <w:szCs w:val="18"/>
              </w:rPr>
            </w:pPr>
            <w:r w:rsidRPr="0010554E">
              <w:rPr>
                <w:szCs w:val="18"/>
              </w:rPr>
              <w:t>Paying yourself first is one successful strategy to accumulate savings and build personal wealth.</w:t>
            </w:r>
          </w:p>
          <w:p w14:paraId="4EA229C9" w14:textId="77777777" w:rsidR="006D24BA" w:rsidRPr="002016B8" w:rsidRDefault="006D24BA" w:rsidP="00792381">
            <w:pPr>
              <w:pStyle w:val="Normal2"/>
            </w:pPr>
            <w:r w:rsidRPr="002016B8">
              <w:t>EXPECTATIONS FOR LEARNING</w:t>
            </w:r>
          </w:p>
          <w:p w14:paraId="3E29E461" w14:textId="77777777" w:rsidR="006D24BA" w:rsidRPr="009B2DA5" w:rsidRDefault="0010554E" w:rsidP="00ED64C0">
            <w:pPr>
              <w:widowControl w:val="0"/>
              <w:rPr>
                <w:rFonts w:eastAsia="Times New Roman"/>
                <w:color w:val="000000"/>
              </w:rPr>
            </w:pPr>
            <w:r w:rsidRPr="0010554E">
              <w:rPr>
                <w:rFonts w:eastAsia="Times New Roman"/>
                <w:color w:val="000000"/>
              </w:rPr>
              <w:t>Explain how savings can serve as a buffer against economic hardship.</w:t>
            </w:r>
          </w:p>
        </w:tc>
      </w:tr>
      <w:tr w:rsidR="006D24BA" w:rsidRPr="009B2DA5" w14:paraId="42EF2469" w14:textId="77777777" w:rsidTr="00543E1C">
        <w:trPr>
          <w:trHeight w:val="432"/>
        </w:trPr>
        <w:tc>
          <w:tcPr>
            <w:tcW w:w="14390" w:type="dxa"/>
            <w:gridSpan w:val="2"/>
            <w:shd w:val="clear" w:color="auto" w:fill="D1D3ED"/>
            <w:vAlign w:val="center"/>
          </w:tcPr>
          <w:p w14:paraId="5A912718"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0D95B28B" w14:textId="77777777" w:rsidR="006D24BA" w:rsidRPr="00822D24" w:rsidRDefault="0010554E" w:rsidP="00606C1D">
            <w:pPr>
              <w:pStyle w:val="ListParagraph"/>
              <w:widowControl w:val="0"/>
              <w:numPr>
                <w:ilvl w:val="0"/>
                <w:numId w:val="26"/>
              </w:numPr>
              <w:spacing w:after="0" w:line="240" w:lineRule="auto"/>
              <w:rPr>
                <w:rFonts w:eastAsia="Times New Roman"/>
                <w:b/>
                <w:bCs/>
                <w:color w:val="808080" w:themeColor="background1" w:themeShade="80"/>
              </w:rPr>
            </w:pPr>
            <w:r w:rsidRPr="0010554E">
              <w:rPr>
                <w:rFonts w:eastAsia="Times New Roman"/>
                <w:b/>
                <w:bCs/>
                <w:color w:val="000000" w:themeColor="text1"/>
              </w:rPr>
              <w:t>Different costs and benefits are associated with saving and investing alternatives.</w:t>
            </w:r>
          </w:p>
        </w:tc>
      </w:tr>
      <w:tr w:rsidR="006D24BA" w:rsidRPr="009B2DA5" w14:paraId="44F6D8C5" w14:textId="77777777" w:rsidTr="00FE1F8A">
        <w:trPr>
          <w:trHeight w:val="260"/>
        </w:trPr>
        <w:tc>
          <w:tcPr>
            <w:tcW w:w="355" w:type="dxa"/>
            <w:tcBorders>
              <w:bottom w:val="single" w:sz="4" w:space="0" w:color="auto"/>
            </w:tcBorders>
            <w:shd w:val="clear" w:color="auto" w:fill="D1D3ED"/>
            <w:vAlign w:val="center"/>
          </w:tcPr>
          <w:p w14:paraId="6B54A689" w14:textId="77777777" w:rsidR="006D24BA" w:rsidRPr="009B2DA5" w:rsidRDefault="006D24BA" w:rsidP="00ED64C0"/>
        </w:tc>
        <w:tc>
          <w:tcPr>
            <w:tcW w:w="14035" w:type="dxa"/>
            <w:tcBorders>
              <w:bottom w:val="single" w:sz="4" w:space="0" w:color="auto"/>
            </w:tcBorders>
          </w:tcPr>
          <w:p w14:paraId="2985C02B" w14:textId="77777777" w:rsidR="006D24BA" w:rsidRPr="002016B8" w:rsidRDefault="006D24BA" w:rsidP="00792381">
            <w:pPr>
              <w:pStyle w:val="Normal2"/>
            </w:pPr>
            <w:r w:rsidRPr="002016B8">
              <w:t>Content elaboration</w:t>
            </w:r>
          </w:p>
          <w:p w14:paraId="0B2A08C4" w14:textId="77777777" w:rsidR="0010554E" w:rsidRDefault="0010554E" w:rsidP="0010554E">
            <w:pPr>
              <w:widowControl w:val="0"/>
            </w:pPr>
            <w:r>
              <w:t>The alternatives for saving and investing offer different costs and benefits.</w:t>
            </w:r>
          </w:p>
          <w:p w14:paraId="669F0431" w14:textId="77777777" w:rsidR="0010554E" w:rsidRDefault="0010554E" w:rsidP="0010554E">
            <w:pPr>
              <w:widowControl w:val="0"/>
              <w:spacing w:after="0"/>
            </w:pPr>
            <w:r>
              <w:t>Saving options include:</w:t>
            </w:r>
          </w:p>
          <w:p w14:paraId="7D70C674" w14:textId="77777777" w:rsidR="0010554E" w:rsidRDefault="0010554E" w:rsidP="00606C1D">
            <w:pPr>
              <w:pStyle w:val="ListParagraph"/>
              <w:widowControl w:val="0"/>
              <w:numPr>
                <w:ilvl w:val="0"/>
                <w:numId w:val="51"/>
              </w:numPr>
              <w:spacing w:after="0" w:line="240" w:lineRule="auto"/>
              <w:ind w:left="792" w:hanging="432"/>
            </w:pPr>
            <w:r>
              <w:t xml:space="preserve">Personal savings accounts—convenient, low risk, limited return, little protection against inflation; </w:t>
            </w:r>
          </w:p>
          <w:p w14:paraId="6A7A5D9A" w14:textId="77777777" w:rsidR="0010554E" w:rsidRDefault="0010554E" w:rsidP="00606C1D">
            <w:pPr>
              <w:pStyle w:val="ListParagraph"/>
              <w:widowControl w:val="0"/>
              <w:numPr>
                <w:ilvl w:val="0"/>
                <w:numId w:val="51"/>
              </w:numPr>
              <w:spacing w:after="0" w:line="240" w:lineRule="auto"/>
              <w:ind w:left="792" w:hanging="432"/>
            </w:pPr>
            <w:r>
              <w:t>Money-market accounts—liquidity, insured, can yield higher returns but returns can fluctuate; and</w:t>
            </w:r>
          </w:p>
          <w:p w14:paraId="7365DABF" w14:textId="77777777" w:rsidR="0010554E" w:rsidRDefault="0010554E" w:rsidP="00606C1D">
            <w:pPr>
              <w:pStyle w:val="ListParagraph"/>
              <w:widowControl w:val="0"/>
              <w:numPr>
                <w:ilvl w:val="0"/>
                <w:numId w:val="51"/>
              </w:numPr>
              <w:spacing w:line="240" w:lineRule="auto"/>
              <w:ind w:left="792" w:hanging="432"/>
            </w:pPr>
            <w:r>
              <w:t xml:space="preserve">Time deposits—may not withdraw for </w:t>
            </w:r>
            <w:proofErr w:type="gramStart"/>
            <w:r>
              <w:t>a period of time</w:t>
            </w:r>
            <w:proofErr w:type="gramEnd"/>
            <w:r>
              <w:t>, greater risk can yield higher returns, three types (i.e., fixed-term, certificates of deposit, open-account).</w:t>
            </w:r>
          </w:p>
          <w:p w14:paraId="2585D09E" w14:textId="77777777" w:rsidR="0010554E" w:rsidRDefault="0010554E" w:rsidP="0010554E">
            <w:pPr>
              <w:widowControl w:val="0"/>
              <w:spacing w:after="0"/>
            </w:pPr>
            <w:r>
              <w:t>Investment options include:</w:t>
            </w:r>
          </w:p>
          <w:p w14:paraId="19A1015C" w14:textId="77777777" w:rsidR="0010554E" w:rsidRDefault="0010554E" w:rsidP="00606C1D">
            <w:pPr>
              <w:pStyle w:val="ListParagraph"/>
              <w:widowControl w:val="0"/>
              <w:numPr>
                <w:ilvl w:val="0"/>
                <w:numId w:val="51"/>
              </w:numPr>
              <w:spacing w:after="0" w:line="240" w:lineRule="auto"/>
              <w:ind w:left="792" w:hanging="432"/>
            </w:pPr>
            <w:r>
              <w:t>U.S. savings bonds—way to save, interest exempt from taxes, safe, lower return;</w:t>
            </w:r>
          </w:p>
          <w:p w14:paraId="50BDF698" w14:textId="77777777" w:rsidR="0010554E" w:rsidRDefault="0010554E" w:rsidP="00606C1D">
            <w:pPr>
              <w:pStyle w:val="ListParagraph"/>
              <w:widowControl w:val="0"/>
              <w:numPr>
                <w:ilvl w:val="0"/>
                <w:numId w:val="51"/>
              </w:numPr>
              <w:spacing w:after="0" w:line="240" w:lineRule="auto"/>
              <w:ind w:left="792" w:hanging="432"/>
            </w:pPr>
            <w:r>
              <w:t>Stocks—higher returns, greater risk, broker fees;</w:t>
            </w:r>
          </w:p>
          <w:p w14:paraId="22AA0CB2" w14:textId="77777777" w:rsidR="0010554E" w:rsidRDefault="0010554E" w:rsidP="00606C1D">
            <w:pPr>
              <w:pStyle w:val="ListParagraph"/>
              <w:widowControl w:val="0"/>
              <w:numPr>
                <w:ilvl w:val="0"/>
                <w:numId w:val="51"/>
              </w:numPr>
              <w:spacing w:after="0" w:line="240" w:lineRule="auto"/>
              <w:ind w:left="792" w:hanging="432"/>
            </w:pPr>
            <w:r>
              <w:t>Mutual funds—diversified stocks, lower risk, broker fees;</w:t>
            </w:r>
          </w:p>
          <w:p w14:paraId="70B5DC95" w14:textId="77777777" w:rsidR="0010554E" w:rsidRDefault="0010554E" w:rsidP="00606C1D">
            <w:pPr>
              <w:pStyle w:val="ListParagraph"/>
              <w:widowControl w:val="0"/>
              <w:numPr>
                <w:ilvl w:val="0"/>
                <w:numId w:val="51"/>
              </w:numPr>
              <w:spacing w:after="0" w:line="240" w:lineRule="auto"/>
              <w:ind w:left="792" w:hanging="432"/>
            </w:pPr>
            <w:r>
              <w:t xml:space="preserve">Real estate—rental income, generally appreciates; </w:t>
            </w:r>
          </w:p>
          <w:p w14:paraId="0BDC2AC1" w14:textId="77777777" w:rsidR="0010554E" w:rsidRDefault="0010554E" w:rsidP="00606C1D">
            <w:pPr>
              <w:pStyle w:val="ListParagraph"/>
              <w:widowControl w:val="0"/>
              <w:numPr>
                <w:ilvl w:val="0"/>
                <w:numId w:val="51"/>
              </w:numPr>
              <w:spacing w:after="0" w:line="240" w:lineRule="auto"/>
              <w:ind w:left="792" w:hanging="432"/>
            </w:pPr>
            <w:r>
              <w:t xml:space="preserve">Annuities—regular payments to beneficiary for specified period; </w:t>
            </w:r>
          </w:p>
          <w:p w14:paraId="1860F3E0" w14:textId="77777777" w:rsidR="0010554E" w:rsidRDefault="0010554E" w:rsidP="00606C1D">
            <w:pPr>
              <w:pStyle w:val="ListParagraph"/>
              <w:widowControl w:val="0"/>
              <w:numPr>
                <w:ilvl w:val="0"/>
                <w:numId w:val="51"/>
              </w:numPr>
              <w:spacing w:after="0" w:line="240" w:lineRule="auto"/>
              <w:ind w:left="792" w:hanging="432"/>
            </w:pPr>
            <w:r>
              <w:t>401(k) plans—employer-sponsored retirement plan that allows employee pre-tax dollars to accumulate tax-free;</w:t>
            </w:r>
          </w:p>
          <w:p w14:paraId="5A788FF8" w14:textId="77777777" w:rsidR="0010554E" w:rsidRDefault="0010554E" w:rsidP="00606C1D">
            <w:pPr>
              <w:pStyle w:val="ListParagraph"/>
              <w:widowControl w:val="0"/>
              <w:numPr>
                <w:ilvl w:val="0"/>
                <w:numId w:val="51"/>
              </w:numPr>
              <w:spacing w:after="0" w:line="240" w:lineRule="auto"/>
              <w:ind w:left="792" w:hanging="432"/>
            </w:pPr>
            <w:r>
              <w:t>IRAs—contributions are taken from paychecks, are tax deductible, and will be taxed once distributions begin; and</w:t>
            </w:r>
          </w:p>
          <w:p w14:paraId="5E3814C1" w14:textId="77777777" w:rsidR="0010554E" w:rsidRDefault="0010554E" w:rsidP="00606C1D">
            <w:pPr>
              <w:pStyle w:val="ListParagraph"/>
              <w:widowControl w:val="0"/>
              <w:numPr>
                <w:ilvl w:val="0"/>
                <w:numId w:val="51"/>
              </w:numPr>
              <w:spacing w:line="240" w:lineRule="auto"/>
              <w:ind w:left="792" w:hanging="432"/>
            </w:pPr>
            <w:r>
              <w:t>Roth IRAs–after-tax contributions with tax-free earnings and tax-free distributions.</w:t>
            </w:r>
          </w:p>
          <w:p w14:paraId="28810D07" w14:textId="77777777" w:rsidR="0010554E" w:rsidRDefault="0010554E" w:rsidP="0010554E">
            <w:pPr>
              <w:widowControl w:val="0"/>
            </w:pPr>
            <w:r>
              <w:t xml:space="preserve">Wealth increases over time with systematic investments multiplied by compounding interest. </w:t>
            </w:r>
          </w:p>
          <w:p w14:paraId="79DD8202" w14:textId="77777777" w:rsidR="006D24BA" w:rsidRPr="00B02305" w:rsidRDefault="0010554E" w:rsidP="0010554E">
            <w:pPr>
              <w:widowControl w:val="0"/>
            </w:pPr>
            <w:r>
              <w:t>Diversification reduces personal risk by spreading around one’s investments into different sectors of the economy.</w:t>
            </w:r>
          </w:p>
          <w:p w14:paraId="41D176F8" w14:textId="77777777" w:rsidR="006D24BA" w:rsidRPr="002016B8" w:rsidRDefault="006D24BA" w:rsidP="00792381">
            <w:pPr>
              <w:pStyle w:val="Normal2"/>
            </w:pPr>
            <w:r w:rsidRPr="002016B8">
              <w:t>EXPECTATIONS FOR LEARNING</w:t>
            </w:r>
          </w:p>
          <w:p w14:paraId="1BCDE5D5" w14:textId="77777777" w:rsidR="006D24BA" w:rsidRPr="002016B8" w:rsidRDefault="0010554E" w:rsidP="0010554E">
            <w:pPr>
              <w:spacing w:after="0"/>
            </w:pPr>
            <w:r w:rsidRPr="0010554E">
              <w:t>Distinguish among the different costs and benefits associated with saving and investing alternatives.</w:t>
            </w:r>
          </w:p>
        </w:tc>
      </w:tr>
    </w:tbl>
    <w:p w14:paraId="66BFCD33"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CF1CA4" w:rsidRPr="009B2DA5" w14:paraId="2C6F5D10" w14:textId="77777777" w:rsidTr="00CF1CA4">
        <w:trPr>
          <w:trHeight w:val="360"/>
          <w:tblHeader/>
        </w:trPr>
        <w:tc>
          <w:tcPr>
            <w:tcW w:w="14390" w:type="dxa"/>
            <w:gridSpan w:val="2"/>
            <w:shd w:val="clear" w:color="auto" w:fill="003BA7"/>
            <w:vAlign w:val="center"/>
          </w:tcPr>
          <w:p w14:paraId="3E06F846" w14:textId="77777777" w:rsidR="00CF1CA4" w:rsidRPr="000C3E5F" w:rsidRDefault="00CF1CA4" w:rsidP="00CF1CA4">
            <w:pPr>
              <w:pStyle w:val="TableSub-Head"/>
            </w:pPr>
            <w:r w:rsidRPr="000C3E5F">
              <w:lastRenderedPageBreak/>
              <w:t xml:space="preserve">Topic: </w:t>
            </w:r>
            <w:r>
              <w:t>Saving and Investing</w:t>
            </w:r>
          </w:p>
        </w:tc>
      </w:tr>
      <w:tr w:rsidR="006D24BA" w:rsidRPr="009B2DA5" w14:paraId="7FE2509D" w14:textId="77777777" w:rsidTr="00543E1C">
        <w:trPr>
          <w:trHeight w:val="432"/>
        </w:trPr>
        <w:tc>
          <w:tcPr>
            <w:tcW w:w="14390" w:type="dxa"/>
            <w:gridSpan w:val="2"/>
            <w:tcBorders>
              <w:top w:val="nil"/>
            </w:tcBorders>
            <w:shd w:val="clear" w:color="auto" w:fill="D1D3ED"/>
            <w:vAlign w:val="center"/>
          </w:tcPr>
          <w:p w14:paraId="1F5CAB02"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41193A67"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Banks, brokerages and insurance companies provide access to investments such as certificates of deposit, stocks, bonds</w:t>
            </w:r>
            <w:r w:rsidR="003E4A23">
              <w:rPr>
                <w:rFonts w:eastAsia="Times New Roman"/>
                <w:b/>
                <w:bCs/>
                <w:color w:val="000000" w:themeColor="text1"/>
              </w:rPr>
              <w:t>,</w:t>
            </w:r>
            <w:r w:rsidRPr="00FE1F8A">
              <w:rPr>
                <w:rFonts w:eastAsia="Times New Roman"/>
                <w:b/>
                <w:bCs/>
                <w:color w:val="000000" w:themeColor="text1"/>
              </w:rPr>
              <w:t xml:space="preserve"> and mutual funds.</w:t>
            </w:r>
          </w:p>
        </w:tc>
      </w:tr>
      <w:tr w:rsidR="006D24BA" w:rsidRPr="009B2DA5" w14:paraId="62AEB237" w14:textId="77777777" w:rsidTr="00ED64C0">
        <w:trPr>
          <w:trHeight w:val="170"/>
        </w:trPr>
        <w:tc>
          <w:tcPr>
            <w:tcW w:w="355" w:type="dxa"/>
            <w:shd w:val="clear" w:color="auto" w:fill="D1D3ED"/>
            <w:vAlign w:val="center"/>
          </w:tcPr>
          <w:p w14:paraId="283B9704" w14:textId="77777777" w:rsidR="006D24BA" w:rsidRPr="009B2DA5" w:rsidRDefault="006D24BA" w:rsidP="00ED64C0"/>
        </w:tc>
        <w:tc>
          <w:tcPr>
            <w:tcW w:w="14035" w:type="dxa"/>
          </w:tcPr>
          <w:p w14:paraId="111D3139" w14:textId="77777777" w:rsidR="006D24BA" w:rsidRDefault="006D24BA" w:rsidP="00792381">
            <w:pPr>
              <w:pStyle w:val="Normal2"/>
            </w:pPr>
            <w:r w:rsidRPr="002016B8">
              <w:t>Content elaboration</w:t>
            </w:r>
          </w:p>
          <w:p w14:paraId="27F61719" w14:textId="77777777" w:rsidR="00FE1F8A" w:rsidRDefault="00FE1F8A" w:rsidP="00FE1F8A">
            <w:r>
              <w:t xml:space="preserve">Owning certificates of deposit (CDs), stocks, bonds and mutual funds are ways that investors can build wealth. Several types of financial institutions provide access to these tools. </w:t>
            </w:r>
          </w:p>
          <w:p w14:paraId="26E0E72F" w14:textId="77777777" w:rsidR="00FE1F8A" w:rsidRDefault="00FE1F8A" w:rsidP="00FE1F8A">
            <w:r>
              <w:t xml:space="preserve">CDs can be purchased through banks or brokerage firms. CDs are fixed-income investments for a term with a fixed amount of interest paid by the financial institution. At the end of the term, the financial institution pays the principal and interest earned. CDs are insured by the federal government. </w:t>
            </w:r>
          </w:p>
          <w:p w14:paraId="1D11CC65" w14:textId="77777777" w:rsidR="00FE1F8A" w:rsidRDefault="00FE1F8A" w:rsidP="00FE1F8A">
            <w:r>
              <w:t xml:space="preserve">Stocks are shares of a company that can be purchased by investors through brokerage firms. Investors are paid dividends and can make a profit if sold higher than the purchase price. </w:t>
            </w:r>
          </w:p>
          <w:p w14:paraId="4EDAFBC2" w14:textId="77777777" w:rsidR="00FE1F8A" w:rsidRDefault="00FE1F8A" w:rsidP="00FE1F8A">
            <w:r>
              <w:t xml:space="preserve">Bonds are investment instruments that are generally low-yield and low-risk that organizations and governmental units use to borrow money over prescribed terms. </w:t>
            </w:r>
          </w:p>
          <w:p w14:paraId="41F91CBD" w14:textId="77777777" w:rsidR="00FE1F8A" w:rsidRDefault="00FE1F8A" w:rsidP="00FE1F8A">
            <w:r>
              <w:t xml:space="preserve">Mutual funds and annuities hold diversified investments in stocks, bonds and money-market accounts to limit risks for the investor. They can be purchased through brokerage firms or insurance companies. </w:t>
            </w:r>
          </w:p>
          <w:p w14:paraId="0CD061A5" w14:textId="77777777" w:rsidR="00FE1F8A" w:rsidRDefault="00FE1F8A" w:rsidP="00FE1F8A">
            <w:proofErr w:type="gramStart"/>
            <w:r>
              <w:t>All of</w:t>
            </w:r>
            <w:proofErr w:type="gramEnd"/>
            <w:r>
              <w:t xml:space="preserve"> these investments generally involve a fee from the financial institution. The fees pay for the institution’s expertise and time. Investors who are knowledgeable about stocks and mutual funds and have time to monitor their investments can make their purchases online. </w:t>
            </w:r>
          </w:p>
          <w:p w14:paraId="313EA865" w14:textId="77777777" w:rsidR="006D24BA" w:rsidRPr="00992F11" w:rsidRDefault="00FE1F8A" w:rsidP="00FE1F8A">
            <w:r>
              <w:t>Banks and credit unions provide basic financial services to individuals including savings, investments, loans and other fundamental forms of money management.</w:t>
            </w:r>
          </w:p>
          <w:p w14:paraId="4BCF0009" w14:textId="77777777" w:rsidR="006D24BA" w:rsidRPr="002016B8" w:rsidRDefault="006D24BA" w:rsidP="00792381">
            <w:pPr>
              <w:pStyle w:val="Normal2"/>
            </w:pPr>
            <w:r w:rsidRPr="002016B8">
              <w:t>EXPECTATIONS FOR LEARNING</w:t>
            </w:r>
          </w:p>
          <w:p w14:paraId="5F412ED6" w14:textId="77777777" w:rsidR="006D24BA" w:rsidRPr="002016B8" w:rsidRDefault="00FE1F8A" w:rsidP="00ED64C0">
            <w:r w:rsidRPr="00FE1F8A">
              <w:t>Explain the access that banks, brokerages and insurance companies provide to investors for certificates of deposit, stocks, bonds, and mutual funds.</w:t>
            </w:r>
          </w:p>
        </w:tc>
      </w:tr>
    </w:tbl>
    <w:p w14:paraId="62F7C617" w14:textId="047ADF10" w:rsidR="00FE1F8A" w:rsidRDefault="00FE1F8A">
      <w:pPr>
        <w:rPr>
          <w:b/>
          <w:bCs/>
          <w:caps/>
        </w:rPr>
      </w:pPr>
      <w:r>
        <w:rPr>
          <w:b/>
          <w:bCs/>
          <w:caps/>
        </w:rPr>
        <w:br w:type="page"/>
      </w:r>
    </w:p>
    <w:tbl>
      <w:tblPr>
        <w:tblStyle w:val="TableGrid"/>
        <w:tblW w:w="0" w:type="auto"/>
        <w:tblLook w:val="04A0" w:firstRow="1" w:lastRow="0" w:firstColumn="1" w:lastColumn="0" w:noHBand="0" w:noVBand="1"/>
      </w:tblPr>
      <w:tblGrid>
        <w:gridCol w:w="355"/>
        <w:gridCol w:w="14035"/>
      </w:tblGrid>
      <w:tr w:rsidR="006D24BA" w:rsidRPr="009B2DA5" w14:paraId="37CF5886" w14:textId="77777777" w:rsidTr="29BF953E">
        <w:trPr>
          <w:trHeight w:val="360"/>
          <w:tblHeader/>
        </w:trPr>
        <w:tc>
          <w:tcPr>
            <w:tcW w:w="14390" w:type="dxa"/>
            <w:gridSpan w:val="2"/>
            <w:shd w:val="clear" w:color="auto" w:fill="003BA7"/>
            <w:vAlign w:val="center"/>
          </w:tcPr>
          <w:p w14:paraId="56773F97" w14:textId="77777777" w:rsidR="006D24BA" w:rsidRPr="000C3E5F" w:rsidRDefault="006D24BA" w:rsidP="00ED64C0">
            <w:pPr>
              <w:pStyle w:val="TableSub-Head"/>
            </w:pPr>
            <w:r w:rsidRPr="000C3E5F">
              <w:lastRenderedPageBreak/>
              <w:t xml:space="preserve">Topic: </w:t>
            </w:r>
            <w:r w:rsidR="00FE1F8A" w:rsidRPr="00FE1F8A">
              <w:t>Credit and Debt</w:t>
            </w:r>
          </w:p>
        </w:tc>
      </w:tr>
      <w:tr w:rsidR="006D24BA" w:rsidRPr="009B2DA5" w14:paraId="1C918217" w14:textId="77777777" w:rsidTr="29BF953E">
        <w:trPr>
          <w:trHeight w:val="432"/>
        </w:trPr>
        <w:tc>
          <w:tcPr>
            <w:tcW w:w="14390" w:type="dxa"/>
            <w:gridSpan w:val="2"/>
            <w:shd w:val="clear" w:color="auto" w:fill="D1D3ED"/>
            <w:vAlign w:val="center"/>
          </w:tcPr>
          <w:p w14:paraId="2883F043" w14:textId="77777777" w:rsidR="006D24BA" w:rsidRPr="00FE1F8A" w:rsidRDefault="006D24BA" w:rsidP="00ED64C0">
            <w:pPr>
              <w:widowControl w:val="0"/>
              <w:spacing w:after="0"/>
              <w:rPr>
                <w:rStyle w:val="normaltextrun"/>
                <w:b/>
                <w:bCs/>
                <w:color w:val="000000" w:themeColor="text1"/>
                <w:szCs w:val="18"/>
              </w:rPr>
            </w:pPr>
            <w:r w:rsidRPr="00FE1F8A">
              <w:rPr>
                <w:rStyle w:val="normaltextrun"/>
                <w:b/>
                <w:bCs/>
                <w:color w:val="000000" w:themeColor="text1"/>
                <w:szCs w:val="18"/>
              </w:rPr>
              <w:t>Content Statement</w:t>
            </w:r>
          </w:p>
          <w:p w14:paraId="68A4FD2C" w14:textId="77777777" w:rsidR="006D24BA" w:rsidRPr="00FE1F8A" w:rsidRDefault="00FE1F8A" w:rsidP="00606C1D">
            <w:pPr>
              <w:pStyle w:val="ListParagraph"/>
              <w:widowControl w:val="0"/>
              <w:numPr>
                <w:ilvl w:val="0"/>
                <w:numId w:val="26"/>
              </w:numPr>
              <w:spacing w:after="0" w:line="240" w:lineRule="auto"/>
              <w:ind w:left="522"/>
              <w:rPr>
                <w:rFonts w:eastAsia="Times New Roman"/>
                <w:b/>
                <w:bCs/>
                <w:color w:val="000000" w:themeColor="text1"/>
              </w:rPr>
            </w:pPr>
            <w:r w:rsidRPr="00FE1F8A">
              <w:rPr>
                <w:rFonts w:eastAsia="Times New Roman"/>
                <w:b/>
                <w:bCs/>
                <w:color w:val="000000" w:themeColor="text1"/>
              </w:rPr>
              <w:t>There are costs and benefits associated with various sources of credit available from different types of financial institutions.</w:t>
            </w:r>
          </w:p>
        </w:tc>
      </w:tr>
      <w:tr w:rsidR="006D24BA" w:rsidRPr="009B2DA5" w14:paraId="55404681" w14:textId="77777777" w:rsidTr="29BF953E">
        <w:trPr>
          <w:trHeight w:val="170"/>
        </w:trPr>
        <w:tc>
          <w:tcPr>
            <w:tcW w:w="355" w:type="dxa"/>
            <w:shd w:val="clear" w:color="auto" w:fill="D1D3ED"/>
            <w:vAlign w:val="center"/>
          </w:tcPr>
          <w:p w14:paraId="15385E8F" w14:textId="77777777" w:rsidR="006D24BA" w:rsidRPr="009B2DA5" w:rsidRDefault="006D24BA" w:rsidP="00ED64C0"/>
        </w:tc>
        <w:tc>
          <w:tcPr>
            <w:tcW w:w="14035" w:type="dxa"/>
          </w:tcPr>
          <w:p w14:paraId="2E906240" w14:textId="77777777" w:rsidR="006D24BA" w:rsidRDefault="006D24BA" w:rsidP="00792381">
            <w:pPr>
              <w:pStyle w:val="Normal2"/>
            </w:pPr>
            <w:r w:rsidRPr="002016B8">
              <w:t>Content elaboration</w:t>
            </w:r>
          </w:p>
          <w:p w14:paraId="741603F8" w14:textId="77777777" w:rsidR="00FE1F8A" w:rsidRDefault="00FE1F8A" w:rsidP="00FE1F8A">
            <w:r>
              <w:t>There is a direct relationship between the cost of personal credit, the amount of financial liability a person carries and one’s payment history.</w:t>
            </w:r>
          </w:p>
          <w:p w14:paraId="0BA32F51" w14:textId="77777777" w:rsidR="00FE1F8A" w:rsidRDefault="00FE1F8A" w:rsidP="00FE1F8A">
            <w:r>
              <w:t xml:space="preserve">Leasing, borrowing and rent-to-own are all different options to extend one’s credit. Each comes with its own rates and terms. </w:t>
            </w:r>
          </w:p>
          <w:p w14:paraId="0E5AF166" w14:textId="77777777" w:rsidR="00FE1F8A" w:rsidRDefault="00FE1F8A" w:rsidP="00FE1F8A">
            <w:r>
              <w:t>Home mortgages, car loans, revolving credit accounts</w:t>
            </w:r>
            <w:r w:rsidR="003E4A23">
              <w:t>,</w:t>
            </w:r>
            <w:r>
              <w:t xml:space="preserve"> and short-cycle credit cards (e.g., gasoline, mobile phones) all operate differently. </w:t>
            </w:r>
          </w:p>
          <w:p w14:paraId="51EB87A8" w14:textId="77777777" w:rsidR="00FE1F8A" w:rsidRDefault="00FE1F8A" w:rsidP="00FE1F8A">
            <w:r>
              <w:t>The length of the payment term of a loan directly affects the interest rate. Generally, the longer the term, the lower the rate and the</w:t>
            </w:r>
            <w:r w:rsidR="00EF6F1A">
              <w:t xml:space="preserve"> </w:t>
            </w:r>
            <w:r>
              <w:t>costl</w:t>
            </w:r>
            <w:r w:rsidR="00EF6F1A">
              <w:t>ier</w:t>
            </w:r>
            <w:r>
              <w:t xml:space="preserve"> the loan. Making the minimum payment on a credit liability increases the costs of the loan over its term. </w:t>
            </w:r>
          </w:p>
          <w:p w14:paraId="53C01B4F" w14:textId="77777777" w:rsidR="006D24BA" w:rsidRPr="00992F11" w:rsidRDefault="00FE1F8A" w:rsidP="00FE1F8A">
            <w:r>
              <w:t>Borrowing against the cash value of an insurance policy is generally less expensive than borrowing from a bank or credit union. The borrower repays his or her own policy instead of paying a third party, but this method of borrowing lessens the value of the insurance coverage during the term of the loan.</w:t>
            </w:r>
          </w:p>
          <w:p w14:paraId="0BE49964" w14:textId="77777777" w:rsidR="006D24BA" w:rsidRPr="002016B8" w:rsidRDefault="006D24BA" w:rsidP="00792381">
            <w:pPr>
              <w:pStyle w:val="Normal2"/>
            </w:pPr>
            <w:r w:rsidRPr="002016B8">
              <w:t>EXPECTATIONS FOR LEARNING</w:t>
            </w:r>
          </w:p>
          <w:p w14:paraId="5BDD5630" w14:textId="77777777" w:rsidR="006D24BA" w:rsidRPr="002016B8" w:rsidRDefault="00FE1F8A" w:rsidP="00ED64C0">
            <w:r w:rsidRPr="00FE1F8A">
              <w:t>Give examples of different kinds of credit that are provided by financial institutions and explain the costs and benefits of each.</w:t>
            </w:r>
          </w:p>
        </w:tc>
      </w:tr>
      <w:tr w:rsidR="006D24BA" w:rsidRPr="009B2DA5" w14:paraId="792B8A7B" w14:textId="77777777" w:rsidTr="29BF953E">
        <w:trPr>
          <w:trHeight w:val="432"/>
        </w:trPr>
        <w:tc>
          <w:tcPr>
            <w:tcW w:w="14390" w:type="dxa"/>
            <w:gridSpan w:val="2"/>
            <w:shd w:val="clear" w:color="auto" w:fill="D1D3ED"/>
            <w:vAlign w:val="center"/>
          </w:tcPr>
          <w:p w14:paraId="1DDD9F41"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A3332AA"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Credit and debt can be managed to maintain credit worthiness.</w:t>
            </w:r>
          </w:p>
        </w:tc>
      </w:tr>
      <w:tr w:rsidR="006D24BA" w:rsidRPr="009B2DA5" w14:paraId="7EC927C5" w14:textId="77777777" w:rsidTr="00545E1C">
        <w:trPr>
          <w:trHeight w:val="4787"/>
        </w:trPr>
        <w:tc>
          <w:tcPr>
            <w:tcW w:w="355" w:type="dxa"/>
            <w:shd w:val="clear" w:color="auto" w:fill="D1D3ED"/>
            <w:vAlign w:val="center"/>
          </w:tcPr>
          <w:p w14:paraId="166C9203" w14:textId="77777777" w:rsidR="006D24BA" w:rsidRPr="009B2DA5" w:rsidRDefault="006D24BA" w:rsidP="00ED64C0"/>
        </w:tc>
        <w:tc>
          <w:tcPr>
            <w:tcW w:w="14035" w:type="dxa"/>
          </w:tcPr>
          <w:p w14:paraId="5E2A4458" w14:textId="77777777" w:rsidR="006D24BA" w:rsidRPr="002016B8" w:rsidRDefault="006D24BA" w:rsidP="00792381">
            <w:pPr>
              <w:pStyle w:val="Normal2"/>
            </w:pPr>
            <w:r w:rsidRPr="002016B8">
              <w:t>Content elaboration</w:t>
            </w:r>
          </w:p>
          <w:p w14:paraId="168CDA35" w14:textId="77777777" w:rsidR="00FE1F8A" w:rsidRPr="00FE1F8A" w:rsidRDefault="00FE1F8A" w:rsidP="00FE1F8A">
            <w:pPr>
              <w:widowControl w:val="0"/>
              <w:rPr>
                <w:szCs w:val="18"/>
              </w:rPr>
            </w:pPr>
            <w:r w:rsidRPr="00FE1F8A">
              <w:rPr>
                <w:szCs w:val="18"/>
              </w:rPr>
              <w:t>Credit is a valuable tool for making large purchases such as a house or automobile. Maintaining credit worthiness is important. Lenders determine credit worthiness by examining the likelihood that a person will repay their loans by checking their FICO score. An individual does this by carefully manag</w:t>
            </w:r>
            <w:r>
              <w:rPr>
                <w:szCs w:val="18"/>
              </w:rPr>
              <w:t>ing his or her credit and debt.</w:t>
            </w:r>
          </w:p>
          <w:p w14:paraId="349BEEDC" w14:textId="77777777" w:rsidR="00FE1F8A" w:rsidRPr="00FE1F8A" w:rsidRDefault="00FE1F8A" w:rsidP="00FE1F8A">
            <w:pPr>
              <w:widowControl w:val="0"/>
              <w:spacing w:after="0"/>
              <w:rPr>
                <w:szCs w:val="18"/>
              </w:rPr>
            </w:pPr>
            <w:r w:rsidRPr="00FE1F8A">
              <w:rPr>
                <w:szCs w:val="18"/>
              </w:rPr>
              <w:t>Managing credit includes:</w:t>
            </w:r>
          </w:p>
          <w:p w14:paraId="5D272BF6" w14:textId="77777777" w:rsidR="00FE1F8A" w:rsidRPr="00FE1F8A" w:rsidRDefault="00FE1F8A" w:rsidP="00606C1D">
            <w:pPr>
              <w:pStyle w:val="ListParagraph"/>
              <w:widowControl w:val="0"/>
              <w:numPr>
                <w:ilvl w:val="0"/>
                <w:numId w:val="52"/>
              </w:numPr>
              <w:spacing w:after="0" w:line="240" w:lineRule="auto"/>
              <w:ind w:left="792" w:hanging="432"/>
              <w:rPr>
                <w:szCs w:val="18"/>
              </w:rPr>
            </w:pPr>
            <w:r w:rsidRPr="00FE1F8A">
              <w:rPr>
                <w:szCs w:val="18"/>
              </w:rPr>
              <w:t>paying bills on time;</w:t>
            </w:r>
          </w:p>
          <w:p w14:paraId="42CE657E" w14:textId="77777777" w:rsidR="00FE1F8A" w:rsidRPr="00FE1F8A" w:rsidRDefault="00FE1F8A" w:rsidP="00606C1D">
            <w:pPr>
              <w:pStyle w:val="ListParagraph"/>
              <w:widowControl w:val="0"/>
              <w:numPr>
                <w:ilvl w:val="0"/>
                <w:numId w:val="52"/>
              </w:numPr>
              <w:spacing w:after="0" w:line="240" w:lineRule="auto"/>
              <w:ind w:left="792" w:hanging="432"/>
              <w:rPr>
                <w:szCs w:val="18"/>
              </w:rPr>
            </w:pPr>
            <w:r w:rsidRPr="00FE1F8A">
              <w:rPr>
                <w:szCs w:val="18"/>
              </w:rPr>
              <w:t>limiting the number of credit cards; and</w:t>
            </w:r>
          </w:p>
          <w:p w14:paraId="0318668C" w14:textId="77777777" w:rsidR="00FE1F8A" w:rsidRPr="00FE1F8A" w:rsidRDefault="00FE1F8A" w:rsidP="00606C1D">
            <w:pPr>
              <w:pStyle w:val="ListParagraph"/>
              <w:widowControl w:val="0"/>
              <w:numPr>
                <w:ilvl w:val="0"/>
                <w:numId w:val="52"/>
              </w:numPr>
              <w:spacing w:line="240" w:lineRule="auto"/>
              <w:ind w:left="792" w:hanging="432"/>
              <w:rPr>
                <w:szCs w:val="18"/>
              </w:rPr>
            </w:pPr>
            <w:r w:rsidRPr="00FE1F8A">
              <w:rPr>
                <w:szCs w:val="18"/>
              </w:rPr>
              <w:t>monitoring credit score reports.</w:t>
            </w:r>
          </w:p>
          <w:p w14:paraId="5A22BF2E" w14:textId="77777777" w:rsidR="00FE1F8A" w:rsidRPr="00FE1F8A" w:rsidRDefault="00FE1F8A" w:rsidP="00FE1F8A">
            <w:pPr>
              <w:widowControl w:val="0"/>
              <w:rPr>
                <w:szCs w:val="18"/>
              </w:rPr>
            </w:pPr>
            <w:r w:rsidRPr="00FE1F8A">
              <w:rPr>
                <w:szCs w:val="18"/>
              </w:rPr>
              <w:t>The responsible use of credit helps one achieve financial and lifestyle goals. Handling personal finances responsibly helps establish credit worthiness that can result in the abilit</w:t>
            </w:r>
            <w:r>
              <w:rPr>
                <w:szCs w:val="18"/>
              </w:rPr>
              <w:t>y to obtain future credit.</w:t>
            </w:r>
          </w:p>
          <w:p w14:paraId="020D3C02" w14:textId="77777777" w:rsidR="00FE1F8A" w:rsidRPr="00FE1F8A" w:rsidRDefault="00FE1F8A" w:rsidP="00FE1F8A">
            <w:pPr>
              <w:widowControl w:val="0"/>
              <w:spacing w:after="0"/>
              <w:rPr>
                <w:szCs w:val="18"/>
              </w:rPr>
            </w:pPr>
            <w:r w:rsidRPr="00FE1F8A">
              <w:rPr>
                <w:szCs w:val="18"/>
              </w:rPr>
              <w:t>Managing debt includes:</w:t>
            </w:r>
          </w:p>
          <w:p w14:paraId="50C3B93F"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prioritizing potential purchases;</w:t>
            </w:r>
          </w:p>
          <w:p w14:paraId="7FA67948"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limiting borrowing;</w:t>
            </w:r>
          </w:p>
          <w:p w14:paraId="3087B65E" w14:textId="77777777" w:rsidR="00FE1F8A" w:rsidRPr="00FE1F8A" w:rsidRDefault="00FE1F8A" w:rsidP="00606C1D">
            <w:pPr>
              <w:pStyle w:val="ListParagraph"/>
              <w:widowControl w:val="0"/>
              <w:numPr>
                <w:ilvl w:val="0"/>
                <w:numId w:val="53"/>
              </w:numPr>
              <w:spacing w:after="0" w:line="240" w:lineRule="auto"/>
              <w:ind w:left="792" w:hanging="432"/>
              <w:rPr>
                <w:szCs w:val="18"/>
              </w:rPr>
            </w:pPr>
            <w:r w:rsidRPr="00FE1F8A">
              <w:rPr>
                <w:szCs w:val="18"/>
              </w:rPr>
              <w:t>monitoring expenses; and</w:t>
            </w:r>
          </w:p>
          <w:p w14:paraId="616C0DB0" w14:textId="77777777" w:rsidR="00FE1F8A" w:rsidRPr="00FE1F8A" w:rsidRDefault="00FE1F8A" w:rsidP="00606C1D">
            <w:pPr>
              <w:pStyle w:val="ListParagraph"/>
              <w:widowControl w:val="0"/>
              <w:numPr>
                <w:ilvl w:val="0"/>
                <w:numId w:val="53"/>
              </w:numPr>
              <w:spacing w:line="240" w:lineRule="auto"/>
              <w:ind w:left="792" w:hanging="432"/>
              <w:rPr>
                <w:szCs w:val="18"/>
              </w:rPr>
            </w:pPr>
            <w:r w:rsidRPr="00FE1F8A">
              <w:rPr>
                <w:szCs w:val="18"/>
              </w:rPr>
              <w:t>creating a savings account.</w:t>
            </w:r>
          </w:p>
          <w:p w14:paraId="0955F51A" w14:textId="77777777" w:rsidR="00FE1F8A" w:rsidRPr="00FE1F8A" w:rsidRDefault="00FE1F8A" w:rsidP="00FE1F8A">
            <w:pPr>
              <w:widowControl w:val="0"/>
              <w:rPr>
                <w:szCs w:val="18"/>
              </w:rPr>
            </w:pPr>
            <w:r w:rsidRPr="00FE1F8A">
              <w:rPr>
                <w:szCs w:val="18"/>
              </w:rPr>
              <w:t>Failure to manage one’s debt could result in bankruptcy, foreclosure, repossession of property, difficulty securing a job and/or ina</w:t>
            </w:r>
            <w:r>
              <w:rPr>
                <w:szCs w:val="18"/>
              </w:rPr>
              <w:t>bility to obtain future credit.</w:t>
            </w:r>
          </w:p>
          <w:p w14:paraId="41A8A9F5" w14:textId="77777777" w:rsidR="006D24BA" w:rsidRPr="002016B8" w:rsidRDefault="006D24BA" w:rsidP="00792381">
            <w:pPr>
              <w:pStyle w:val="Normal2"/>
            </w:pPr>
            <w:r w:rsidRPr="002016B8">
              <w:t>EXPECTATIONS FOR LEARNING</w:t>
            </w:r>
          </w:p>
          <w:p w14:paraId="7E8CE8BA" w14:textId="77777777" w:rsidR="006D24BA" w:rsidRPr="009B2DA5" w:rsidRDefault="29BF953E" w:rsidP="29BF953E">
            <w:pPr>
              <w:widowControl w:val="0"/>
              <w:spacing w:after="0"/>
              <w:rPr>
                <w:rFonts w:eastAsia="Times New Roman"/>
                <w:color w:val="000000" w:themeColor="text1"/>
              </w:rPr>
            </w:pPr>
            <w:r w:rsidRPr="29BF953E">
              <w:rPr>
                <w:rFonts w:eastAsia="Times New Roman"/>
                <w:color w:val="000000" w:themeColor="text1"/>
              </w:rPr>
              <w:t>Describe how credit and debt can be managed to maintain credit worthiness.</w:t>
            </w:r>
          </w:p>
        </w:tc>
      </w:tr>
    </w:tbl>
    <w:p w14:paraId="5D5D1252" w14:textId="77777777" w:rsidR="00545E1C" w:rsidRDefault="00545E1C">
      <w:pPr>
        <w:spacing w:after="160" w:line="259" w:lineRule="auto"/>
      </w:pPr>
      <w:r>
        <w:br w:type="page"/>
      </w:r>
    </w:p>
    <w:tbl>
      <w:tblPr>
        <w:tblStyle w:val="TableGrid"/>
        <w:tblW w:w="0" w:type="auto"/>
        <w:tblLook w:val="04A0" w:firstRow="1" w:lastRow="0" w:firstColumn="1" w:lastColumn="0" w:noHBand="0" w:noVBand="1"/>
      </w:tblPr>
      <w:tblGrid>
        <w:gridCol w:w="355"/>
        <w:gridCol w:w="14035"/>
      </w:tblGrid>
      <w:tr w:rsidR="00545E1C" w:rsidRPr="009B2DA5" w14:paraId="15C11F24" w14:textId="77777777" w:rsidTr="00492B79">
        <w:trPr>
          <w:trHeight w:val="360"/>
          <w:tblHeader/>
        </w:trPr>
        <w:tc>
          <w:tcPr>
            <w:tcW w:w="14390" w:type="dxa"/>
            <w:gridSpan w:val="2"/>
            <w:shd w:val="clear" w:color="auto" w:fill="003BA7"/>
            <w:vAlign w:val="center"/>
          </w:tcPr>
          <w:p w14:paraId="6E7B92F1" w14:textId="77777777" w:rsidR="00545E1C" w:rsidRPr="000C3E5F" w:rsidRDefault="00545E1C" w:rsidP="00492B79">
            <w:pPr>
              <w:pStyle w:val="TableSub-Head"/>
            </w:pPr>
            <w:r w:rsidRPr="000C3E5F">
              <w:lastRenderedPageBreak/>
              <w:t xml:space="preserve">Topic: </w:t>
            </w:r>
            <w:r w:rsidRPr="00FE1F8A">
              <w:t>Credit and Debt</w:t>
            </w:r>
          </w:p>
        </w:tc>
      </w:tr>
      <w:tr w:rsidR="006D24BA" w:rsidRPr="009B2DA5" w14:paraId="75A8FC3A" w14:textId="77777777" w:rsidTr="29BF953E">
        <w:trPr>
          <w:trHeight w:val="432"/>
        </w:trPr>
        <w:tc>
          <w:tcPr>
            <w:tcW w:w="14390" w:type="dxa"/>
            <w:gridSpan w:val="2"/>
            <w:shd w:val="clear" w:color="auto" w:fill="D1D3ED"/>
            <w:vAlign w:val="center"/>
          </w:tcPr>
          <w:p w14:paraId="0607A8AE"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6EDED547"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Consumer protection laws provide financial safeguards.</w:t>
            </w:r>
          </w:p>
        </w:tc>
      </w:tr>
      <w:tr w:rsidR="006D24BA" w:rsidRPr="009B2DA5" w14:paraId="5DD24F7A" w14:textId="77777777" w:rsidTr="29BF953E">
        <w:trPr>
          <w:trHeight w:val="170"/>
        </w:trPr>
        <w:tc>
          <w:tcPr>
            <w:tcW w:w="355" w:type="dxa"/>
            <w:shd w:val="clear" w:color="auto" w:fill="D1D3ED"/>
            <w:vAlign w:val="center"/>
          </w:tcPr>
          <w:p w14:paraId="6EE12B96" w14:textId="77777777" w:rsidR="006D24BA" w:rsidRPr="009B2DA5" w:rsidRDefault="006D24BA" w:rsidP="00ED64C0"/>
        </w:tc>
        <w:tc>
          <w:tcPr>
            <w:tcW w:w="14035" w:type="dxa"/>
          </w:tcPr>
          <w:p w14:paraId="4F5216B2" w14:textId="77777777" w:rsidR="006D24BA" w:rsidRPr="002016B8" w:rsidRDefault="006D24BA" w:rsidP="00792381">
            <w:pPr>
              <w:pStyle w:val="Normal2"/>
            </w:pPr>
            <w:r w:rsidRPr="002016B8">
              <w:t>Content elaboration</w:t>
            </w:r>
          </w:p>
          <w:p w14:paraId="1B3D9896" w14:textId="77777777" w:rsidR="00FE1F8A" w:rsidRPr="00FE1F8A" w:rsidRDefault="00FE1F8A" w:rsidP="00FE1F8A">
            <w:pPr>
              <w:widowControl w:val="0"/>
              <w:rPr>
                <w:szCs w:val="18"/>
              </w:rPr>
            </w:pPr>
            <w:r w:rsidRPr="00FE1F8A">
              <w:rPr>
                <w:szCs w:val="18"/>
              </w:rPr>
              <w:t>Consumer protection laws at the federal, state and local levels are designed to provide safeguards for personal finances. These laws are monitored and enforced by different government organizations including the U.S. Securities and Exchange Commission (SEC) and the Federal Trade Commission (FTC) and individual stat</w:t>
            </w:r>
            <w:r>
              <w:rPr>
                <w:szCs w:val="18"/>
              </w:rPr>
              <w:t>e consumer protection agencies.</w:t>
            </w:r>
          </w:p>
          <w:p w14:paraId="251377E1" w14:textId="77777777" w:rsidR="00FE1F8A" w:rsidRPr="00FE1F8A" w:rsidRDefault="00FE1F8A" w:rsidP="00FE1F8A">
            <w:pPr>
              <w:widowControl w:val="0"/>
              <w:rPr>
                <w:szCs w:val="18"/>
              </w:rPr>
            </w:pPr>
            <w:r w:rsidRPr="00FE1F8A">
              <w:rPr>
                <w:szCs w:val="18"/>
              </w:rPr>
              <w:t>The SEC regulates the buying and selling of stocks. It monitors broke</w:t>
            </w:r>
            <w:r>
              <w:rPr>
                <w:szCs w:val="18"/>
              </w:rPr>
              <w:t>rage firms and stock exchanges.</w:t>
            </w:r>
          </w:p>
          <w:p w14:paraId="76EAADDB" w14:textId="77777777" w:rsidR="00FE1F8A" w:rsidRPr="00FE1F8A" w:rsidRDefault="00FE1F8A" w:rsidP="00FE1F8A">
            <w:pPr>
              <w:widowControl w:val="0"/>
              <w:spacing w:after="0"/>
              <w:rPr>
                <w:szCs w:val="18"/>
              </w:rPr>
            </w:pPr>
            <w:r w:rsidRPr="00FE1F8A">
              <w:rPr>
                <w:szCs w:val="18"/>
              </w:rPr>
              <w:t>Agencies provide financial safeguards, including:</w:t>
            </w:r>
          </w:p>
          <w:p w14:paraId="241C9077" w14:textId="77777777" w:rsidR="00FE1F8A" w:rsidRPr="00FE1F8A" w:rsidRDefault="00FE1F8A" w:rsidP="00606C1D">
            <w:pPr>
              <w:pStyle w:val="ListParagraph"/>
              <w:widowControl w:val="0"/>
              <w:numPr>
                <w:ilvl w:val="0"/>
                <w:numId w:val="54"/>
              </w:numPr>
              <w:spacing w:after="240" w:line="240" w:lineRule="auto"/>
              <w:ind w:left="792" w:hanging="432"/>
              <w:rPr>
                <w:szCs w:val="18"/>
              </w:rPr>
            </w:pPr>
            <w:r w:rsidRPr="00FE1F8A">
              <w:rPr>
                <w:szCs w:val="18"/>
              </w:rPr>
              <w:t>protecting consumers against unfair, deceptive or fraudulent practices;</w:t>
            </w:r>
          </w:p>
          <w:p w14:paraId="76DED9E7" w14:textId="77777777" w:rsidR="00FE1F8A" w:rsidRPr="00FE1F8A" w:rsidRDefault="00FE1F8A" w:rsidP="00606C1D">
            <w:pPr>
              <w:pStyle w:val="ListParagraph"/>
              <w:widowControl w:val="0"/>
              <w:numPr>
                <w:ilvl w:val="0"/>
                <w:numId w:val="54"/>
              </w:numPr>
              <w:spacing w:after="240" w:line="240" w:lineRule="auto"/>
              <w:ind w:left="792" w:hanging="432"/>
              <w:rPr>
                <w:szCs w:val="18"/>
              </w:rPr>
            </w:pPr>
            <w:r w:rsidRPr="00FE1F8A">
              <w:rPr>
                <w:szCs w:val="18"/>
              </w:rPr>
              <w:t>enforcing consumer protection laws enacted by Congress; and</w:t>
            </w:r>
          </w:p>
          <w:p w14:paraId="5E5A675B" w14:textId="77777777" w:rsidR="00FE1F8A" w:rsidRPr="00FE1F8A" w:rsidRDefault="00FE1F8A" w:rsidP="00606C1D">
            <w:pPr>
              <w:pStyle w:val="ListParagraph"/>
              <w:widowControl w:val="0"/>
              <w:numPr>
                <w:ilvl w:val="0"/>
                <w:numId w:val="54"/>
              </w:numPr>
              <w:spacing w:line="240" w:lineRule="auto"/>
              <w:ind w:left="792" w:hanging="432"/>
              <w:rPr>
                <w:szCs w:val="18"/>
              </w:rPr>
            </w:pPr>
            <w:r w:rsidRPr="00FE1F8A">
              <w:rPr>
                <w:szCs w:val="18"/>
              </w:rPr>
              <w:t>regulating financial practices.</w:t>
            </w:r>
          </w:p>
          <w:p w14:paraId="4D3BF263" w14:textId="77777777" w:rsidR="006D24BA" w:rsidRPr="009C66F0" w:rsidRDefault="00FE1F8A" w:rsidP="00FE1F8A">
            <w:pPr>
              <w:widowControl w:val="0"/>
              <w:rPr>
                <w:szCs w:val="18"/>
              </w:rPr>
            </w:pPr>
            <w:r w:rsidRPr="00FE1F8A">
              <w:rPr>
                <w:szCs w:val="18"/>
              </w:rPr>
              <w:t>Other organizations and legal constraints at both the local and state levels exist to help protect individuals and their financial resources (e.g., Better Business Bureaus, Ohio Consumers’ Council, lemon laws).</w:t>
            </w:r>
          </w:p>
          <w:p w14:paraId="0FCEA220" w14:textId="77777777" w:rsidR="006D24BA" w:rsidRPr="002016B8" w:rsidRDefault="006D24BA" w:rsidP="00792381">
            <w:pPr>
              <w:pStyle w:val="Normal2"/>
            </w:pPr>
            <w:r w:rsidRPr="002016B8">
              <w:t>EXPECTATIONS FOR LEARNING</w:t>
            </w:r>
          </w:p>
          <w:p w14:paraId="052E5728" w14:textId="77777777" w:rsidR="006D24BA" w:rsidRPr="009B2DA5" w:rsidRDefault="00FE1F8A" w:rsidP="00ED64C0">
            <w:pPr>
              <w:widowControl w:val="0"/>
              <w:rPr>
                <w:rFonts w:eastAsia="Times New Roman"/>
                <w:color w:val="000000"/>
              </w:rPr>
            </w:pPr>
            <w:r w:rsidRPr="00FE1F8A">
              <w:rPr>
                <w:rFonts w:eastAsia="Times New Roman"/>
                <w:color w:val="000000"/>
              </w:rPr>
              <w:t>Explain how consumer protection laws provide financial safeguards.</w:t>
            </w:r>
          </w:p>
        </w:tc>
      </w:tr>
      <w:tr w:rsidR="006D24BA" w:rsidRPr="009B2DA5" w14:paraId="74EEA354" w14:textId="77777777" w:rsidTr="00FE1F8A">
        <w:trPr>
          <w:trHeight w:val="360"/>
          <w:tblHeader/>
        </w:trPr>
        <w:tc>
          <w:tcPr>
            <w:tcW w:w="14390" w:type="dxa"/>
            <w:gridSpan w:val="2"/>
            <w:shd w:val="clear" w:color="auto" w:fill="003BA7"/>
            <w:vAlign w:val="center"/>
          </w:tcPr>
          <w:p w14:paraId="785F23D5" w14:textId="77777777" w:rsidR="006D24BA" w:rsidRPr="000C3E5F" w:rsidRDefault="006D24BA" w:rsidP="00ED64C0">
            <w:pPr>
              <w:pStyle w:val="TableSub-Head"/>
            </w:pPr>
            <w:r w:rsidRPr="000C3E5F">
              <w:t xml:space="preserve">Topic: </w:t>
            </w:r>
            <w:r w:rsidR="00FE1F8A" w:rsidRPr="00FE1F8A">
              <w:t>Risk Management</w:t>
            </w:r>
          </w:p>
        </w:tc>
      </w:tr>
      <w:tr w:rsidR="006D24BA" w:rsidRPr="009B2DA5" w14:paraId="19EE3C4E" w14:textId="77777777" w:rsidTr="00543E1C">
        <w:trPr>
          <w:trHeight w:val="432"/>
        </w:trPr>
        <w:tc>
          <w:tcPr>
            <w:tcW w:w="14390" w:type="dxa"/>
            <w:gridSpan w:val="2"/>
            <w:shd w:val="clear" w:color="auto" w:fill="D1D3ED"/>
            <w:vAlign w:val="center"/>
          </w:tcPr>
          <w:p w14:paraId="01FCBE96" w14:textId="77777777" w:rsidR="006D24BA" w:rsidRPr="00FE1F8A" w:rsidRDefault="006D24BA" w:rsidP="00ED64C0">
            <w:pPr>
              <w:widowControl w:val="0"/>
              <w:spacing w:after="0"/>
              <w:rPr>
                <w:rStyle w:val="normaltextrun"/>
                <w:b/>
                <w:bCs/>
                <w:color w:val="000000" w:themeColor="text1"/>
                <w:szCs w:val="18"/>
              </w:rPr>
            </w:pPr>
            <w:r w:rsidRPr="00FE1F8A">
              <w:rPr>
                <w:rStyle w:val="normaltextrun"/>
                <w:b/>
                <w:bCs/>
                <w:color w:val="000000" w:themeColor="text1"/>
                <w:szCs w:val="18"/>
              </w:rPr>
              <w:t>Content Statement</w:t>
            </w:r>
          </w:p>
          <w:p w14:paraId="582837B7" w14:textId="77777777" w:rsidR="006D24BA" w:rsidRPr="00FE1F8A" w:rsidRDefault="00FE1F8A" w:rsidP="00606C1D">
            <w:pPr>
              <w:pStyle w:val="ListParagraph"/>
              <w:widowControl w:val="0"/>
              <w:numPr>
                <w:ilvl w:val="0"/>
                <w:numId w:val="26"/>
              </w:numPr>
              <w:spacing w:after="0" w:line="240" w:lineRule="auto"/>
              <w:ind w:left="522"/>
              <w:rPr>
                <w:rFonts w:eastAsia="Times New Roman"/>
                <w:b/>
                <w:bCs/>
                <w:color w:val="000000" w:themeColor="text1"/>
              </w:rPr>
            </w:pPr>
            <w:r w:rsidRPr="00FE1F8A">
              <w:rPr>
                <w:rFonts w:eastAsia="Times New Roman"/>
                <w:b/>
                <w:bCs/>
                <w:color w:val="000000" w:themeColor="text1"/>
              </w:rPr>
              <w:t>Property and liability insurance protect against risks associated with use of property.</w:t>
            </w:r>
          </w:p>
        </w:tc>
      </w:tr>
      <w:tr w:rsidR="006D24BA" w:rsidRPr="009B2DA5" w14:paraId="406C04B4" w14:textId="77777777" w:rsidTr="00FE1F8A">
        <w:trPr>
          <w:trHeight w:val="170"/>
        </w:trPr>
        <w:tc>
          <w:tcPr>
            <w:tcW w:w="355" w:type="dxa"/>
            <w:tcBorders>
              <w:bottom w:val="single" w:sz="4" w:space="0" w:color="auto"/>
            </w:tcBorders>
            <w:shd w:val="clear" w:color="auto" w:fill="D1D3ED"/>
            <w:vAlign w:val="center"/>
          </w:tcPr>
          <w:p w14:paraId="638C3820" w14:textId="77777777" w:rsidR="006D24BA" w:rsidRPr="009B2DA5" w:rsidRDefault="006D24BA" w:rsidP="00ED64C0"/>
        </w:tc>
        <w:tc>
          <w:tcPr>
            <w:tcW w:w="14035" w:type="dxa"/>
            <w:tcBorders>
              <w:bottom w:val="single" w:sz="4" w:space="0" w:color="auto"/>
            </w:tcBorders>
          </w:tcPr>
          <w:p w14:paraId="155221E2" w14:textId="77777777" w:rsidR="006D24BA" w:rsidRPr="002016B8" w:rsidRDefault="006D24BA" w:rsidP="00792381">
            <w:pPr>
              <w:pStyle w:val="Normal2"/>
            </w:pPr>
            <w:r w:rsidRPr="002016B8">
              <w:t>Content elaboration</w:t>
            </w:r>
          </w:p>
          <w:p w14:paraId="0AEA910E" w14:textId="77777777" w:rsidR="00FE1F8A" w:rsidRDefault="00FE1F8A" w:rsidP="00FE1F8A">
            <w:pPr>
              <w:widowControl w:val="0"/>
            </w:pPr>
            <w:r>
              <w:t xml:space="preserve">Insurance can be used to help defer personal liability and the loss of personal assets. Loss can be minimized </w:t>
            </w:r>
            <w:proofErr w:type="gramStart"/>
            <w:r>
              <w:t>by the use of</w:t>
            </w:r>
            <w:proofErr w:type="gramEnd"/>
            <w:r>
              <w:t xml:space="preserve"> a comprehensive insurance plan that covers property loss and personal liability against outside claims. </w:t>
            </w:r>
          </w:p>
          <w:p w14:paraId="63CB712B" w14:textId="77777777" w:rsidR="006D24BA" w:rsidRPr="00B02305" w:rsidRDefault="00FE1F8A" w:rsidP="00FE1F8A">
            <w:pPr>
              <w:widowControl w:val="0"/>
            </w:pPr>
            <w:r>
              <w:t>There are different types of insurance that cover specific kinds of losses (e.g., property and casualty, flood, comprehensive liability).</w:t>
            </w:r>
          </w:p>
          <w:p w14:paraId="0EC16979" w14:textId="77777777" w:rsidR="006D24BA" w:rsidRPr="002016B8" w:rsidRDefault="006D24BA" w:rsidP="00792381">
            <w:pPr>
              <w:pStyle w:val="Normal2"/>
            </w:pPr>
            <w:r w:rsidRPr="002016B8">
              <w:t>EXPECTATIONS FOR LEARNING</w:t>
            </w:r>
          </w:p>
          <w:p w14:paraId="2CF7FB2F" w14:textId="77777777" w:rsidR="006D24BA" w:rsidRPr="002016B8" w:rsidRDefault="00FE1F8A" w:rsidP="00ED64C0">
            <w:r w:rsidRPr="00FE1F8A">
              <w:t>Explain the differences between property and liability insurance and how each protects the owner against potential loss.</w:t>
            </w:r>
          </w:p>
        </w:tc>
      </w:tr>
      <w:tr w:rsidR="006D24BA" w:rsidRPr="009B2DA5" w14:paraId="4C32D602" w14:textId="77777777" w:rsidTr="00543E1C">
        <w:trPr>
          <w:trHeight w:val="432"/>
        </w:trPr>
        <w:tc>
          <w:tcPr>
            <w:tcW w:w="14390" w:type="dxa"/>
            <w:gridSpan w:val="2"/>
            <w:tcBorders>
              <w:top w:val="nil"/>
            </w:tcBorders>
            <w:shd w:val="clear" w:color="auto" w:fill="D1D3ED"/>
            <w:vAlign w:val="center"/>
          </w:tcPr>
          <w:p w14:paraId="0AFD43F0"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3123F9CC"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Health, disability</w:t>
            </w:r>
            <w:r w:rsidR="003E4A23">
              <w:rPr>
                <w:rFonts w:eastAsia="Times New Roman"/>
                <w:b/>
                <w:bCs/>
                <w:color w:val="000000" w:themeColor="text1"/>
              </w:rPr>
              <w:t>,</w:t>
            </w:r>
            <w:r w:rsidRPr="00FE1F8A">
              <w:rPr>
                <w:rFonts w:eastAsia="Times New Roman"/>
                <w:b/>
                <w:bCs/>
                <w:color w:val="000000" w:themeColor="text1"/>
              </w:rPr>
              <w:t xml:space="preserve"> and life insurance protect against risks associated with increased expenses and loss of income.</w:t>
            </w:r>
          </w:p>
        </w:tc>
      </w:tr>
      <w:tr w:rsidR="006D24BA" w:rsidRPr="009B2DA5" w14:paraId="515D6975" w14:textId="77777777" w:rsidTr="00FE1F8A">
        <w:trPr>
          <w:trHeight w:val="170"/>
        </w:trPr>
        <w:tc>
          <w:tcPr>
            <w:tcW w:w="355" w:type="dxa"/>
            <w:tcBorders>
              <w:bottom w:val="single" w:sz="4" w:space="0" w:color="auto"/>
            </w:tcBorders>
            <w:shd w:val="clear" w:color="auto" w:fill="D1D3ED"/>
            <w:vAlign w:val="center"/>
          </w:tcPr>
          <w:p w14:paraId="5548EED4" w14:textId="77777777" w:rsidR="006D24BA" w:rsidRPr="009B2DA5" w:rsidRDefault="006D24BA" w:rsidP="00ED64C0"/>
        </w:tc>
        <w:tc>
          <w:tcPr>
            <w:tcW w:w="14035" w:type="dxa"/>
            <w:tcBorders>
              <w:bottom w:val="single" w:sz="4" w:space="0" w:color="auto"/>
            </w:tcBorders>
          </w:tcPr>
          <w:p w14:paraId="69FF2EA1" w14:textId="77777777" w:rsidR="006D24BA" w:rsidRDefault="006D24BA" w:rsidP="00792381">
            <w:pPr>
              <w:pStyle w:val="Normal2"/>
            </w:pPr>
            <w:r w:rsidRPr="002016B8">
              <w:t>Content elaboration</w:t>
            </w:r>
          </w:p>
          <w:p w14:paraId="7DACBABD" w14:textId="77777777" w:rsidR="00FE1F8A" w:rsidRDefault="00FE1F8A" w:rsidP="00FE1F8A">
            <w:r>
              <w:t>Insurance is designed to weigh the costs of coverage vs. the risk of financial loss. Health insurance takes into consideration certain factors (e.g., age, family history, lifestyle) to develop a cost structure. Disability and life insurances also consider life expectancy rates, personal habits (e.g., smoking, drinking), family history and current lifestyle.</w:t>
            </w:r>
          </w:p>
          <w:p w14:paraId="6684E636" w14:textId="77777777" w:rsidR="006D24BA" w:rsidRPr="00992F11" w:rsidRDefault="00FE1F8A" w:rsidP="00FE1F8A">
            <w:r>
              <w:t>Different insurance tools can build and retain wealth or simply provide coverage in case of loss. Often, term life insurance is a benefit of employment, while both health and disability coverage are available with different options (e.g., family coverage, co-pays).</w:t>
            </w:r>
          </w:p>
          <w:p w14:paraId="138081B5" w14:textId="77777777" w:rsidR="006D24BA" w:rsidRPr="002016B8" w:rsidRDefault="006D24BA" w:rsidP="00792381">
            <w:pPr>
              <w:pStyle w:val="Normal2"/>
            </w:pPr>
            <w:r w:rsidRPr="002016B8">
              <w:t>EXPECTATIONS FOR LEARNING</w:t>
            </w:r>
          </w:p>
          <w:p w14:paraId="43FCB94C" w14:textId="77777777" w:rsidR="006D24BA" w:rsidRPr="002016B8" w:rsidRDefault="00FE1F8A" w:rsidP="00ED64C0">
            <w:r w:rsidRPr="00FE1F8A">
              <w:t>Identify the different kinds of insurance and explain how they protect consumers.</w:t>
            </w:r>
          </w:p>
        </w:tc>
      </w:tr>
    </w:tbl>
    <w:p w14:paraId="6618EAF8" w14:textId="77777777" w:rsidR="0084244C" w:rsidRDefault="0084244C">
      <w:r>
        <w:rPr>
          <w:b/>
          <w:bCs/>
          <w:caps/>
        </w:rPr>
        <w:br w:type="page"/>
      </w:r>
    </w:p>
    <w:tbl>
      <w:tblPr>
        <w:tblStyle w:val="TableGrid"/>
        <w:tblW w:w="0" w:type="auto"/>
        <w:tblLook w:val="04A0" w:firstRow="1" w:lastRow="0" w:firstColumn="1" w:lastColumn="0" w:noHBand="0" w:noVBand="1"/>
      </w:tblPr>
      <w:tblGrid>
        <w:gridCol w:w="355"/>
        <w:gridCol w:w="14035"/>
      </w:tblGrid>
      <w:tr w:rsidR="0084244C" w:rsidRPr="009B2DA5" w14:paraId="2DB643A2" w14:textId="77777777" w:rsidTr="004C0E07">
        <w:trPr>
          <w:trHeight w:val="360"/>
          <w:tblHeader/>
        </w:trPr>
        <w:tc>
          <w:tcPr>
            <w:tcW w:w="14390" w:type="dxa"/>
            <w:gridSpan w:val="2"/>
            <w:shd w:val="clear" w:color="auto" w:fill="003BA7"/>
            <w:vAlign w:val="center"/>
          </w:tcPr>
          <w:p w14:paraId="67CC8FD1" w14:textId="444D573F" w:rsidR="0084244C" w:rsidRPr="000C3E5F" w:rsidRDefault="0084244C" w:rsidP="004C0E07">
            <w:pPr>
              <w:pStyle w:val="TableSub-Head"/>
            </w:pPr>
            <w:r w:rsidRPr="000C3E5F">
              <w:lastRenderedPageBreak/>
              <w:t xml:space="preserve">Topic: </w:t>
            </w:r>
            <w:r w:rsidRPr="00FE1F8A">
              <w:t>Risk Management</w:t>
            </w:r>
          </w:p>
        </w:tc>
      </w:tr>
      <w:tr w:rsidR="006D24BA" w:rsidRPr="009B2DA5" w14:paraId="5E2600B2" w14:textId="77777777" w:rsidTr="00FE1F8A">
        <w:trPr>
          <w:trHeight w:val="170"/>
        </w:trPr>
        <w:tc>
          <w:tcPr>
            <w:tcW w:w="14390" w:type="dxa"/>
            <w:gridSpan w:val="2"/>
            <w:tcBorders>
              <w:top w:val="nil"/>
            </w:tcBorders>
            <w:shd w:val="clear" w:color="auto" w:fill="D1D3ED"/>
            <w:vAlign w:val="center"/>
          </w:tcPr>
          <w:p w14:paraId="1B6DB784" w14:textId="77777777" w:rsidR="006D24BA" w:rsidRPr="007C6FCC" w:rsidRDefault="006D24BA" w:rsidP="00ED64C0">
            <w:pPr>
              <w:widowControl w:val="0"/>
              <w:spacing w:after="0"/>
              <w:rPr>
                <w:rStyle w:val="normaltextrun"/>
                <w:b/>
                <w:bCs/>
                <w:color w:val="000000" w:themeColor="text1"/>
                <w:szCs w:val="18"/>
              </w:rPr>
            </w:pPr>
            <w:r w:rsidRPr="007C6FCC">
              <w:rPr>
                <w:rStyle w:val="normaltextrun"/>
                <w:b/>
                <w:bCs/>
                <w:color w:val="000000" w:themeColor="text1"/>
                <w:szCs w:val="18"/>
              </w:rPr>
              <w:t>Content Statement</w:t>
            </w:r>
          </w:p>
          <w:p w14:paraId="5B260F4E" w14:textId="77777777" w:rsidR="006D24BA" w:rsidRPr="00822D24" w:rsidRDefault="00FE1F8A" w:rsidP="00606C1D">
            <w:pPr>
              <w:pStyle w:val="ListParagraph"/>
              <w:widowControl w:val="0"/>
              <w:numPr>
                <w:ilvl w:val="0"/>
                <w:numId w:val="26"/>
              </w:numPr>
              <w:spacing w:after="0" w:line="240" w:lineRule="auto"/>
              <w:ind w:left="522"/>
              <w:rPr>
                <w:rFonts w:eastAsia="Times New Roman"/>
                <w:b/>
                <w:bCs/>
                <w:color w:val="808080" w:themeColor="background1" w:themeShade="80"/>
              </w:rPr>
            </w:pPr>
            <w:r w:rsidRPr="00FE1F8A">
              <w:rPr>
                <w:rFonts w:eastAsia="Times New Roman"/>
                <w:b/>
                <w:bCs/>
                <w:color w:val="000000" w:themeColor="text1"/>
              </w:rPr>
              <w:t>Steps can be taken to safeguard one’s personal financial information and reduce the risk of loss.</w:t>
            </w:r>
          </w:p>
        </w:tc>
      </w:tr>
      <w:tr w:rsidR="006D24BA" w:rsidRPr="009B2DA5" w14:paraId="5BEB0B92" w14:textId="77777777" w:rsidTr="00ED64C0">
        <w:trPr>
          <w:trHeight w:val="170"/>
        </w:trPr>
        <w:tc>
          <w:tcPr>
            <w:tcW w:w="355" w:type="dxa"/>
            <w:shd w:val="clear" w:color="auto" w:fill="D1D3ED"/>
            <w:vAlign w:val="center"/>
          </w:tcPr>
          <w:p w14:paraId="72F592F0" w14:textId="77777777" w:rsidR="006D24BA" w:rsidRPr="009B2DA5" w:rsidRDefault="006D24BA" w:rsidP="00ED64C0"/>
        </w:tc>
        <w:tc>
          <w:tcPr>
            <w:tcW w:w="14035" w:type="dxa"/>
          </w:tcPr>
          <w:p w14:paraId="5212FF11" w14:textId="77777777" w:rsidR="006D24BA" w:rsidRDefault="006D24BA" w:rsidP="00792381">
            <w:pPr>
              <w:pStyle w:val="Normal2"/>
            </w:pPr>
            <w:r w:rsidRPr="002016B8">
              <w:t>Content elaboration</w:t>
            </w:r>
          </w:p>
          <w:p w14:paraId="3DD00F02" w14:textId="77777777" w:rsidR="00FE1F8A" w:rsidRDefault="00FE1F8A" w:rsidP="00FE1F8A">
            <w:r>
              <w:t>Identity theft is one of the most rapidly growing crimes. Safeguarding one’s personal information and one’s financial information are respon</w:t>
            </w:r>
            <w:r w:rsidR="00C31C14">
              <w:t xml:space="preserve">sibilities of </w:t>
            </w:r>
            <w:proofErr w:type="gramStart"/>
            <w:r w:rsidR="00C31C14">
              <w:t>each individual</w:t>
            </w:r>
            <w:proofErr w:type="gramEnd"/>
            <w:r w:rsidR="00C31C14">
              <w:t xml:space="preserve">. </w:t>
            </w:r>
          </w:p>
          <w:p w14:paraId="71DCA5C7" w14:textId="77777777" w:rsidR="00FE1F8A" w:rsidRDefault="00C31C14" w:rsidP="00C31C14">
            <w:pPr>
              <w:spacing w:after="0"/>
            </w:pPr>
            <w:r>
              <w:t xml:space="preserve">This would include: </w:t>
            </w:r>
          </w:p>
          <w:p w14:paraId="38D0AC45" w14:textId="77777777" w:rsidR="00FE1F8A" w:rsidRDefault="00FE1F8A" w:rsidP="00606C1D">
            <w:pPr>
              <w:pStyle w:val="ListParagraph"/>
              <w:numPr>
                <w:ilvl w:val="0"/>
                <w:numId w:val="54"/>
              </w:numPr>
              <w:spacing w:after="0" w:line="240" w:lineRule="auto"/>
              <w:ind w:left="792" w:hanging="432"/>
            </w:pPr>
            <w:r>
              <w:t xml:space="preserve">safeguarding Internet passwords and financial account numbers; </w:t>
            </w:r>
          </w:p>
          <w:p w14:paraId="386D98FA" w14:textId="77777777" w:rsidR="00FE1F8A" w:rsidRDefault="00FE1F8A" w:rsidP="00606C1D">
            <w:pPr>
              <w:pStyle w:val="ListParagraph"/>
              <w:numPr>
                <w:ilvl w:val="0"/>
                <w:numId w:val="54"/>
              </w:numPr>
              <w:spacing w:after="0" w:line="240" w:lineRule="auto"/>
              <w:ind w:left="792" w:hanging="432"/>
            </w:pPr>
            <w:r>
              <w:t xml:space="preserve">shredding information that includes personal financial data; </w:t>
            </w:r>
          </w:p>
          <w:p w14:paraId="5F92745A" w14:textId="77777777" w:rsidR="00FE1F8A" w:rsidRDefault="00FE1F8A" w:rsidP="00606C1D">
            <w:pPr>
              <w:pStyle w:val="ListParagraph"/>
              <w:numPr>
                <w:ilvl w:val="0"/>
                <w:numId w:val="54"/>
              </w:numPr>
              <w:spacing w:after="0" w:line="240" w:lineRule="auto"/>
              <w:ind w:left="792" w:hanging="432"/>
            </w:pPr>
            <w:r>
              <w:t xml:space="preserve">keeping accurate records in secure locations of all account numbers; </w:t>
            </w:r>
          </w:p>
          <w:p w14:paraId="1086901E" w14:textId="77777777" w:rsidR="00FE1F8A" w:rsidRDefault="00FE1F8A" w:rsidP="00606C1D">
            <w:pPr>
              <w:pStyle w:val="ListParagraph"/>
              <w:numPr>
                <w:ilvl w:val="0"/>
                <w:numId w:val="54"/>
              </w:numPr>
              <w:spacing w:after="0" w:line="240" w:lineRule="auto"/>
              <w:ind w:left="792" w:hanging="432"/>
            </w:pPr>
            <w:r>
              <w:t xml:space="preserve">regularly monitoring all financial accounts for external intrusions; </w:t>
            </w:r>
          </w:p>
          <w:p w14:paraId="15538633" w14:textId="77777777" w:rsidR="00FE1F8A" w:rsidRDefault="00FE1F8A" w:rsidP="00606C1D">
            <w:pPr>
              <w:pStyle w:val="ListParagraph"/>
              <w:numPr>
                <w:ilvl w:val="0"/>
                <w:numId w:val="54"/>
              </w:numPr>
              <w:spacing w:after="0" w:line="240" w:lineRule="auto"/>
              <w:ind w:left="792" w:hanging="432"/>
            </w:pPr>
            <w:r>
              <w:t xml:space="preserve">regularly checking one’s credit report for any irregularities; </w:t>
            </w:r>
          </w:p>
          <w:p w14:paraId="405007F4" w14:textId="77777777" w:rsidR="00FE1F8A" w:rsidRDefault="00FE1F8A" w:rsidP="00606C1D">
            <w:pPr>
              <w:pStyle w:val="ListParagraph"/>
              <w:numPr>
                <w:ilvl w:val="0"/>
                <w:numId w:val="54"/>
              </w:numPr>
              <w:spacing w:after="0" w:line="240" w:lineRule="auto"/>
              <w:ind w:left="792" w:hanging="432"/>
            </w:pPr>
            <w:r>
              <w:t xml:space="preserve">limiting any specific financial information shared online or over the phone; </w:t>
            </w:r>
          </w:p>
          <w:p w14:paraId="594DE2AC" w14:textId="77777777" w:rsidR="00FE1F8A" w:rsidRDefault="00FE1F8A" w:rsidP="00606C1D">
            <w:pPr>
              <w:pStyle w:val="ListParagraph"/>
              <w:numPr>
                <w:ilvl w:val="0"/>
                <w:numId w:val="54"/>
              </w:numPr>
              <w:spacing w:after="0" w:line="240" w:lineRule="auto"/>
              <w:ind w:left="792" w:hanging="432"/>
            </w:pPr>
            <w:r>
              <w:t xml:space="preserve">safeguarding social security numbers as well as credit card and banking account information; and </w:t>
            </w:r>
          </w:p>
          <w:p w14:paraId="1BFDC1D2" w14:textId="77777777" w:rsidR="006D24BA" w:rsidRPr="00992F11" w:rsidRDefault="00FE1F8A" w:rsidP="00606C1D">
            <w:pPr>
              <w:pStyle w:val="ListParagraph"/>
              <w:numPr>
                <w:ilvl w:val="0"/>
                <w:numId w:val="54"/>
              </w:numPr>
              <w:spacing w:line="240" w:lineRule="auto"/>
              <w:ind w:left="792" w:hanging="432"/>
            </w:pPr>
            <w:r>
              <w:t>regularly backing up data in financial software.</w:t>
            </w:r>
          </w:p>
          <w:p w14:paraId="710146E4" w14:textId="77777777" w:rsidR="006D24BA" w:rsidRPr="002016B8" w:rsidRDefault="006D24BA" w:rsidP="00792381">
            <w:pPr>
              <w:pStyle w:val="Normal2"/>
            </w:pPr>
            <w:r w:rsidRPr="002016B8">
              <w:t>EXPECTATIONS FOR LEARNING</w:t>
            </w:r>
          </w:p>
          <w:p w14:paraId="59097C1B" w14:textId="77777777" w:rsidR="006D24BA" w:rsidRPr="002016B8" w:rsidRDefault="00C31C14" w:rsidP="00ED64C0">
            <w:r w:rsidRPr="00C31C14">
              <w:t>Create strategies for protecting one’s personal financial information.</w:t>
            </w:r>
          </w:p>
        </w:tc>
      </w:tr>
    </w:tbl>
    <w:p w14:paraId="6327D23A" w14:textId="64FB1930" w:rsidR="0043123E" w:rsidRDefault="0043123E" w:rsidP="0043123E">
      <w:pPr>
        <w:spacing w:after="160" w:line="259" w:lineRule="auto"/>
      </w:pPr>
    </w:p>
    <w:sectPr w:rsidR="0043123E" w:rsidSect="008B1ED8">
      <w:headerReference w:type="default" r:id="rId8"/>
      <w:footerReference w:type="default" r:id="rId9"/>
      <w:pgSz w:w="15840" w:h="12240" w:orient="landscape"/>
      <w:pgMar w:top="810" w:right="720" w:bottom="720" w:left="720" w:header="720" w:footer="8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06BF7" w14:textId="77777777" w:rsidR="00EE435C" w:rsidRDefault="00EE435C" w:rsidP="00EC0853">
      <w:pPr>
        <w:spacing w:after="0"/>
      </w:pPr>
      <w:r>
        <w:separator/>
      </w:r>
    </w:p>
  </w:endnote>
  <w:endnote w:type="continuationSeparator" w:id="0">
    <w:p w14:paraId="025C01D2" w14:textId="77777777" w:rsidR="00EE435C" w:rsidRDefault="00EE435C" w:rsidP="00EC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rifa 45 Light">
    <w:altName w:val="Calibri"/>
    <w:charset w:val="00"/>
    <w:family w:val="auto"/>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19937" w14:textId="77777777" w:rsidR="00492B79" w:rsidRDefault="00492B79">
    <w:pPr>
      <w:pStyle w:val="Footer"/>
    </w:pPr>
    <w:r w:rsidRPr="00636209">
      <w:rPr>
        <w:noProof/>
      </w:rPr>
      <w:drawing>
        <wp:inline distT="0" distB="0" distL="0" distR="0" wp14:anchorId="61019448" wp14:editId="14A26FF1">
          <wp:extent cx="1168400" cy="177800"/>
          <wp:effectExtent l="0" t="0" r="0" b="0"/>
          <wp:docPr id="7" name="Picture 7" descr="ODE logo" title="O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68400" cy="1778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A90B" w14:textId="77777777" w:rsidR="00EE435C" w:rsidRDefault="00EE435C" w:rsidP="00EC0853">
      <w:pPr>
        <w:spacing w:after="0"/>
      </w:pPr>
      <w:r>
        <w:separator/>
      </w:r>
    </w:p>
  </w:footnote>
  <w:footnote w:type="continuationSeparator" w:id="0">
    <w:p w14:paraId="3BED0960" w14:textId="77777777" w:rsidR="00EE435C" w:rsidRDefault="00EE435C" w:rsidP="00EC08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C523" w14:textId="71B44708" w:rsidR="00492B79" w:rsidRDefault="00492B79" w:rsidP="00FF0D1E">
    <w:pPr>
      <w:spacing w:after="0"/>
    </w:pPr>
    <w:r>
      <w:rPr>
        <w:noProof/>
      </w:rPr>
      <mc:AlternateContent>
        <mc:Choice Requires="wps">
          <w:drawing>
            <wp:anchor distT="0" distB="0" distL="114300" distR="114300" simplePos="0" relativeHeight="251655168" behindDoc="1" locked="0" layoutInCell="1" allowOverlap="1" wp14:anchorId="01C8F4EA" wp14:editId="0B8E4784">
              <wp:simplePos x="0" y="0"/>
              <wp:positionH relativeFrom="page">
                <wp:posOffset>396240</wp:posOffset>
              </wp:positionH>
              <wp:positionV relativeFrom="page">
                <wp:posOffset>281940</wp:posOffset>
              </wp:positionV>
              <wp:extent cx="7764780" cy="176213"/>
              <wp:effectExtent l="0" t="0" r="7620" b="14605"/>
              <wp:wrapNone/>
              <wp:docPr id="419" name="Text Box 4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4780" cy="176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92777" w14:textId="1D9A7F46"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84244C">
                            <w:rPr>
                              <w:rFonts w:ascii="Arial Black" w:eastAsia="Calibri" w:hAnsi="Arial Black" w:cs="Arial"/>
                              <w:b/>
                              <w:bCs/>
                              <w:color w:val="FFFFFF"/>
                              <w:sz w:val="18"/>
                              <w:szCs w:val="18"/>
                            </w:rPr>
                            <w:t>, ECONOMICS AND FIN</w:t>
                          </w:r>
                          <w:r w:rsidR="008B251E">
                            <w:rPr>
                              <w:rFonts w:ascii="Arial Black" w:eastAsia="Calibri" w:hAnsi="Arial Black" w:cs="Arial"/>
                              <w:b/>
                              <w:bCs/>
                              <w:color w:val="FFFFFF"/>
                              <w:sz w:val="18"/>
                              <w:szCs w:val="18"/>
                            </w:rPr>
                            <w:t>A</w:t>
                          </w:r>
                          <w:r w:rsidR="0084244C">
                            <w:rPr>
                              <w:rFonts w:ascii="Arial Black" w:eastAsia="Calibri" w:hAnsi="Arial Black" w:cs="Arial"/>
                              <w:b/>
                              <w:bCs/>
                              <w:color w:val="FFFFFF"/>
                              <w:sz w:val="18"/>
                              <w:szCs w:val="18"/>
                            </w:rPr>
                            <w:t>NCIAL LITERAC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C8F4EA" id="_x0000_t202" coordsize="21600,21600" o:spt="202" path="m,l,21600r21600,l21600,xe">
              <v:stroke joinstyle="miter"/>
              <v:path gradientshapeok="t" o:connecttype="rect"/>
            </v:shapetype>
            <v:shape id="Text Box 414" o:spid="_x0000_s1026" type="#_x0000_t202" style="position:absolute;margin-left:31.2pt;margin-top:22.2pt;width:611.4pt;height:13.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" filled="f" stroked="f">
              <v:textbox inset="0,0,0,0">
                <w:txbxContent>
                  <w:p w14:paraId="06492777" w14:textId="1D9A7F46" w:rsidR="00492B79" w:rsidRPr="00F43868" w:rsidRDefault="00492B79" w:rsidP="00EC0853">
                    <w:pPr>
                      <w:spacing w:line="212" w:lineRule="exact"/>
                      <w:ind w:left="20"/>
                      <w:rPr>
                        <w:rFonts w:ascii="Arial Black" w:eastAsia="Lucida Sans" w:hAnsi="Arial Black" w:cs="Lucida Sans"/>
                        <w:b/>
                        <w:bCs/>
                        <w:sz w:val="18"/>
                        <w:szCs w:val="18"/>
                      </w:rPr>
                    </w:pPr>
                    <w:r w:rsidRPr="00F43868">
                      <w:rPr>
                        <w:rFonts w:ascii="Arial Black" w:eastAsia="Arial Black" w:hAnsi="Arial Black" w:cs="Arial"/>
                        <w:b/>
                        <w:bCs/>
                        <w:color w:val="FFFFFF"/>
                        <w:sz w:val="18"/>
                        <w:szCs w:val="18"/>
                      </w:rPr>
                      <w:t>OHIO’S</w:t>
                    </w:r>
                    <w:r w:rsidRPr="00F43868">
                      <w:rPr>
                        <w:rFonts w:ascii="Arial Black" w:eastAsia="Arial Black" w:hAnsi="Arial Black" w:cs="Arial"/>
                        <w:b/>
                        <w:bCs/>
                        <w:color w:val="FFFFFF"/>
                        <w:spacing w:val="-16"/>
                        <w:sz w:val="18"/>
                        <w:szCs w:val="18"/>
                      </w:rPr>
                      <w:t xml:space="preserve"> </w:t>
                    </w:r>
                    <w:r>
                      <w:rPr>
                        <w:rFonts w:ascii="Arial Black" w:eastAsia="Arial Black" w:hAnsi="Arial Black" w:cs="Arial"/>
                        <w:b/>
                        <w:bCs/>
                        <w:color w:val="FFFFFF"/>
                        <w:sz w:val="18"/>
                        <w:szCs w:val="18"/>
                      </w:rPr>
                      <w:t>MODEL CURRICULUM</w:t>
                    </w:r>
                    <w:r>
                      <w:rPr>
                        <w:rFonts w:ascii="Arial Black" w:eastAsia="Arial Black" w:hAnsi="Arial Black" w:cs="Arial"/>
                        <w:b/>
                        <w:bCs/>
                        <w:color w:val="FFFFFF"/>
                        <w:spacing w:val="41"/>
                        <w:sz w:val="16"/>
                        <w:szCs w:val="16"/>
                      </w:rPr>
                      <w:t xml:space="preserve"> </w:t>
                    </w:r>
                    <w:r w:rsidRPr="00F43868">
                      <w:rPr>
                        <w:rFonts w:ascii="Arial Black" w:eastAsia="Calibri" w:hAnsi="Arial Black" w:cs="Arial"/>
                        <w:b/>
                        <w:bCs/>
                        <w:color w:val="FFFFFF"/>
                        <w:sz w:val="18"/>
                        <w:szCs w:val="18"/>
                      </w:rPr>
                      <w:t xml:space="preserve">| </w:t>
                    </w:r>
                    <w:r>
                      <w:rPr>
                        <w:rFonts w:ascii="Arial Black" w:eastAsia="Calibri" w:hAnsi="Arial Black" w:cs="Arial"/>
                        <w:b/>
                        <w:bCs/>
                        <w:color w:val="FFFFFF"/>
                        <w:sz w:val="18"/>
                        <w:szCs w:val="18"/>
                      </w:rPr>
                      <w:t>SOCIAL STUDIES</w:t>
                    </w:r>
                    <w:r w:rsidR="0084244C">
                      <w:rPr>
                        <w:rFonts w:ascii="Arial Black" w:eastAsia="Calibri" w:hAnsi="Arial Black" w:cs="Arial"/>
                        <w:b/>
                        <w:bCs/>
                        <w:color w:val="FFFFFF"/>
                        <w:sz w:val="18"/>
                        <w:szCs w:val="18"/>
                      </w:rPr>
                      <w:t>, ECONOMICS AND FIN</w:t>
                    </w:r>
                    <w:r w:rsidR="008B251E">
                      <w:rPr>
                        <w:rFonts w:ascii="Arial Black" w:eastAsia="Calibri" w:hAnsi="Arial Black" w:cs="Arial"/>
                        <w:b/>
                        <w:bCs/>
                        <w:color w:val="FFFFFF"/>
                        <w:sz w:val="18"/>
                        <w:szCs w:val="18"/>
                      </w:rPr>
                      <w:t>A</w:t>
                    </w:r>
                    <w:r w:rsidR="0084244C">
                      <w:rPr>
                        <w:rFonts w:ascii="Arial Black" w:eastAsia="Calibri" w:hAnsi="Arial Black" w:cs="Arial"/>
                        <w:b/>
                        <w:bCs/>
                        <w:color w:val="FFFFFF"/>
                        <w:sz w:val="18"/>
                        <w:szCs w:val="18"/>
                      </w:rPr>
                      <w:t>NCIAL LITERACY</w:t>
                    </w:r>
                    <w:r>
                      <w:rPr>
                        <w:rFonts w:ascii="Arial Black" w:eastAsia="Calibri" w:hAnsi="Arial Black" w:cs="Arial"/>
                        <w:b/>
                        <w:bCs/>
                        <w:color w:val="FFFFFF"/>
                        <w:sz w:val="18"/>
                        <w:szCs w:val="18"/>
                      </w:rPr>
                      <w:t xml:space="preserve"> | ADOPTED JUNE</w:t>
                    </w:r>
                    <w:r w:rsidRPr="00F43868">
                      <w:rPr>
                        <w:rFonts w:ascii="Arial Black" w:eastAsia="Calibri" w:hAnsi="Arial Black" w:cs="Arial"/>
                        <w:b/>
                        <w:bCs/>
                        <w:color w:val="FFFFFF"/>
                        <w:sz w:val="18"/>
                        <w:szCs w:val="18"/>
                      </w:rPr>
                      <w:t xml:space="preserve"> 201</w:t>
                    </w:r>
                    <w:r>
                      <w:rPr>
                        <w:rFonts w:ascii="Arial Black" w:eastAsia="Calibri" w:hAnsi="Arial Black" w:cs="Arial"/>
                        <w:b/>
                        <w:bCs/>
                        <w:color w:val="FFFFFF"/>
                        <w:sz w:val="18"/>
                        <w:szCs w:val="18"/>
                      </w:rPr>
                      <w:t>9</w:t>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0" allowOverlap="1" wp14:anchorId="51E55BFB" wp14:editId="2ED81817">
              <wp:simplePos x="0" y="0"/>
              <wp:positionH relativeFrom="rightMargin">
                <wp:posOffset>-393700</wp:posOffset>
              </wp:positionH>
              <wp:positionV relativeFrom="margin">
                <wp:posOffset>-471805</wp:posOffset>
              </wp:positionV>
              <wp:extent cx="319405" cy="337820"/>
              <wp:effectExtent l="0" t="9207" r="0" b="1588"/>
              <wp:wrapTight wrapText="bothSides">
                <wp:wrapPolygon edited="0">
                  <wp:start x="-623" y="19387"/>
                  <wp:lineTo x="19990" y="19387"/>
                  <wp:lineTo x="19990" y="4771"/>
                  <wp:lineTo x="-623" y="4771"/>
                  <wp:lineTo x="-623" y="19387"/>
                </wp:wrapPolygon>
              </wp:wrapTight>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319405" cy="337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E55BFB" id="Rectangle 5" o:spid="_x0000_s1027" style="position:absolute;margin-left:-31pt;margin-top:-37.15pt;width:25.15pt;height:26.6pt;rotation:90;z-index:25165619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" o:allowincell="f" filled="f" stroked="f">
              <v:textbox>
                <w:txbxContent>
                  <w:p w14:paraId="62F80906" w14:textId="095E91AC" w:rsidR="00492B79" w:rsidRPr="000F6217" w:rsidRDefault="00492B79" w:rsidP="00636209">
                    <w:pPr>
                      <w:pStyle w:val="Footer"/>
                      <w:jc w:val="right"/>
                      <w:rPr>
                        <w:rFonts w:ascii="Arial Black" w:eastAsiaTheme="majorEastAsia" w:hAnsi="Arial Black" w:cstheme="majorBidi"/>
                        <w:b/>
                        <w:bCs/>
                        <w:sz w:val="18"/>
                        <w:szCs w:val="18"/>
                      </w:rPr>
                    </w:pPr>
                    <w:r w:rsidRPr="000F6217">
                      <w:rPr>
                        <w:rFonts w:ascii="Arial Black" w:eastAsiaTheme="minorEastAsia" w:hAnsi="Arial Black"/>
                        <w:b/>
                        <w:bCs/>
                        <w:color w:val="FFFFFF" w:themeColor="background1"/>
                        <w:sz w:val="18"/>
                        <w:szCs w:val="18"/>
                      </w:rPr>
                      <w:fldChar w:fldCharType="begin"/>
                    </w:r>
                    <w:r w:rsidRPr="000F6217">
                      <w:rPr>
                        <w:rFonts w:ascii="Arial Black" w:hAnsi="Arial Black"/>
                        <w:b/>
                        <w:bCs/>
                        <w:color w:val="FFFFFF" w:themeColor="background1"/>
                        <w:sz w:val="18"/>
                        <w:szCs w:val="18"/>
                      </w:rPr>
                      <w:instrText xml:space="preserve"> PAGE    \* MERGEFORMAT </w:instrText>
                    </w:r>
                    <w:r w:rsidRPr="000F6217">
                      <w:rPr>
                        <w:rFonts w:ascii="Arial Black" w:eastAsiaTheme="minorEastAsia" w:hAnsi="Arial Black"/>
                        <w:b/>
                        <w:bCs/>
                        <w:color w:val="FFFFFF" w:themeColor="background1"/>
                        <w:sz w:val="18"/>
                        <w:szCs w:val="18"/>
                      </w:rPr>
                      <w:fldChar w:fldCharType="separate"/>
                    </w:r>
                    <w:r w:rsidR="00C77506" w:rsidRPr="00C77506">
                      <w:rPr>
                        <w:rFonts w:ascii="Arial Black" w:eastAsiaTheme="majorEastAsia" w:hAnsi="Arial Black" w:cstheme="majorBidi"/>
                        <w:b/>
                        <w:bCs/>
                        <w:noProof/>
                        <w:color w:val="FFFFFF" w:themeColor="background1"/>
                        <w:sz w:val="18"/>
                        <w:szCs w:val="18"/>
                      </w:rPr>
                      <w:t>3</w:t>
                    </w:r>
                    <w:r w:rsidRPr="000F6217">
                      <w:rPr>
                        <w:rFonts w:ascii="Arial Black" w:eastAsiaTheme="majorEastAsia" w:hAnsi="Arial Black" w:cstheme="majorBidi"/>
                        <w:b/>
                        <w:bCs/>
                        <w:noProof/>
                        <w:color w:val="FFFFFF" w:themeColor="background1"/>
                        <w:sz w:val="18"/>
                        <w:szCs w:val="18"/>
                      </w:rPr>
                      <w:fldChar w:fldCharType="end"/>
                    </w:r>
                  </w:p>
                </w:txbxContent>
              </v:textbox>
              <w10:wrap type="tight" anchorx="margin" anchory="margin"/>
            </v:rect>
          </w:pict>
        </mc:Fallback>
      </mc:AlternateContent>
    </w:r>
    <w:r w:rsidRPr="00EC0853">
      <w:rPr>
        <w:rFonts w:ascii="Calibri" w:eastAsia="Calibri" w:hAnsi="Calibri"/>
        <w:noProof/>
        <w:szCs w:val="22"/>
      </w:rPr>
      <mc:AlternateContent>
        <mc:Choice Requires="wpg">
          <w:drawing>
            <wp:anchor distT="0" distB="0" distL="114300" distR="114300" simplePos="0" relativeHeight="251654144" behindDoc="1" locked="0" layoutInCell="1" allowOverlap="1" wp14:anchorId="67D4D1DA" wp14:editId="25010748">
              <wp:simplePos x="0" y="0"/>
              <wp:positionH relativeFrom="page">
                <wp:posOffset>-22860</wp:posOffset>
              </wp:positionH>
              <wp:positionV relativeFrom="page">
                <wp:posOffset>-114300</wp:posOffset>
              </wp:positionV>
              <wp:extent cx="10135235" cy="688340"/>
              <wp:effectExtent l="0" t="0" r="0" b="0"/>
              <wp:wrapNone/>
              <wp:docPr id="420" name="Group 415" descr="blue banner" title="blue bann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35235" cy="688340"/>
                        <a:chOff x="0" y="0"/>
                        <a:chExt cx="15840" cy="418"/>
                      </a:xfrm>
                      <a:solidFill>
                        <a:srgbClr val="003BA7"/>
                      </a:solidFill>
                    </wpg:grpSpPr>
                    <wps:wsp>
                      <wps:cNvPr id="421" name="Freeform 416"/>
                      <wps:cNvSpPr>
                        <a:spLocks/>
                      </wps:cNvSpPr>
                      <wps:spPr bwMode="auto">
                        <a:xfrm>
                          <a:off x="0" y="0"/>
                          <a:ext cx="15840" cy="418"/>
                        </a:xfrm>
                        <a:custGeom>
                          <a:avLst/>
                          <a:gdLst>
                            <a:gd name="T0" fmla="*/ 0 w 15840"/>
                            <a:gd name="T1" fmla="*/ 720 h 720"/>
                            <a:gd name="T2" fmla="*/ 15840 w 15840"/>
                            <a:gd name="T3" fmla="*/ 720 h 720"/>
                            <a:gd name="T4" fmla="*/ 15840 w 15840"/>
                            <a:gd name="T5" fmla="*/ 0 h 720"/>
                            <a:gd name="T6" fmla="*/ 0 w 15840"/>
                            <a:gd name="T7" fmla="*/ 0 h 720"/>
                            <a:gd name="T8" fmla="*/ 0 w 15840"/>
                            <a:gd name="T9" fmla="*/ 720 h 720"/>
                          </a:gdLst>
                          <a:ahLst/>
                          <a:cxnLst>
                            <a:cxn ang="0">
                              <a:pos x="T0" y="T1"/>
                            </a:cxn>
                            <a:cxn ang="0">
                              <a:pos x="T2" y="T3"/>
                            </a:cxn>
                            <a:cxn ang="0">
                              <a:pos x="T4" y="T5"/>
                            </a:cxn>
                            <a:cxn ang="0">
                              <a:pos x="T6" y="T7"/>
                            </a:cxn>
                            <a:cxn ang="0">
                              <a:pos x="T8" y="T9"/>
                            </a:cxn>
                          </a:cxnLst>
                          <a:rect l="0" t="0" r="r" b="b"/>
                          <a:pathLst>
                            <a:path w="15840" h="720">
                              <a:moveTo>
                                <a:pt x="0" y="720"/>
                              </a:moveTo>
                              <a:lnTo>
                                <a:pt x="15840" y="720"/>
                              </a:lnTo>
                              <a:lnTo>
                                <a:pt x="15840" y="0"/>
                              </a:lnTo>
                              <a:lnTo>
                                <a:pt x="0" y="0"/>
                              </a:lnTo>
                              <a:lnTo>
                                <a:pt x="0" y="72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35BE6" id="Group 415" o:spid="_x0000_s1026" alt="Title: blue banner - Description: blue banner" style="position:absolute;margin-left:-1.8pt;margin-top:-9pt;width:798.05pt;height:54.2pt;z-index:-251662336;mso-position-horizontal-relative:page;mso-position-vertical-relative:page" coordsize="15840,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">
              <v:shape id="Freeform 416" o:spid="_x0000_s1027" style="position:absolute;width:15840;height:418;visibility:visible;mso-wrap-style:square;v-text-anchor:top" coordsize="1584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" path="m,720r15840,l15840,,,,,720xe" filled="f" stroked="f">
                <v:path arrowok="t" o:connecttype="custom" o:connectlocs="0,418;15840,418;15840,0;0,0;0,418" o:connectangles="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F2833"/>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B83"/>
    <w:multiLevelType w:val="hybridMultilevel"/>
    <w:tmpl w:val="27EE24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22771"/>
    <w:multiLevelType w:val="hybridMultilevel"/>
    <w:tmpl w:val="8B0EF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1D16"/>
    <w:multiLevelType w:val="hybridMultilevel"/>
    <w:tmpl w:val="37EA642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885159"/>
    <w:multiLevelType w:val="hybridMultilevel"/>
    <w:tmpl w:val="11985FA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E10E4F"/>
    <w:multiLevelType w:val="hybridMultilevel"/>
    <w:tmpl w:val="1E6CA0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76C69"/>
    <w:multiLevelType w:val="hybridMultilevel"/>
    <w:tmpl w:val="DB8890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767F63"/>
    <w:multiLevelType w:val="hybridMultilevel"/>
    <w:tmpl w:val="B4EE97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99456A"/>
    <w:multiLevelType w:val="hybridMultilevel"/>
    <w:tmpl w:val="75C81E9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236736"/>
    <w:multiLevelType w:val="hybridMultilevel"/>
    <w:tmpl w:val="C73CFB8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D271C4"/>
    <w:multiLevelType w:val="hybridMultilevel"/>
    <w:tmpl w:val="9364E7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F754ED"/>
    <w:multiLevelType w:val="hybridMultilevel"/>
    <w:tmpl w:val="3B86CC36"/>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B69BD"/>
    <w:multiLevelType w:val="hybridMultilevel"/>
    <w:tmpl w:val="865C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437E81"/>
    <w:multiLevelType w:val="hybridMultilevel"/>
    <w:tmpl w:val="C57CB97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F586C"/>
    <w:multiLevelType w:val="hybridMultilevel"/>
    <w:tmpl w:val="F8BA9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A73F33"/>
    <w:multiLevelType w:val="hybridMultilevel"/>
    <w:tmpl w:val="11AEA4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25B9F"/>
    <w:multiLevelType w:val="hybridMultilevel"/>
    <w:tmpl w:val="6CD0DDE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55B2A"/>
    <w:multiLevelType w:val="hybridMultilevel"/>
    <w:tmpl w:val="38104A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C0894"/>
    <w:multiLevelType w:val="hybridMultilevel"/>
    <w:tmpl w:val="B0CAE4F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D36BA"/>
    <w:multiLevelType w:val="hybridMultilevel"/>
    <w:tmpl w:val="994CA27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DE2CD9"/>
    <w:multiLevelType w:val="hybridMultilevel"/>
    <w:tmpl w:val="79C2733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F6018"/>
    <w:multiLevelType w:val="hybridMultilevel"/>
    <w:tmpl w:val="DEB0A1E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5665A2"/>
    <w:multiLevelType w:val="hybridMultilevel"/>
    <w:tmpl w:val="8932CD4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27F7A"/>
    <w:multiLevelType w:val="hybridMultilevel"/>
    <w:tmpl w:val="75747A9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1015C1"/>
    <w:multiLevelType w:val="hybridMultilevel"/>
    <w:tmpl w:val="A5E279E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9730DC"/>
    <w:multiLevelType w:val="hybridMultilevel"/>
    <w:tmpl w:val="275202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63164C"/>
    <w:multiLevelType w:val="hybridMultilevel"/>
    <w:tmpl w:val="25C8CC3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DE0E0D"/>
    <w:multiLevelType w:val="hybridMultilevel"/>
    <w:tmpl w:val="82F698C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183F1F"/>
    <w:multiLevelType w:val="hybridMultilevel"/>
    <w:tmpl w:val="DC3EF14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6D2B8A"/>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865A73"/>
    <w:multiLevelType w:val="hybridMultilevel"/>
    <w:tmpl w:val="44F28C1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45071E"/>
    <w:multiLevelType w:val="hybridMultilevel"/>
    <w:tmpl w:val="6D1AFC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4B648D"/>
    <w:multiLevelType w:val="hybridMultilevel"/>
    <w:tmpl w:val="80FE216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2A49FB"/>
    <w:multiLevelType w:val="hybridMultilevel"/>
    <w:tmpl w:val="DBCA565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367413"/>
    <w:multiLevelType w:val="hybridMultilevel"/>
    <w:tmpl w:val="7728C32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A43C67"/>
    <w:multiLevelType w:val="hybridMultilevel"/>
    <w:tmpl w:val="DF041A44"/>
    <w:lvl w:ilvl="0" w:tplc="50FC55A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EF581F"/>
    <w:multiLevelType w:val="hybridMultilevel"/>
    <w:tmpl w:val="AB4C15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B13590"/>
    <w:multiLevelType w:val="hybridMultilevel"/>
    <w:tmpl w:val="0CBE55F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102151"/>
    <w:multiLevelType w:val="hybridMultilevel"/>
    <w:tmpl w:val="AB6E1D2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2F4382"/>
    <w:multiLevelType w:val="hybridMultilevel"/>
    <w:tmpl w:val="235A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88530B"/>
    <w:multiLevelType w:val="hybridMultilevel"/>
    <w:tmpl w:val="3880FAA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5D7CED"/>
    <w:multiLevelType w:val="hybridMultilevel"/>
    <w:tmpl w:val="AC5E46C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CE07AF"/>
    <w:multiLevelType w:val="hybridMultilevel"/>
    <w:tmpl w:val="0BCE1DC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98144F"/>
    <w:multiLevelType w:val="hybridMultilevel"/>
    <w:tmpl w:val="9B36EEE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C27897"/>
    <w:multiLevelType w:val="hybridMultilevel"/>
    <w:tmpl w:val="3AECD74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226006"/>
    <w:multiLevelType w:val="hybridMultilevel"/>
    <w:tmpl w:val="255216B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D7398"/>
    <w:multiLevelType w:val="hybridMultilevel"/>
    <w:tmpl w:val="9A92445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582FC1"/>
    <w:multiLevelType w:val="hybridMultilevel"/>
    <w:tmpl w:val="630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F5553"/>
    <w:multiLevelType w:val="hybridMultilevel"/>
    <w:tmpl w:val="FBFEDF62"/>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CD4778"/>
    <w:multiLevelType w:val="hybridMultilevel"/>
    <w:tmpl w:val="11B4831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3123B4"/>
    <w:multiLevelType w:val="hybridMultilevel"/>
    <w:tmpl w:val="AE5C7F7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9B7080"/>
    <w:multiLevelType w:val="hybridMultilevel"/>
    <w:tmpl w:val="60AC119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457507"/>
    <w:multiLevelType w:val="hybridMultilevel"/>
    <w:tmpl w:val="9F5CF8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900A0E"/>
    <w:multiLevelType w:val="hybridMultilevel"/>
    <w:tmpl w:val="204C493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F20890"/>
    <w:multiLevelType w:val="hybridMultilevel"/>
    <w:tmpl w:val="ACACF7B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825F66"/>
    <w:multiLevelType w:val="hybridMultilevel"/>
    <w:tmpl w:val="2AE018F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BB4C68"/>
    <w:multiLevelType w:val="hybridMultilevel"/>
    <w:tmpl w:val="EB42C7B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C5A1D"/>
    <w:multiLevelType w:val="hybridMultilevel"/>
    <w:tmpl w:val="8C4A6124"/>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485952"/>
    <w:multiLevelType w:val="hybridMultilevel"/>
    <w:tmpl w:val="AEB00DD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BA482B"/>
    <w:multiLevelType w:val="hybridMultilevel"/>
    <w:tmpl w:val="C6BCA068"/>
    <w:lvl w:ilvl="0" w:tplc="4356A826">
      <w:start w:val="1"/>
      <w:numFmt w:val="bullet"/>
      <w:lvlText w:val=""/>
      <w:lvlJc w:val="left"/>
      <w:pPr>
        <w:ind w:left="720" w:hanging="360"/>
      </w:pPr>
      <w:rPr>
        <w:rFonts w:ascii="Symbol" w:hAnsi="Symbol" w:hint="default"/>
      </w:rPr>
    </w:lvl>
    <w:lvl w:ilvl="1" w:tplc="4B44CDEE">
      <w:start w:val="1"/>
      <w:numFmt w:val="bullet"/>
      <w:lvlText w:val="o"/>
      <w:lvlJc w:val="left"/>
      <w:pPr>
        <w:ind w:left="1440" w:hanging="360"/>
      </w:pPr>
      <w:rPr>
        <w:rFonts w:ascii="Courier New" w:hAnsi="Courier New" w:hint="default"/>
      </w:rPr>
    </w:lvl>
    <w:lvl w:ilvl="2" w:tplc="BCFA5242">
      <w:start w:val="1"/>
      <w:numFmt w:val="bullet"/>
      <w:lvlText w:val=""/>
      <w:lvlJc w:val="left"/>
      <w:pPr>
        <w:ind w:left="2160" w:hanging="360"/>
      </w:pPr>
      <w:rPr>
        <w:rFonts w:ascii="Wingdings" w:hAnsi="Wingdings" w:hint="default"/>
      </w:rPr>
    </w:lvl>
    <w:lvl w:ilvl="3" w:tplc="05AA9BC6">
      <w:start w:val="1"/>
      <w:numFmt w:val="bullet"/>
      <w:lvlText w:val=""/>
      <w:lvlJc w:val="left"/>
      <w:pPr>
        <w:ind w:left="2880" w:hanging="360"/>
      </w:pPr>
      <w:rPr>
        <w:rFonts w:ascii="Symbol" w:hAnsi="Symbol" w:hint="default"/>
      </w:rPr>
    </w:lvl>
    <w:lvl w:ilvl="4" w:tplc="7096B738">
      <w:start w:val="1"/>
      <w:numFmt w:val="bullet"/>
      <w:lvlText w:val="o"/>
      <w:lvlJc w:val="left"/>
      <w:pPr>
        <w:ind w:left="3600" w:hanging="360"/>
      </w:pPr>
      <w:rPr>
        <w:rFonts w:ascii="Courier New" w:hAnsi="Courier New" w:hint="default"/>
      </w:rPr>
    </w:lvl>
    <w:lvl w:ilvl="5" w:tplc="816446EE">
      <w:start w:val="1"/>
      <w:numFmt w:val="bullet"/>
      <w:lvlText w:val=""/>
      <w:lvlJc w:val="left"/>
      <w:pPr>
        <w:ind w:left="4320" w:hanging="360"/>
      </w:pPr>
      <w:rPr>
        <w:rFonts w:ascii="Wingdings" w:hAnsi="Wingdings" w:hint="default"/>
      </w:rPr>
    </w:lvl>
    <w:lvl w:ilvl="6" w:tplc="8AF09504">
      <w:start w:val="1"/>
      <w:numFmt w:val="bullet"/>
      <w:lvlText w:val=""/>
      <w:lvlJc w:val="left"/>
      <w:pPr>
        <w:ind w:left="5040" w:hanging="360"/>
      </w:pPr>
      <w:rPr>
        <w:rFonts w:ascii="Symbol" w:hAnsi="Symbol" w:hint="default"/>
      </w:rPr>
    </w:lvl>
    <w:lvl w:ilvl="7" w:tplc="2E1E98A0">
      <w:start w:val="1"/>
      <w:numFmt w:val="bullet"/>
      <w:lvlText w:val="o"/>
      <w:lvlJc w:val="left"/>
      <w:pPr>
        <w:ind w:left="5760" w:hanging="360"/>
      </w:pPr>
      <w:rPr>
        <w:rFonts w:ascii="Courier New" w:hAnsi="Courier New" w:hint="default"/>
      </w:rPr>
    </w:lvl>
    <w:lvl w:ilvl="8" w:tplc="A140A1FC">
      <w:start w:val="1"/>
      <w:numFmt w:val="bullet"/>
      <w:lvlText w:val=""/>
      <w:lvlJc w:val="left"/>
      <w:pPr>
        <w:ind w:left="6480" w:hanging="360"/>
      </w:pPr>
      <w:rPr>
        <w:rFonts w:ascii="Wingdings" w:hAnsi="Wingdings" w:hint="default"/>
      </w:rPr>
    </w:lvl>
  </w:abstractNum>
  <w:abstractNum w:abstractNumId="60" w15:restartNumberingAfterBreak="0">
    <w:nsid w:val="5B2B5C33"/>
    <w:multiLevelType w:val="hybridMultilevel"/>
    <w:tmpl w:val="E12A93D0"/>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C14329D"/>
    <w:multiLevelType w:val="hybridMultilevel"/>
    <w:tmpl w:val="F404CD5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BF45C6"/>
    <w:multiLevelType w:val="hybridMultilevel"/>
    <w:tmpl w:val="14F6803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C319E9"/>
    <w:multiLevelType w:val="hybridMultilevel"/>
    <w:tmpl w:val="0A42D44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F423FDB"/>
    <w:multiLevelType w:val="hybridMultilevel"/>
    <w:tmpl w:val="F8C0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5970DF"/>
    <w:multiLevelType w:val="hybridMultilevel"/>
    <w:tmpl w:val="D7D254C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C4627"/>
    <w:multiLevelType w:val="hybridMultilevel"/>
    <w:tmpl w:val="1E0AAD4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4834F3F"/>
    <w:multiLevelType w:val="hybridMultilevel"/>
    <w:tmpl w:val="E820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5D6137B"/>
    <w:multiLevelType w:val="hybridMultilevel"/>
    <w:tmpl w:val="2EB4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102342"/>
    <w:multiLevelType w:val="hybridMultilevel"/>
    <w:tmpl w:val="AEDC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6B23D3"/>
    <w:multiLevelType w:val="hybridMultilevel"/>
    <w:tmpl w:val="12F6C57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CFA7C6F"/>
    <w:multiLevelType w:val="hybridMultilevel"/>
    <w:tmpl w:val="DF321968"/>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D4F435B"/>
    <w:multiLevelType w:val="hybridMultilevel"/>
    <w:tmpl w:val="56DC98F0"/>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2B0C64"/>
    <w:multiLevelType w:val="hybridMultilevel"/>
    <w:tmpl w:val="1BC6CBFC"/>
    <w:lvl w:ilvl="0" w:tplc="24380574">
      <w:start w:val="1"/>
      <w:numFmt w:val="bullet"/>
      <w:lvlText w:val=""/>
      <w:lvlJc w:val="left"/>
      <w:pPr>
        <w:ind w:left="720" w:hanging="360"/>
      </w:pPr>
      <w:rPr>
        <w:rFonts w:ascii="Symbol" w:hAnsi="Symbol" w:hint="default"/>
      </w:rPr>
    </w:lvl>
    <w:lvl w:ilvl="1" w:tplc="76BEEEE0">
      <w:start w:val="1"/>
      <w:numFmt w:val="bullet"/>
      <w:lvlText w:val="o"/>
      <w:lvlJc w:val="left"/>
      <w:pPr>
        <w:ind w:left="1440" w:hanging="360"/>
      </w:pPr>
      <w:rPr>
        <w:rFonts w:ascii="Courier New" w:hAnsi="Courier New" w:hint="default"/>
      </w:rPr>
    </w:lvl>
    <w:lvl w:ilvl="2" w:tplc="A86A5B94">
      <w:start w:val="1"/>
      <w:numFmt w:val="bullet"/>
      <w:lvlText w:val=""/>
      <w:lvlJc w:val="left"/>
      <w:pPr>
        <w:ind w:left="2160" w:hanging="360"/>
      </w:pPr>
      <w:rPr>
        <w:rFonts w:ascii="Wingdings" w:hAnsi="Wingdings" w:hint="default"/>
      </w:rPr>
    </w:lvl>
    <w:lvl w:ilvl="3" w:tplc="AB6E4644">
      <w:start w:val="1"/>
      <w:numFmt w:val="bullet"/>
      <w:lvlText w:val=""/>
      <w:lvlJc w:val="left"/>
      <w:pPr>
        <w:ind w:left="2880" w:hanging="360"/>
      </w:pPr>
      <w:rPr>
        <w:rFonts w:ascii="Symbol" w:hAnsi="Symbol" w:hint="default"/>
      </w:rPr>
    </w:lvl>
    <w:lvl w:ilvl="4" w:tplc="F31E5FAA">
      <w:start w:val="1"/>
      <w:numFmt w:val="bullet"/>
      <w:lvlText w:val="o"/>
      <w:lvlJc w:val="left"/>
      <w:pPr>
        <w:ind w:left="3600" w:hanging="360"/>
      </w:pPr>
      <w:rPr>
        <w:rFonts w:ascii="Courier New" w:hAnsi="Courier New" w:hint="default"/>
      </w:rPr>
    </w:lvl>
    <w:lvl w:ilvl="5" w:tplc="76AC2C50">
      <w:start w:val="1"/>
      <w:numFmt w:val="bullet"/>
      <w:lvlText w:val=""/>
      <w:lvlJc w:val="left"/>
      <w:pPr>
        <w:ind w:left="4320" w:hanging="360"/>
      </w:pPr>
      <w:rPr>
        <w:rFonts w:ascii="Wingdings" w:hAnsi="Wingdings" w:hint="default"/>
      </w:rPr>
    </w:lvl>
    <w:lvl w:ilvl="6" w:tplc="863C1328">
      <w:start w:val="1"/>
      <w:numFmt w:val="bullet"/>
      <w:lvlText w:val=""/>
      <w:lvlJc w:val="left"/>
      <w:pPr>
        <w:ind w:left="5040" w:hanging="360"/>
      </w:pPr>
      <w:rPr>
        <w:rFonts w:ascii="Symbol" w:hAnsi="Symbol" w:hint="default"/>
      </w:rPr>
    </w:lvl>
    <w:lvl w:ilvl="7" w:tplc="6B2E3706">
      <w:start w:val="1"/>
      <w:numFmt w:val="bullet"/>
      <w:lvlText w:val="o"/>
      <w:lvlJc w:val="left"/>
      <w:pPr>
        <w:ind w:left="5760" w:hanging="360"/>
      </w:pPr>
      <w:rPr>
        <w:rFonts w:ascii="Courier New" w:hAnsi="Courier New" w:hint="default"/>
      </w:rPr>
    </w:lvl>
    <w:lvl w:ilvl="8" w:tplc="49440D92">
      <w:start w:val="1"/>
      <w:numFmt w:val="bullet"/>
      <w:lvlText w:val=""/>
      <w:lvlJc w:val="left"/>
      <w:pPr>
        <w:ind w:left="6480" w:hanging="360"/>
      </w:pPr>
      <w:rPr>
        <w:rFonts w:ascii="Wingdings" w:hAnsi="Wingdings" w:hint="default"/>
      </w:rPr>
    </w:lvl>
  </w:abstractNum>
  <w:abstractNum w:abstractNumId="74" w15:restartNumberingAfterBreak="0">
    <w:nsid w:val="6F795778"/>
    <w:multiLevelType w:val="hybridMultilevel"/>
    <w:tmpl w:val="E3FA95DA"/>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FFB2F1C"/>
    <w:multiLevelType w:val="hybridMultilevel"/>
    <w:tmpl w:val="8DE4060A"/>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2156E9"/>
    <w:multiLevelType w:val="hybridMultilevel"/>
    <w:tmpl w:val="53E84B3C"/>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3451BF"/>
    <w:multiLevelType w:val="hybridMultilevel"/>
    <w:tmpl w:val="C08C4F2C"/>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055521"/>
    <w:multiLevelType w:val="hybridMultilevel"/>
    <w:tmpl w:val="4C665E82"/>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B24F25"/>
    <w:multiLevelType w:val="hybridMultilevel"/>
    <w:tmpl w:val="FC5E323E"/>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C9A60FC"/>
    <w:multiLevelType w:val="hybridMultilevel"/>
    <w:tmpl w:val="189EC808"/>
    <w:lvl w:ilvl="0" w:tplc="93AE14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FB7A39"/>
    <w:multiLevelType w:val="hybridMultilevel"/>
    <w:tmpl w:val="6CC89F96"/>
    <w:lvl w:ilvl="0" w:tplc="50FC55A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73"/>
  </w:num>
  <w:num w:numId="3">
    <w:abstractNumId w:val="53"/>
  </w:num>
  <w:num w:numId="4">
    <w:abstractNumId w:val="63"/>
  </w:num>
  <w:num w:numId="5">
    <w:abstractNumId w:val="64"/>
  </w:num>
  <w:num w:numId="6">
    <w:abstractNumId w:val="12"/>
  </w:num>
  <w:num w:numId="7">
    <w:abstractNumId w:val="47"/>
  </w:num>
  <w:num w:numId="8">
    <w:abstractNumId w:val="14"/>
  </w:num>
  <w:num w:numId="9">
    <w:abstractNumId w:val="67"/>
  </w:num>
  <w:num w:numId="10">
    <w:abstractNumId w:val="68"/>
  </w:num>
  <w:num w:numId="11">
    <w:abstractNumId w:val="69"/>
  </w:num>
  <w:num w:numId="12">
    <w:abstractNumId w:val="75"/>
  </w:num>
  <w:num w:numId="13">
    <w:abstractNumId w:val="39"/>
  </w:num>
  <w:num w:numId="14">
    <w:abstractNumId w:val="0"/>
  </w:num>
  <w:num w:numId="15">
    <w:abstractNumId w:val="28"/>
  </w:num>
  <w:num w:numId="16">
    <w:abstractNumId w:val="6"/>
  </w:num>
  <w:num w:numId="17">
    <w:abstractNumId w:val="37"/>
  </w:num>
  <w:num w:numId="18">
    <w:abstractNumId w:val="11"/>
  </w:num>
  <w:num w:numId="19">
    <w:abstractNumId w:val="76"/>
  </w:num>
  <w:num w:numId="20">
    <w:abstractNumId w:val="21"/>
  </w:num>
  <w:num w:numId="21">
    <w:abstractNumId w:val="30"/>
  </w:num>
  <w:num w:numId="22">
    <w:abstractNumId w:val="60"/>
  </w:num>
  <w:num w:numId="23">
    <w:abstractNumId w:val="48"/>
  </w:num>
  <w:num w:numId="24">
    <w:abstractNumId w:val="54"/>
  </w:num>
  <w:num w:numId="25">
    <w:abstractNumId w:val="29"/>
  </w:num>
  <w:num w:numId="26">
    <w:abstractNumId w:val="80"/>
  </w:num>
  <w:num w:numId="27">
    <w:abstractNumId w:val="19"/>
  </w:num>
  <w:num w:numId="28">
    <w:abstractNumId w:val="9"/>
  </w:num>
  <w:num w:numId="29">
    <w:abstractNumId w:val="35"/>
  </w:num>
  <w:num w:numId="30">
    <w:abstractNumId w:val="74"/>
  </w:num>
  <w:num w:numId="31">
    <w:abstractNumId w:val="15"/>
  </w:num>
  <w:num w:numId="32">
    <w:abstractNumId w:val="81"/>
  </w:num>
  <w:num w:numId="33">
    <w:abstractNumId w:val="78"/>
  </w:num>
  <w:num w:numId="34">
    <w:abstractNumId w:val="72"/>
  </w:num>
  <w:num w:numId="35">
    <w:abstractNumId w:val="26"/>
  </w:num>
  <w:num w:numId="36">
    <w:abstractNumId w:val="50"/>
  </w:num>
  <w:num w:numId="37">
    <w:abstractNumId w:val="7"/>
  </w:num>
  <w:num w:numId="38">
    <w:abstractNumId w:val="22"/>
  </w:num>
  <w:num w:numId="39">
    <w:abstractNumId w:val="38"/>
  </w:num>
  <w:num w:numId="40">
    <w:abstractNumId w:val="52"/>
  </w:num>
  <w:num w:numId="41">
    <w:abstractNumId w:val="16"/>
  </w:num>
  <w:num w:numId="42">
    <w:abstractNumId w:val="49"/>
  </w:num>
  <w:num w:numId="43">
    <w:abstractNumId w:val="33"/>
  </w:num>
  <w:num w:numId="44">
    <w:abstractNumId w:val="20"/>
  </w:num>
  <w:num w:numId="45">
    <w:abstractNumId w:val="5"/>
  </w:num>
  <w:num w:numId="46">
    <w:abstractNumId w:val="58"/>
  </w:num>
  <w:num w:numId="47">
    <w:abstractNumId w:val="4"/>
  </w:num>
  <w:num w:numId="48">
    <w:abstractNumId w:val="32"/>
  </w:num>
  <w:num w:numId="49">
    <w:abstractNumId w:val="23"/>
  </w:num>
  <w:num w:numId="50">
    <w:abstractNumId w:val="18"/>
  </w:num>
  <w:num w:numId="51">
    <w:abstractNumId w:val="31"/>
  </w:num>
  <w:num w:numId="52">
    <w:abstractNumId w:val="42"/>
  </w:num>
  <w:num w:numId="53">
    <w:abstractNumId w:val="40"/>
  </w:num>
  <w:num w:numId="54">
    <w:abstractNumId w:val="17"/>
  </w:num>
  <w:num w:numId="55">
    <w:abstractNumId w:val="61"/>
  </w:num>
  <w:num w:numId="56">
    <w:abstractNumId w:val="55"/>
  </w:num>
  <w:num w:numId="57">
    <w:abstractNumId w:val="79"/>
  </w:num>
  <w:num w:numId="58">
    <w:abstractNumId w:val="8"/>
  </w:num>
  <w:num w:numId="59">
    <w:abstractNumId w:val="71"/>
  </w:num>
  <w:num w:numId="60">
    <w:abstractNumId w:val="27"/>
  </w:num>
  <w:num w:numId="61">
    <w:abstractNumId w:val="13"/>
  </w:num>
  <w:num w:numId="62">
    <w:abstractNumId w:val="44"/>
  </w:num>
  <w:num w:numId="63">
    <w:abstractNumId w:val="3"/>
  </w:num>
  <w:num w:numId="64">
    <w:abstractNumId w:val="56"/>
  </w:num>
  <w:num w:numId="65">
    <w:abstractNumId w:val="2"/>
  </w:num>
  <w:num w:numId="66">
    <w:abstractNumId w:val="34"/>
  </w:num>
  <w:num w:numId="67">
    <w:abstractNumId w:val="10"/>
  </w:num>
  <w:num w:numId="68">
    <w:abstractNumId w:val="66"/>
  </w:num>
  <w:num w:numId="69">
    <w:abstractNumId w:val="43"/>
  </w:num>
  <w:num w:numId="70">
    <w:abstractNumId w:val="62"/>
  </w:num>
  <w:num w:numId="71">
    <w:abstractNumId w:val="57"/>
  </w:num>
  <w:num w:numId="72">
    <w:abstractNumId w:val="36"/>
  </w:num>
  <w:num w:numId="73">
    <w:abstractNumId w:val="45"/>
  </w:num>
  <w:num w:numId="74">
    <w:abstractNumId w:val="51"/>
  </w:num>
  <w:num w:numId="75">
    <w:abstractNumId w:val="65"/>
  </w:num>
  <w:num w:numId="76">
    <w:abstractNumId w:val="46"/>
  </w:num>
  <w:num w:numId="77">
    <w:abstractNumId w:val="1"/>
  </w:num>
  <w:num w:numId="78">
    <w:abstractNumId w:val="24"/>
  </w:num>
  <w:num w:numId="79">
    <w:abstractNumId w:val="25"/>
  </w:num>
  <w:num w:numId="80">
    <w:abstractNumId w:val="70"/>
  </w:num>
  <w:num w:numId="81">
    <w:abstractNumId w:val="41"/>
  </w:num>
  <w:num w:numId="82">
    <w:abstractNumId w:val="7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0" w:nlCheck="1" w:checkStyle="0"/>
  <w:proofState w:spelling="clean" w:grammar="clean"/>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MDExNDIyNjUxNzNX0lEKTi0uzszPAykwtKgFAAdlKq0tAAAA"/>
  </w:docVars>
  <w:rsids>
    <w:rsidRoot w:val="00EC0853"/>
    <w:rsid w:val="00000275"/>
    <w:rsid w:val="0000496C"/>
    <w:rsid w:val="0000501E"/>
    <w:rsid w:val="0000710D"/>
    <w:rsid w:val="00007259"/>
    <w:rsid w:val="00015EF5"/>
    <w:rsid w:val="0001676C"/>
    <w:rsid w:val="0002457B"/>
    <w:rsid w:val="0002636B"/>
    <w:rsid w:val="00026F1E"/>
    <w:rsid w:val="00027B0D"/>
    <w:rsid w:val="000309A1"/>
    <w:rsid w:val="000336A7"/>
    <w:rsid w:val="00040A82"/>
    <w:rsid w:val="00043EBC"/>
    <w:rsid w:val="000507B2"/>
    <w:rsid w:val="000522A5"/>
    <w:rsid w:val="00056781"/>
    <w:rsid w:val="00057C24"/>
    <w:rsid w:val="0006196E"/>
    <w:rsid w:val="00062C6C"/>
    <w:rsid w:val="00064D2F"/>
    <w:rsid w:val="000701E3"/>
    <w:rsid w:val="000709E3"/>
    <w:rsid w:val="00076E36"/>
    <w:rsid w:val="000808CE"/>
    <w:rsid w:val="00081BF7"/>
    <w:rsid w:val="00082576"/>
    <w:rsid w:val="00092091"/>
    <w:rsid w:val="00094AA7"/>
    <w:rsid w:val="000A138F"/>
    <w:rsid w:val="000A1416"/>
    <w:rsid w:val="000A58F1"/>
    <w:rsid w:val="000B203A"/>
    <w:rsid w:val="000B274E"/>
    <w:rsid w:val="000B445C"/>
    <w:rsid w:val="000B56E4"/>
    <w:rsid w:val="000C1B5C"/>
    <w:rsid w:val="000C204C"/>
    <w:rsid w:val="000C2D06"/>
    <w:rsid w:val="000C420A"/>
    <w:rsid w:val="000D0C7C"/>
    <w:rsid w:val="000D4197"/>
    <w:rsid w:val="000E332A"/>
    <w:rsid w:val="000E695D"/>
    <w:rsid w:val="000E7745"/>
    <w:rsid w:val="000F0808"/>
    <w:rsid w:val="000F295B"/>
    <w:rsid w:val="000F2E0F"/>
    <w:rsid w:val="000F5547"/>
    <w:rsid w:val="000F6217"/>
    <w:rsid w:val="000F79FA"/>
    <w:rsid w:val="00100573"/>
    <w:rsid w:val="00100B70"/>
    <w:rsid w:val="0010487D"/>
    <w:rsid w:val="0010554E"/>
    <w:rsid w:val="00110A6B"/>
    <w:rsid w:val="00111F81"/>
    <w:rsid w:val="00113C3A"/>
    <w:rsid w:val="00114363"/>
    <w:rsid w:val="0011641E"/>
    <w:rsid w:val="0012171C"/>
    <w:rsid w:val="00123EE4"/>
    <w:rsid w:val="001244E2"/>
    <w:rsid w:val="001274D8"/>
    <w:rsid w:val="0013056A"/>
    <w:rsid w:val="00134557"/>
    <w:rsid w:val="00134CB7"/>
    <w:rsid w:val="00140566"/>
    <w:rsid w:val="00141604"/>
    <w:rsid w:val="00143850"/>
    <w:rsid w:val="00143E65"/>
    <w:rsid w:val="00143F51"/>
    <w:rsid w:val="001475BF"/>
    <w:rsid w:val="001529FF"/>
    <w:rsid w:val="0015408C"/>
    <w:rsid w:val="00155A11"/>
    <w:rsid w:val="00156E3D"/>
    <w:rsid w:val="00156FB7"/>
    <w:rsid w:val="001623F7"/>
    <w:rsid w:val="001638C1"/>
    <w:rsid w:val="00170938"/>
    <w:rsid w:val="001739E4"/>
    <w:rsid w:val="00174FCE"/>
    <w:rsid w:val="00175BB6"/>
    <w:rsid w:val="00176D92"/>
    <w:rsid w:val="001826A3"/>
    <w:rsid w:val="00186DB4"/>
    <w:rsid w:val="001879B4"/>
    <w:rsid w:val="00195B55"/>
    <w:rsid w:val="001962BC"/>
    <w:rsid w:val="001A10DD"/>
    <w:rsid w:val="001A2184"/>
    <w:rsid w:val="001A4F16"/>
    <w:rsid w:val="001A5973"/>
    <w:rsid w:val="001A6401"/>
    <w:rsid w:val="001B0709"/>
    <w:rsid w:val="001C33B8"/>
    <w:rsid w:val="001C654E"/>
    <w:rsid w:val="001C674A"/>
    <w:rsid w:val="001D023F"/>
    <w:rsid w:val="001E3005"/>
    <w:rsid w:val="001E5C15"/>
    <w:rsid w:val="001F131B"/>
    <w:rsid w:val="001F3416"/>
    <w:rsid w:val="002016B8"/>
    <w:rsid w:val="00202B98"/>
    <w:rsid w:val="00202EAB"/>
    <w:rsid w:val="002047BB"/>
    <w:rsid w:val="00206D87"/>
    <w:rsid w:val="002070E4"/>
    <w:rsid w:val="00210C64"/>
    <w:rsid w:val="0021197D"/>
    <w:rsid w:val="002131BE"/>
    <w:rsid w:val="002139DB"/>
    <w:rsid w:val="00216D3C"/>
    <w:rsid w:val="00225919"/>
    <w:rsid w:val="00225F27"/>
    <w:rsid w:val="00226A74"/>
    <w:rsid w:val="00230284"/>
    <w:rsid w:val="002303B3"/>
    <w:rsid w:val="00231316"/>
    <w:rsid w:val="0023323D"/>
    <w:rsid w:val="0023565F"/>
    <w:rsid w:val="00235DCC"/>
    <w:rsid w:val="00236B85"/>
    <w:rsid w:val="0024099B"/>
    <w:rsid w:val="00244EEB"/>
    <w:rsid w:val="0024507A"/>
    <w:rsid w:val="00246073"/>
    <w:rsid w:val="00250FBC"/>
    <w:rsid w:val="00252FEA"/>
    <w:rsid w:val="00255EE8"/>
    <w:rsid w:val="00256D73"/>
    <w:rsid w:val="00257405"/>
    <w:rsid w:val="00257867"/>
    <w:rsid w:val="00260785"/>
    <w:rsid w:val="002633DE"/>
    <w:rsid w:val="00264F88"/>
    <w:rsid w:val="00266023"/>
    <w:rsid w:val="00266635"/>
    <w:rsid w:val="00270710"/>
    <w:rsid w:val="002769FD"/>
    <w:rsid w:val="00290586"/>
    <w:rsid w:val="00290996"/>
    <w:rsid w:val="00292117"/>
    <w:rsid w:val="00292184"/>
    <w:rsid w:val="002973A5"/>
    <w:rsid w:val="002A7E3E"/>
    <w:rsid w:val="002B538E"/>
    <w:rsid w:val="002B5A76"/>
    <w:rsid w:val="002C5166"/>
    <w:rsid w:val="002D4968"/>
    <w:rsid w:val="002D6089"/>
    <w:rsid w:val="002D733A"/>
    <w:rsid w:val="002E2403"/>
    <w:rsid w:val="002E248B"/>
    <w:rsid w:val="002E7732"/>
    <w:rsid w:val="002F025D"/>
    <w:rsid w:val="002F0F49"/>
    <w:rsid w:val="002F1B49"/>
    <w:rsid w:val="002F31C0"/>
    <w:rsid w:val="002F37BA"/>
    <w:rsid w:val="002F78D5"/>
    <w:rsid w:val="00304109"/>
    <w:rsid w:val="0030462A"/>
    <w:rsid w:val="00306D30"/>
    <w:rsid w:val="00312464"/>
    <w:rsid w:val="0031284A"/>
    <w:rsid w:val="0031307C"/>
    <w:rsid w:val="00315480"/>
    <w:rsid w:val="00315BB2"/>
    <w:rsid w:val="00320CC7"/>
    <w:rsid w:val="00322BA3"/>
    <w:rsid w:val="00324A02"/>
    <w:rsid w:val="00331C50"/>
    <w:rsid w:val="00333FD2"/>
    <w:rsid w:val="00341BED"/>
    <w:rsid w:val="003453E9"/>
    <w:rsid w:val="0035307D"/>
    <w:rsid w:val="00355421"/>
    <w:rsid w:val="0036069C"/>
    <w:rsid w:val="00360915"/>
    <w:rsid w:val="0036149F"/>
    <w:rsid w:val="0036451B"/>
    <w:rsid w:val="003671C2"/>
    <w:rsid w:val="00367720"/>
    <w:rsid w:val="00371649"/>
    <w:rsid w:val="0037230D"/>
    <w:rsid w:val="0037450F"/>
    <w:rsid w:val="00374E26"/>
    <w:rsid w:val="00380C20"/>
    <w:rsid w:val="00381DAA"/>
    <w:rsid w:val="003860D5"/>
    <w:rsid w:val="00390E02"/>
    <w:rsid w:val="00392A74"/>
    <w:rsid w:val="00395515"/>
    <w:rsid w:val="003973D6"/>
    <w:rsid w:val="003A0406"/>
    <w:rsid w:val="003A10F7"/>
    <w:rsid w:val="003A3CFA"/>
    <w:rsid w:val="003A4960"/>
    <w:rsid w:val="003A7D42"/>
    <w:rsid w:val="003B0B03"/>
    <w:rsid w:val="003B1209"/>
    <w:rsid w:val="003B309C"/>
    <w:rsid w:val="003B4BFA"/>
    <w:rsid w:val="003B52F7"/>
    <w:rsid w:val="003B5F8E"/>
    <w:rsid w:val="003B711E"/>
    <w:rsid w:val="003C5826"/>
    <w:rsid w:val="003C6E41"/>
    <w:rsid w:val="003D3E18"/>
    <w:rsid w:val="003D7D00"/>
    <w:rsid w:val="003E02AF"/>
    <w:rsid w:val="003E0A83"/>
    <w:rsid w:val="003E1A17"/>
    <w:rsid w:val="003E2151"/>
    <w:rsid w:val="003E319D"/>
    <w:rsid w:val="003E4A23"/>
    <w:rsid w:val="003E6979"/>
    <w:rsid w:val="003F1F92"/>
    <w:rsid w:val="003F6D8D"/>
    <w:rsid w:val="003F7014"/>
    <w:rsid w:val="003F703A"/>
    <w:rsid w:val="00404210"/>
    <w:rsid w:val="00404C9A"/>
    <w:rsid w:val="004059A4"/>
    <w:rsid w:val="004069BD"/>
    <w:rsid w:val="0041335B"/>
    <w:rsid w:val="004144F8"/>
    <w:rsid w:val="00414EB4"/>
    <w:rsid w:val="00415A6E"/>
    <w:rsid w:val="00415A8D"/>
    <w:rsid w:val="00423E86"/>
    <w:rsid w:val="0043123E"/>
    <w:rsid w:val="00431F15"/>
    <w:rsid w:val="00433F7E"/>
    <w:rsid w:val="00435120"/>
    <w:rsid w:val="004364DA"/>
    <w:rsid w:val="00437F90"/>
    <w:rsid w:val="00440115"/>
    <w:rsid w:val="004451B2"/>
    <w:rsid w:val="004452F1"/>
    <w:rsid w:val="00447240"/>
    <w:rsid w:val="00450D08"/>
    <w:rsid w:val="00452919"/>
    <w:rsid w:val="00460C4A"/>
    <w:rsid w:val="00463B1A"/>
    <w:rsid w:val="0046545E"/>
    <w:rsid w:val="00466F7A"/>
    <w:rsid w:val="004702AC"/>
    <w:rsid w:val="00470391"/>
    <w:rsid w:val="004740CB"/>
    <w:rsid w:val="00474E26"/>
    <w:rsid w:val="0048456B"/>
    <w:rsid w:val="00485CBE"/>
    <w:rsid w:val="004874F2"/>
    <w:rsid w:val="00490887"/>
    <w:rsid w:val="00492B79"/>
    <w:rsid w:val="0049377A"/>
    <w:rsid w:val="0049418A"/>
    <w:rsid w:val="004949E9"/>
    <w:rsid w:val="004964B1"/>
    <w:rsid w:val="004965C5"/>
    <w:rsid w:val="004A434F"/>
    <w:rsid w:val="004B2D6C"/>
    <w:rsid w:val="004B3D2D"/>
    <w:rsid w:val="004B5893"/>
    <w:rsid w:val="004B6A5F"/>
    <w:rsid w:val="004C0E77"/>
    <w:rsid w:val="004C106D"/>
    <w:rsid w:val="004C4577"/>
    <w:rsid w:val="004C6531"/>
    <w:rsid w:val="004C6E33"/>
    <w:rsid w:val="004D07A5"/>
    <w:rsid w:val="004D17E2"/>
    <w:rsid w:val="004D4A6D"/>
    <w:rsid w:val="004D64C3"/>
    <w:rsid w:val="004D6BD2"/>
    <w:rsid w:val="004E1251"/>
    <w:rsid w:val="004E2DAF"/>
    <w:rsid w:val="004E4A3F"/>
    <w:rsid w:val="004E6525"/>
    <w:rsid w:val="004E702A"/>
    <w:rsid w:val="004F06CA"/>
    <w:rsid w:val="004F32D8"/>
    <w:rsid w:val="0050551D"/>
    <w:rsid w:val="00506660"/>
    <w:rsid w:val="0051133E"/>
    <w:rsid w:val="00516923"/>
    <w:rsid w:val="0051732A"/>
    <w:rsid w:val="0051751F"/>
    <w:rsid w:val="00521B27"/>
    <w:rsid w:val="0052565E"/>
    <w:rsid w:val="00526E13"/>
    <w:rsid w:val="0052740F"/>
    <w:rsid w:val="00527BB5"/>
    <w:rsid w:val="00537AFF"/>
    <w:rsid w:val="00541429"/>
    <w:rsid w:val="00541C17"/>
    <w:rsid w:val="005426AB"/>
    <w:rsid w:val="00543E1C"/>
    <w:rsid w:val="00544755"/>
    <w:rsid w:val="00545A2B"/>
    <w:rsid w:val="00545E1C"/>
    <w:rsid w:val="005516D7"/>
    <w:rsid w:val="00554D83"/>
    <w:rsid w:val="005613F8"/>
    <w:rsid w:val="00562731"/>
    <w:rsid w:val="0057009C"/>
    <w:rsid w:val="005709AF"/>
    <w:rsid w:val="00575480"/>
    <w:rsid w:val="00575B64"/>
    <w:rsid w:val="00584D93"/>
    <w:rsid w:val="005909EE"/>
    <w:rsid w:val="0059660E"/>
    <w:rsid w:val="005975A2"/>
    <w:rsid w:val="005A31B5"/>
    <w:rsid w:val="005A6BEB"/>
    <w:rsid w:val="005B26DE"/>
    <w:rsid w:val="005B2AF8"/>
    <w:rsid w:val="005B5CB8"/>
    <w:rsid w:val="005B7D18"/>
    <w:rsid w:val="005C2655"/>
    <w:rsid w:val="005C7F49"/>
    <w:rsid w:val="005D0E03"/>
    <w:rsid w:val="005D1CCC"/>
    <w:rsid w:val="005D782B"/>
    <w:rsid w:val="005E1241"/>
    <w:rsid w:val="005E25CE"/>
    <w:rsid w:val="005E5CBE"/>
    <w:rsid w:val="005F1BEE"/>
    <w:rsid w:val="005F2410"/>
    <w:rsid w:val="005F6C5A"/>
    <w:rsid w:val="005F7652"/>
    <w:rsid w:val="00602EDF"/>
    <w:rsid w:val="00606C1D"/>
    <w:rsid w:val="0060749B"/>
    <w:rsid w:val="006079D7"/>
    <w:rsid w:val="0061031F"/>
    <w:rsid w:val="00614455"/>
    <w:rsid w:val="006208B2"/>
    <w:rsid w:val="00624FB6"/>
    <w:rsid w:val="0062739C"/>
    <w:rsid w:val="006310FD"/>
    <w:rsid w:val="00631402"/>
    <w:rsid w:val="00634E3F"/>
    <w:rsid w:val="00636209"/>
    <w:rsid w:val="006369C5"/>
    <w:rsid w:val="00637F31"/>
    <w:rsid w:val="0064029F"/>
    <w:rsid w:val="00641162"/>
    <w:rsid w:val="00641522"/>
    <w:rsid w:val="00645372"/>
    <w:rsid w:val="00650EAD"/>
    <w:rsid w:val="00652096"/>
    <w:rsid w:val="00652307"/>
    <w:rsid w:val="00654F6E"/>
    <w:rsid w:val="00656111"/>
    <w:rsid w:val="00656746"/>
    <w:rsid w:val="00656CD3"/>
    <w:rsid w:val="006679BA"/>
    <w:rsid w:val="00667E14"/>
    <w:rsid w:val="00676E0C"/>
    <w:rsid w:val="006771E9"/>
    <w:rsid w:val="00681C49"/>
    <w:rsid w:val="00682314"/>
    <w:rsid w:val="00683A71"/>
    <w:rsid w:val="006855E6"/>
    <w:rsid w:val="0069081D"/>
    <w:rsid w:val="0069487B"/>
    <w:rsid w:val="0069578E"/>
    <w:rsid w:val="00696BF5"/>
    <w:rsid w:val="0069742A"/>
    <w:rsid w:val="006A39A0"/>
    <w:rsid w:val="006A3BC1"/>
    <w:rsid w:val="006A5855"/>
    <w:rsid w:val="006A7052"/>
    <w:rsid w:val="006B2D3E"/>
    <w:rsid w:val="006B345D"/>
    <w:rsid w:val="006B3EB6"/>
    <w:rsid w:val="006C00DF"/>
    <w:rsid w:val="006C44D6"/>
    <w:rsid w:val="006D0B20"/>
    <w:rsid w:val="006D24BA"/>
    <w:rsid w:val="006D7DF2"/>
    <w:rsid w:val="006E064D"/>
    <w:rsid w:val="006E2D30"/>
    <w:rsid w:val="006E7F89"/>
    <w:rsid w:val="006F4B58"/>
    <w:rsid w:val="006F4DD7"/>
    <w:rsid w:val="006F5870"/>
    <w:rsid w:val="006F5D40"/>
    <w:rsid w:val="006F7088"/>
    <w:rsid w:val="00700244"/>
    <w:rsid w:val="00702CA0"/>
    <w:rsid w:val="00704D36"/>
    <w:rsid w:val="007121A8"/>
    <w:rsid w:val="0071528C"/>
    <w:rsid w:val="007179E6"/>
    <w:rsid w:val="00723C41"/>
    <w:rsid w:val="00724164"/>
    <w:rsid w:val="00724F8D"/>
    <w:rsid w:val="007276F9"/>
    <w:rsid w:val="007308C2"/>
    <w:rsid w:val="00734CA0"/>
    <w:rsid w:val="00734EEB"/>
    <w:rsid w:val="007357D5"/>
    <w:rsid w:val="007405A2"/>
    <w:rsid w:val="00741397"/>
    <w:rsid w:val="00741ED2"/>
    <w:rsid w:val="00755C7C"/>
    <w:rsid w:val="00756159"/>
    <w:rsid w:val="0076062B"/>
    <w:rsid w:val="00761984"/>
    <w:rsid w:val="00771E9D"/>
    <w:rsid w:val="00775176"/>
    <w:rsid w:val="00775EB6"/>
    <w:rsid w:val="007811A8"/>
    <w:rsid w:val="0078504C"/>
    <w:rsid w:val="00791958"/>
    <w:rsid w:val="00792212"/>
    <w:rsid w:val="00792381"/>
    <w:rsid w:val="00792B96"/>
    <w:rsid w:val="00795783"/>
    <w:rsid w:val="00796675"/>
    <w:rsid w:val="007A2A05"/>
    <w:rsid w:val="007A5A69"/>
    <w:rsid w:val="007A73A8"/>
    <w:rsid w:val="007A74EE"/>
    <w:rsid w:val="007B1537"/>
    <w:rsid w:val="007B20C7"/>
    <w:rsid w:val="007B333F"/>
    <w:rsid w:val="007C34DD"/>
    <w:rsid w:val="007C4E1D"/>
    <w:rsid w:val="007C5EE6"/>
    <w:rsid w:val="007C6EC8"/>
    <w:rsid w:val="007C7267"/>
    <w:rsid w:val="007C74B8"/>
    <w:rsid w:val="007C77D6"/>
    <w:rsid w:val="007D03CC"/>
    <w:rsid w:val="007D1BF6"/>
    <w:rsid w:val="007D60EA"/>
    <w:rsid w:val="007E48E4"/>
    <w:rsid w:val="007E5B4E"/>
    <w:rsid w:val="007E7A57"/>
    <w:rsid w:val="007F0163"/>
    <w:rsid w:val="007F04ED"/>
    <w:rsid w:val="007F0D2F"/>
    <w:rsid w:val="007F584E"/>
    <w:rsid w:val="00801B78"/>
    <w:rsid w:val="008020E7"/>
    <w:rsid w:val="00806789"/>
    <w:rsid w:val="00813937"/>
    <w:rsid w:val="008154C8"/>
    <w:rsid w:val="008213A4"/>
    <w:rsid w:val="00822D24"/>
    <w:rsid w:val="00822DA7"/>
    <w:rsid w:val="00823CFC"/>
    <w:rsid w:val="00824E60"/>
    <w:rsid w:val="00831036"/>
    <w:rsid w:val="0083473E"/>
    <w:rsid w:val="0084244C"/>
    <w:rsid w:val="0084418A"/>
    <w:rsid w:val="00844441"/>
    <w:rsid w:val="0085474A"/>
    <w:rsid w:val="00855803"/>
    <w:rsid w:val="00856346"/>
    <w:rsid w:val="00862A56"/>
    <w:rsid w:val="00864857"/>
    <w:rsid w:val="00872337"/>
    <w:rsid w:val="0087536C"/>
    <w:rsid w:val="008759EA"/>
    <w:rsid w:val="0088006F"/>
    <w:rsid w:val="008803DA"/>
    <w:rsid w:val="008816B4"/>
    <w:rsid w:val="00884231"/>
    <w:rsid w:val="00884D55"/>
    <w:rsid w:val="0088620A"/>
    <w:rsid w:val="008951F0"/>
    <w:rsid w:val="00896DA1"/>
    <w:rsid w:val="008A172D"/>
    <w:rsid w:val="008A19C4"/>
    <w:rsid w:val="008A65D7"/>
    <w:rsid w:val="008B01EB"/>
    <w:rsid w:val="008B0C2B"/>
    <w:rsid w:val="008B0EA2"/>
    <w:rsid w:val="008B1ED8"/>
    <w:rsid w:val="008B251E"/>
    <w:rsid w:val="008B480B"/>
    <w:rsid w:val="008B53B1"/>
    <w:rsid w:val="008B74FD"/>
    <w:rsid w:val="008B75D3"/>
    <w:rsid w:val="008B762A"/>
    <w:rsid w:val="008C084A"/>
    <w:rsid w:val="008C41DF"/>
    <w:rsid w:val="008C73B7"/>
    <w:rsid w:val="008C783A"/>
    <w:rsid w:val="008E24BA"/>
    <w:rsid w:val="008E4525"/>
    <w:rsid w:val="008E497D"/>
    <w:rsid w:val="008E4B2E"/>
    <w:rsid w:val="008E6944"/>
    <w:rsid w:val="008E7550"/>
    <w:rsid w:val="008F08BC"/>
    <w:rsid w:val="008F12E8"/>
    <w:rsid w:val="008F2CDE"/>
    <w:rsid w:val="008F38A4"/>
    <w:rsid w:val="008F4144"/>
    <w:rsid w:val="008F56D9"/>
    <w:rsid w:val="00900B15"/>
    <w:rsid w:val="0090649B"/>
    <w:rsid w:val="009106C3"/>
    <w:rsid w:val="009114F3"/>
    <w:rsid w:val="00912B68"/>
    <w:rsid w:val="00912CC4"/>
    <w:rsid w:val="0091361F"/>
    <w:rsid w:val="00914377"/>
    <w:rsid w:val="0092137D"/>
    <w:rsid w:val="00923A88"/>
    <w:rsid w:val="00923DD5"/>
    <w:rsid w:val="00927A33"/>
    <w:rsid w:val="00935EED"/>
    <w:rsid w:val="00937534"/>
    <w:rsid w:val="00942EDA"/>
    <w:rsid w:val="00943E6C"/>
    <w:rsid w:val="00946CD5"/>
    <w:rsid w:val="00946DDE"/>
    <w:rsid w:val="009550A1"/>
    <w:rsid w:val="00961505"/>
    <w:rsid w:val="009638A2"/>
    <w:rsid w:val="00967093"/>
    <w:rsid w:val="00970C46"/>
    <w:rsid w:val="009752A6"/>
    <w:rsid w:val="009762D4"/>
    <w:rsid w:val="00976A75"/>
    <w:rsid w:val="00976DEB"/>
    <w:rsid w:val="00980ABE"/>
    <w:rsid w:val="00980E15"/>
    <w:rsid w:val="00982FFF"/>
    <w:rsid w:val="0098368E"/>
    <w:rsid w:val="009836D1"/>
    <w:rsid w:val="00984792"/>
    <w:rsid w:val="00992F11"/>
    <w:rsid w:val="0099736D"/>
    <w:rsid w:val="009A0334"/>
    <w:rsid w:val="009A2E2C"/>
    <w:rsid w:val="009A605D"/>
    <w:rsid w:val="009C5C1C"/>
    <w:rsid w:val="009C6217"/>
    <w:rsid w:val="009D1EDB"/>
    <w:rsid w:val="009D4EE2"/>
    <w:rsid w:val="009E36C5"/>
    <w:rsid w:val="009F2A45"/>
    <w:rsid w:val="009F2B59"/>
    <w:rsid w:val="009F3D0F"/>
    <w:rsid w:val="009F64E7"/>
    <w:rsid w:val="009F651A"/>
    <w:rsid w:val="009F6B81"/>
    <w:rsid w:val="00A01D1D"/>
    <w:rsid w:val="00A0421C"/>
    <w:rsid w:val="00A043FF"/>
    <w:rsid w:val="00A0626F"/>
    <w:rsid w:val="00A06F5D"/>
    <w:rsid w:val="00A109CF"/>
    <w:rsid w:val="00A11364"/>
    <w:rsid w:val="00A11B5D"/>
    <w:rsid w:val="00A13C03"/>
    <w:rsid w:val="00A1633D"/>
    <w:rsid w:val="00A171E0"/>
    <w:rsid w:val="00A20C2A"/>
    <w:rsid w:val="00A21AD3"/>
    <w:rsid w:val="00A22D2E"/>
    <w:rsid w:val="00A235AB"/>
    <w:rsid w:val="00A26A67"/>
    <w:rsid w:val="00A316E3"/>
    <w:rsid w:val="00A351FE"/>
    <w:rsid w:val="00A37879"/>
    <w:rsid w:val="00A40D24"/>
    <w:rsid w:val="00A41BA8"/>
    <w:rsid w:val="00A50790"/>
    <w:rsid w:val="00A51531"/>
    <w:rsid w:val="00A54708"/>
    <w:rsid w:val="00A5546F"/>
    <w:rsid w:val="00A55E86"/>
    <w:rsid w:val="00A63791"/>
    <w:rsid w:val="00A6686E"/>
    <w:rsid w:val="00A711A9"/>
    <w:rsid w:val="00A7188F"/>
    <w:rsid w:val="00A71D06"/>
    <w:rsid w:val="00A73D6E"/>
    <w:rsid w:val="00A74CDE"/>
    <w:rsid w:val="00A778C9"/>
    <w:rsid w:val="00A86895"/>
    <w:rsid w:val="00A922D7"/>
    <w:rsid w:val="00AA3C7D"/>
    <w:rsid w:val="00AA4B19"/>
    <w:rsid w:val="00AA6AFC"/>
    <w:rsid w:val="00AB2911"/>
    <w:rsid w:val="00AB5DDD"/>
    <w:rsid w:val="00AB6619"/>
    <w:rsid w:val="00AB749A"/>
    <w:rsid w:val="00AB7C88"/>
    <w:rsid w:val="00AC214B"/>
    <w:rsid w:val="00AC4864"/>
    <w:rsid w:val="00AC7524"/>
    <w:rsid w:val="00AD0A2A"/>
    <w:rsid w:val="00AD42DC"/>
    <w:rsid w:val="00AD5CD5"/>
    <w:rsid w:val="00AD7D43"/>
    <w:rsid w:val="00AE0B62"/>
    <w:rsid w:val="00AE18AC"/>
    <w:rsid w:val="00AE7674"/>
    <w:rsid w:val="00AF31A2"/>
    <w:rsid w:val="00AF3E6C"/>
    <w:rsid w:val="00AF441E"/>
    <w:rsid w:val="00AF54C7"/>
    <w:rsid w:val="00AF5FEB"/>
    <w:rsid w:val="00AF7001"/>
    <w:rsid w:val="00AF7090"/>
    <w:rsid w:val="00AF753F"/>
    <w:rsid w:val="00B02305"/>
    <w:rsid w:val="00B03843"/>
    <w:rsid w:val="00B04E89"/>
    <w:rsid w:val="00B054C2"/>
    <w:rsid w:val="00B104FD"/>
    <w:rsid w:val="00B10D29"/>
    <w:rsid w:val="00B11659"/>
    <w:rsid w:val="00B12F62"/>
    <w:rsid w:val="00B1483C"/>
    <w:rsid w:val="00B148A8"/>
    <w:rsid w:val="00B16FF3"/>
    <w:rsid w:val="00B22B66"/>
    <w:rsid w:val="00B231E3"/>
    <w:rsid w:val="00B23DB3"/>
    <w:rsid w:val="00B257B4"/>
    <w:rsid w:val="00B264A8"/>
    <w:rsid w:val="00B27805"/>
    <w:rsid w:val="00B403FD"/>
    <w:rsid w:val="00B431A3"/>
    <w:rsid w:val="00B45260"/>
    <w:rsid w:val="00B50E9B"/>
    <w:rsid w:val="00B53B8B"/>
    <w:rsid w:val="00B56E08"/>
    <w:rsid w:val="00B61630"/>
    <w:rsid w:val="00B64889"/>
    <w:rsid w:val="00B64A71"/>
    <w:rsid w:val="00B65122"/>
    <w:rsid w:val="00B65242"/>
    <w:rsid w:val="00B66CC1"/>
    <w:rsid w:val="00B66DDF"/>
    <w:rsid w:val="00B710CC"/>
    <w:rsid w:val="00B7435C"/>
    <w:rsid w:val="00B8050A"/>
    <w:rsid w:val="00B851F7"/>
    <w:rsid w:val="00B868EC"/>
    <w:rsid w:val="00B87BA3"/>
    <w:rsid w:val="00B91CE2"/>
    <w:rsid w:val="00B9327D"/>
    <w:rsid w:val="00B93338"/>
    <w:rsid w:val="00B93618"/>
    <w:rsid w:val="00B94D5F"/>
    <w:rsid w:val="00BA1B10"/>
    <w:rsid w:val="00BA206E"/>
    <w:rsid w:val="00BA3CD4"/>
    <w:rsid w:val="00BA3DED"/>
    <w:rsid w:val="00BA75A6"/>
    <w:rsid w:val="00BB228B"/>
    <w:rsid w:val="00BB3B6E"/>
    <w:rsid w:val="00BB64F5"/>
    <w:rsid w:val="00BB70E9"/>
    <w:rsid w:val="00BC1CFD"/>
    <w:rsid w:val="00BC48A7"/>
    <w:rsid w:val="00BC5341"/>
    <w:rsid w:val="00BC69E3"/>
    <w:rsid w:val="00BD0F04"/>
    <w:rsid w:val="00BD1651"/>
    <w:rsid w:val="00BD3BF7"/>
    <w:rsid w:val="00BD52A2"/>
    <w:rsid w:val="00BD7749"/>
    <w:rsid w:val="00BF08FB"/>
    <w:rsid w:val="00BF63A9"/>
    <w:rsid w:val="00C00D12"/>
    <w:rsid w:val="00C03E51"/>
    <w:rsid w:val="00C03E91"/>
    <w:rsid w:val="00C058AA"/>
    <w:rsid w:val="00C13BB8"/>
    <w:rsid w:val="00C15841"/>
    <w:rsid w:val="00C24E15"/>
    <w:rsid w:val="00C2744C"/>
    <w:rsid w:val="00C3177F"/>
    <w:rsid w:val="00C31899"/>
    <w:rsid w:val="00C31C14"/>
    <w:rsid w:val="00C34154"/>
    <w:rsid w:val="00C35272"/>
    <w:rsid w:val="00C35DB2"/>
    <w:rsid w:val="00C4309F"/>
    <w:rsid w:val="00C5370C"/>
    <w:rsid w:val="00C61B63"/>
    <w:rsid w:val="00C655A0"/>
    <w:rsid w:val="00C664A4"/>
    <w:rsid w:val="00C7356A"/>
    <w:rsid w:val="00C73A16"/>
    <w:rsid w:val="00C75A23"/>
    <w:rsid w:val="00C77192"/>
    <w:rsid w:val="00C77506"/>
    <w:rsid w:val="00C817A4"/>
    <w:rsid w:val="00C84C3F"/>
    <w:rsid w:val="00C90DFE"/>
    <w:rsid w:val="00C955E5"/>
    <w:rsid w:val="00C959F7"/>
    <w:rsid w:val="00C97374"/>
    <w:rsid w:val="00CA5BC8"/>
    <w:rsid w:val="00CA6915"/>
    <w:rsid w:val="00CB00D9"/>
    <w:rsid w:val="00CB2710"/>
    <w:rsid w:val="00CB3690"/>
    <w:rsid w:val="00CB44E2"/>
    <w:rsid w:val="00CB4549"/>
    <w:rsid w:val="00CB45A4"/>
    <w:rsid w:val="00CB522A"/>
    <w:rsid w:val="00CB5E15"/>
    <w:rsid w:val="00CC1AA6"/>
    <w:rsid w:val="00CC1B7F"/>
    <w:rsid w:val="00CC3D9B"/>
    <w:rsid w:val="00CC5C14"/>
    <w:rsid w:val="00CD138D"/>
    <w:rsid w:val="00CD187C"/>
    <w:rsid w:val="00CD500F"/>
    <w:rsid w:val="00CE209E"/>
    <w:rsid w:val="00CE22C9"/>
    <w:rsid w:val="00CE2CCF"/>
    <w:rsid w:val="00CE5086"/>
    <w:rsid w:val="00CE7A9D"/>
    <w:rsid w:val="00CF064F"/>
    <w:rsid w:val="00CF1CA4"/>
    <w:rsid w:val="00CF57D0"/>
    <w:rsid w:val="00CF59EA"/>
    <w:rsid w:val="00CF5BAC"/>
    <w:rsid w:val="00CF7372"/>
    <w:rsid w:val="00CF774B"/>
    <w:rsid w:val="00D035B9"/>
    <w:rsid w:val="00D03D28"/>
    <w:rsid w:val="00D058FC"/>
    <w:rsid w:val="00D0725C"/>
    <w:rsid w:val="00D13ECC"/>
    <w:rsid w:val="00D15D19"/>
    <w:rsid w:val="00D16F15"/>
    <w:rsid w:val="00D235FD"/>
    <w:rsid w:val="00D2462D"/>
    <w:rsid w:val="00D24998"/>
    <w:rsid w:val="00D25F1D"/>
    <w:rsid w:val="00D33A41"/>
    <w:rsid w:val="00D342E8"/>
    <w:rsid w:val="00D36206"/>
    <w:rsid w:val="00D36A2A"/>
    <w:rsid w:val="00D40395"/>
    <w:rsid w:val="00D43265"/>
    <w:rsid w:val="00D505DA"/>
    <w:rsid w:val="00D53145"/>
    <w:rsid w:val="00D54096"/>
    <w:rsid w:val="00D62651"/>
    <w:rsid w:val="00D6437F"/>
    <w:rsid w:val="00D669F8"/>
    <w:rsid w:val="00D67DD5"/>
    <w:rsid w:val="00D70304"/>
    <w:rsid w:val="00D715EC"/>
    <w:rsid w:val="00D71C41"/>
    <w:rsid w:val="00D71F5C"/>
    <w:rsid w:val="00D728BC"/>
    <w:rsid w:val="00D772EC"/>
    <w:rsid w:val="00D77522"/>
    <w:rsid w:val="00D8019D"/>
    <w:rsid w:val="00D816A7"/>
    <w:rsid w:val="00D82EC6"/>
    <w:rsid w:val="00D90A37"/>
    <w:rsid w:val="00D95415"/>
    <w:rsid w:val="00DA2FB0"/>
    <w:rsid w:val="00DA44A5"/>
    <w:rsid w:val="00DA4AC8"/>
    <w:rsid w:val="00DA5186"/>
    <w:rsid w:val="00DA52EC"/>
    <w:rsid w:val="00DA61DB"/>
    <w:rsid w:val="00DA6BD7"/>
    <w:rsid w:val="00DB16E5"/>
    <w:rsid w:val="00DB46C6"/>
    <w:rsid w:val="00DC0679"/>
    <w:rsid w:val="00DC1024"/>
    <w:rsid w:val="00DC16FB"/>
    <w:rsid w:val="00DC43D2"/>
    <w:rsid w:val="00DC5126"/>
    <w:rsid w:val="00DC5936"/>
    <w:rsid w:val="00DC77F9"/>
    <w:rsid w:val="00DD1ACB"/>
    <w:rsid w:val="00DD2E5A"/>
    <w:rsid w:val="00DD4DAF"/>
    <w:rsid w:val="00DE4C65"/>
    <w:rsid w:val="00DE5840"/>
    <w:rsid w:val="00DF13A4"/>
    <w:rsid w:val="00DF2D93"/>
    <w:rsid w:val="00DF6656"/>
    <w:rsid w:val="00E012DB"/>
    <w:rsid w:val="00E01F67"/>
    <w:rsid w:val="00E03A6C"/>
    <w:rsid w:val="00E05182"/>
    <w:rsid w:val="00E05BD0"/>
    <w:rsid w:val="00E05D6B"/>
    <w:rsid w:val="00E07BA2"/>
    <w:rsid w:val="00E104C8"/>
    <w:rsid w:val="00E12180"/>
    <w:rsid w:val="00E12627"/>
    <w:rsid w:val="00E13F65"/>
    <w:rsid w:val="00E14B03"/>
    <w:rsid w:val="00E15A10"/>
    <w:rsid w:val="00E219B4"/>
    <w:rsid w:val="00E232E3"/>
    <w:rsid w:val="00E31E61"/>
    <w:rsid w:val="00E32FC2"/>
    <w:rsid w:val="00E35E9E"/>
    <w:rsid w:val="00E37C22"/>
    <w:rsid w:val="00E42E4A"/>
    <w:rsid w:val="00E42E95"/>
    <w:rsid w:val="00E434D4"/>
    <w:rsid w:val="00E43554"/>
    <w:rsid w:val="00E4390B"/>
    <w:rsid w:val="00E44AC3"/>
    <w:rsid w:val="00E44CCC"/>
    <w:rsid w:val="00E46907"/>
    <w:rsid w:val="00E507D4"/>
    <w:rsid w:val="00E514A7"/>
    <w:rsid w:val="00E62450"/>
    <w:rsid w:val="00E62F3D"/>
    <w:rsid w:val="00E64175"/>
    <w:rsid w:val="00E679A0"/>
    <w:rsid w:val="00E67B72"/>
    <w:rsid w:val="00E763BD"/>
    <w:rsid w:val="00E76529"/>
    <w:rsid w:val="00E765E3"/>
    <w:rsid w:val="00E76D87"/>
    <w:rsid w:val="00E80D4C"/>
    <w:rsid w:val="00E829B7"/>
    <w:rsid w:val="00E82BD2"/>
    <w:rsid w:val="00E82D7D"/>
    <w:rsid w:val="00E82D84"/>
    <w:rsid w:val="00E83E07"/>
    <w:rsid w:val="00E86C7C"/>
    <w:rsid w:val="00E93C25"/>
    <w:rsid w:val="00E94FAD"/>
    <w:rsid w:val="00EA6A44"/>
    <w:rsid w:val="00EB1E7B"/>
    <w:rsid w:val="00EB4426"/>
    <w:rsid w:val="00EB467F"/>
    <w:rsid w:val="00EB47D3"/>
    <w:rsid w:val="00EB4F21"/>
    <w:rsid w:val="00EB5848"/>
    <w:rsid w:val="00EB5FAE"/>
    <w:rsid w:val="00EB6FFD"/>
    <w:rsid w:val="00EC07BE"/>
    <w:rsid w:val="00EC0853"/>
    <w:rsid w:val="00EC0F81"/>
    <w:rsid w:val="00EC42C5"/>
    <w:rsid w:val="00EC49CF"/>
    <w:rsid w:val="00EC4D09"/>
    <w:rsid w:val="00ED4483"/>
    <w:rsid w:val="00ED4FA8"/>
    <w:rsid w:val="00ED582D"/>
    <w:rsid w:val="00ED64C0"/>
    <w:rsid w:val="00EE0ACF"/>
    <w:rsid w:val="00EE185A"/>
    <w:rsid w:val="00EE2698"/>
    <w:rsid w:val="00EE435C"/>
    <w:rsid w:val="00EE4735"/>
    <w:rsid w:val="00EF26FF"/>
    <w:rsid w:val="00EF32F2"/>
    <w:rsid w:val="00EF6F1A"/>
    <w:rsid w:val="00F03B7A"/>
    <w:rsid w:val="00F04F20"/>
    <w:rsid w:val="00F06451"/>
    <w:rsid w:val="00F07D5A"/>
    <w:rsid w:val="00F12CC8"/>
    <w:rsid w:val="00F12F58"/>
    <w:rsid w:val="00F15979"/>
    <w:rsid w:val="00F26C52"/>
    <w:rsid w:val="00F27DFA"/>
    <w:rsid w:val="00F30DC3"/>
    <w:rsid w:val="00F31503"/>
    <w:rsid w:val="00F3173B"/>
    <w:rsid w:val="00F36FA6"/>
    <w:rsid w:val="00F3762E"/>
    <w:rsid w:val="00F43868"/>
    <w:rsid w:val="00F43CD7"/>
    <w:rsid w:val="00F50EE9"/>
    <w:rsid w:val="00F518E8"/>
    <w:rsid w:val="00F611C5"/>
    <w:rsid w:val="00F63DC8"/>
    <w:rsid w:val="00F63E98"/>
    <w:rsid w:val="00F64FBB"/>
    <w:rsid w:val="00F661D7"/>
    <w:rsid w:val="00F67434"/>
    <w:rsid w:val="00F71D17"/>
    <w:rsid w:val="00F73012"/>
    <w:rsid w:val="00F74716"/>
    <w:rsid w:val="00F80A2E"/>
    <w:rsid w:val="00F80B0C"/>
    <w:rsid w:val="00F8118B"/>
    <w:rsid w:val="00F83862"/>
    <w:rsid w:val="00F86B12"/>
    <w:rsid w:val="00F91329"/>
    <w:rsid w:val="00F92E74"/>
    <w:rsid w:val="00F95768"/>
    <w:rsid w:val="00F96C2E"/>
    <w:rsid w:val="00F975F3"/>
    <w:rsid w:val="00F976A1"/>
    <w:rsid w:val="00FA14F9"/>
    <w:rsid w:val="00FA167B"/>
    <w:rsid w:val="00FA557A"/>
    <w:rsid w:val="00FA7AFB"/>
    <w:rsid w:val="00FB11B0"/>
    <w:rsid w:val="00FB4010"/>
    <w:rsid w:val="00FC4EA8"/>
    <w:rsid w:val="00FD0635"/>
    <w:rsid w:val="00FE0ACD"/>
    <w:rsid w:val="00FE1F8A"/>
    <w:rsid w:val="00FE2034"/>
    <w:rsid w:val="00FE21D4"/>
    <w:rsid w:val="00FE465A"/>
    <w:rsid w:val="00FE6CA0"/>
    <w:rsid w:val="00FE775D"/>
    <w:rsid w:val="00FF0B57"/>
    <w:rsid w:val="00FF0D1E"/>
    <w:rsid w:val="00FF1F73"/>
    <w:rsid w:val="00FF3E66"/>
    <w:rsid w:val="00FF7CB7"/>
    <w:rsid w:val="056E58EA"/>
    <w:rsid w:val="1E040164"/>
    <w:rsid w:val="22DC8466"/>
    <w:rsid w:val="2629A922"/>
    <w:rsid w:val="29BF953E"/>
    <w:rsid w:val="2CD84A0C"/>
    <w:rsid w:val="3C1AF4A2"/>
    <w:rsid w:val="4D61F8F1"/>
    <w:rsid w:val="5513AFC7"/>
    <w:rsid w:val="5568568C"/>
    <w:rsid w:val="55D4E228"/>
    <w:rsid w:val="6567E90C"/>
    <w:rsid w:val="66C52DDC"/>
    <w:rsid w:val="6CA106B9"/>
    <w:rsid w:val="732770A0"/>
    <w:rsid w:val="7D664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B72767"/>
  <w15:chartTrackingRefBased/>
  <w15:docId w15:val="{FC3B04AF-9854-4D2A-8A96-A5AC6C6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lsdException w:name="heading 4" w:semiHidden="1" w:uiPriority="9" w:unhideWhenUsed="1" w:qFormat="1"/>
    <w:lsdException w:name="heading 5" w:semiHidden="1" w:uiPriority="1"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rsid w:val="00FE0ACD"/>
    <w:pPr>
      <w:spacing w:after="120" w:line="240" w:lineRule="auto"/>
    </w:pPr>
    <w:rPr>
      <w:rFonts w:ascii="Arial" w:hAnsi="Arial"/>
      <w:sz w:val="20"/>
    </w:rPr>
  </w:style>
  <w:style w:type="paragraph" w:styleId="Heading1">
    <w:name w:val="heading 1"/>
    <w:basedOn w:val="PlainText"/>
    <w:next w:val="Normal"/>
    <w:link w:val="Heading1Char"/>
    <w:autoRedefine/>
    <w:qFormat/>
    <w:rsid w:val="008E4525"/>
    <w:pPr>
      <w:keepNext/>
      <w:keepLines/>
      <w:spacing w:before="240" w:after="120"/>
      <w:outlineLvl w:val="0"/>
    </w:pPr>
    <w:rPr>
      <w:rFonts w:ascii="Arial" w:eastAsiaTheme="majorEastAsia" w:hAnsi="Arial" w:cstheme="majorBidi"/>
      <w:b/>
      <w:color w:val="003BA7"/>
      <w:sz w:val="40"/>
      <w:szCs w:val="32"/>
    </w:rPr>
  </w:style>
  <w:style w:type="paragraph" w:styleId="Heading2">
    <w:name w:val="heading 2"/>
    <w:basedOn w:val="Normal"/>
    <w:next w:val="Normal"/>
    <w:link w:val="Heading2Char"/>
    <w:qFormat/>
    <w:rsid w:val="0049377A"/>
    <w:pPr>
      <w:keepNext/>
      <w:keepLines/>
      <w:spacing w:before="120"/>
      <w:contextualSpacing/>
      <w:outlineLvl w:val="1"/>
    </w:pPr>
    <w:rPr>
      <w:rFonts w:eastAsia="Calibri" w:cs="Calibri"/>
      <w:b/>
      <w:bCs/>
      <w:color w:val="003BA7"/>
      <w:sz w:val="28"/>
      <w:szCs w:val="36"/>
    </w:rPr>
  </w:style>
  <w:style w:type="paragraph" w:styleId="Heading3">
    <w:name w:val="heading 3"/>
    <w:basedOn w:val="Normal"/>
    <w:next w:val="Normal"/>
    <w:link w:val="Heading3Char"/>
    <w:rsid w:val="00967093"/>
    <w:pPr>
      <w:keepNext/>
      <w:keepLines/>
      <w:spacing w:after="60"/>
      <w:contextualSpacing/>
      <w:outlineLvl w:val="2"/>
    </w:pPr>
    <w:rPr>
      <w:rFonts w:eastAsia="Calibri" w:cs="Calibri"/>
      <w:b/>
      <w:caps/>
      <w:color w:val="000000" w:themeColor="text1"/>
      <w:sz w:val="24"/>
      <w:szCs w:val="28"/>
    </w:rPr>
  </w:style>
  <w:style w:type="paragraph" w:styleId="Heading4">
    <w:name w:val="heading 4"/>
    <w:basedOn w:val="Normal"/>
    <w:next w:val="Normal"/>
    <w:link w:val="Heading4Char"/>
    <w:uiPriority w:val="9"/>
    <w:unhideWhenUsed/>
    <w:qFormat/>
    <w:rsid w:val="00EF26FF"/>
    <w:pPr>
      <w:keepNext/>
      <w:keepLines/>
      <w:spacing w:before="60"/>
      <w:outlineLvl w:val="3"/>
    </w:pPr>
    <w:rPr>
      <w:rFonts w:eastAsiaTheme="majorEastAsia" w:cstheme="majorBidi"/>
      <w:bCs/>
      <w:caps/>
      <w:color w:val="003BA7"/>
    </w:rPr>
  </w:style>
  <w:style w:type="paragraph" w:styleId="Heading5">
    <w:name w:val="heading 5"/>
    <w:basedOn w:val="Heading1"/>
    <w:link w:val="Heading5Char"/>
    <w:uiPriority w:val="1"/>
    <w:qFormat/>
    <w:rsid w:val="0024507A"/>
    <w:pPr>
      <w:widowControl w:val="0"/>
      <w:spacing w:after="200"/>
      <w:outlineLvl w:val="4"/>
    </w:pPr>
    <w:rPr>
      <w:rFonts w:ascii="Serifa 45 Light" w:eastAsia="Lucida Sans" w:hAnsi="Serifa 45 Light" w:cstheme="minorBidi"/>
      <w:sz w:val="36"/>
      <w:szCs w:val="18"/>
    </w:rPr>
  </w:style>
  <w:style w:type="paragraph" w:styleId="Heading6">
    <w:name w:val="heading 6"/>
    <w:basedOn w:val="Normal"/>
    <w:next w:val="Normal"/>
    <w:link w:val="Heading6Char"/>
    <w:uiPriority w:val="9"/>
    <w:unhideWhenUsed/>
    <w:rsid w:val="00F64FB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6196E"/>
    <w:pPr>
      <w:tabs>
        <w:tab w:val="right" w:leader="dot" w:pos="14390"/>
      </w:tabs>
      <w:spacing w:before="120"/>
    </w:pPr>
    <w:rPr>
      <w:b/>
      <w:bCs/>
      <w:color w:val="003BA7"/>
      <w:sz w:val="24"/>
    </w:rPr>
  </w:style>
  <w:style w:type="paragraph" w:styleId="TOC2">
    <w:name w:val="toc 2"/>
    <w:basedOn w:val="Normal"/>
    <w:next w:val="Normal"/>
    <w:autoRedefine/>
    <w:uiPriority w:val="39"/>
    <w:unhideWhenUsed/>
    <w:rsid w:val="0006196E"/>
    <w:pPr>
      <w:tabs>
        <w:tab w:val="right" w:leader="dot" w:pos="6830"/>
      </w:tabs>
      <w:spacing w:before="120"/>
      <w:ind w:left="360"/>
    </w:pPr>
    <w:rPr>
      <w:bCs/>
      <w:szCs w:val="22"/>
    </w:rPr>
  </w:style>
  <w:style w:type="paragraph" w:styleId="TOC3">
    <w:name w:val="toc 3"/>
    <w:basedOn w:val="Normal"/>
    <w:next w:val="Normal"/>
    <w:autoRedefine/>
    <w:uiPriority w:val="39"/>
    <w:unhideWhenUsed/>
    <w:rsid w:val="009638A2"/>
    <w:pPr>
      <w:spacing w:after="0"/>
      <w:ind w:left="400"/>
    </w:pPr>
    <w:rPr>
      <w:rFonts w:asciiTheme="minorHAnsi" w:hAnsiTheme="minorHAnsi"/>
      <w:szCs w:val="22"/>
    </w:rPr>
  </w:style>
  <w:style w:type="character" w:customStyle="1" w:styleId="Heading1Char">
    <w:name w:val="Heading 1 Char"/>
    <w:basedOn w:val="DefaultParagraphFont"/>
    <w:link w:val="Heading1"/>
    <w:rsid w:val="008E4525"/>
    <w:rPr>
      <w:rFonts w:ascii="Arial" w:eastAsiaTheme="majorEastAsia" w:hAnsi="Arial" w:cstheme="majorBidi"/>
      <w:b/>
      <w:color w:val="003BA7"/>
      <w:sz w:val="40"/>
      <w:szCs w:val="32"/>
    </w:rPr>
  </w:style>
  <w:style w:type="character" w:customStyle="1" w:styleId="Heading2Char">
    <w:name w:val="Heading 2 Char"/>
    <w:basedOn w:val="DefaultParagraphFont"/>
    <w:link w:val="Heading2"/>
    <w:rsid w:val="0049377A"/>
    <w:rPr>
      <w:rFonts w:ascii="Arial" w:eastAsia="Calibri" w:hAnsi="Arial" w:cs="Calibri"/>
      <w:b/>
      <w:bCs/>
      <w:color w:val="003BA7"/>
      <w:sz w:val="28"/>
      <w:szCs w:val="36"/>
    </w:rPr>
  </w:style>
  <w:style w:type="character" w:customStyle="1" w:styleId="Heading3Char">
    <w:name w:val="Heading 3 Char"/>
    <w:basedOn w:val="DefaultParagraphFont"/>
    <w:link w:val="Heading3"/>
    <w:rsid w:val="00967093"/>
    <w:rPr>
      <w:rFonts w:ascii="Arial" w:eastAsia="Calibri" w:hAnsi="Arial" w:cs="Calibri"/>
      <w:b/>
      <w:caps/>
      <w:color w:val="000000" w:themeColor="text1"/>
      <w:szCs w:val="28"/>
    </w:rPr>
  </w:style>
  <w:style w:type="paragraph" w:styleId="PlainText">
    <w:name w:val="Plain Text"/>
    <w:basedOn w:val="Normal"/>
    <w:link w:val="PlainTextChar"/>
    <w:uiPriority w:val="99"/>
    <w:semiHidden/>
    <w:unhideWhenUsed/>
    <w:rsid w:val="004D4A6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4D4A6D"/>
    <w:rPr>
      <w:rFonts w:ascii="Consolas" w:hAnsi="Consolas" w:cs="Consolas"/>
      <w:sz w:val="21"/>
      <w:szCs w:val="21"/>
    </w:rPr>
  </w:style>
  <w:style w:type="paragraph" w:styleId="Header">
    <w:name w:val="header"/>
    <w:basedOn w:val="Normal"/>
    <w:link w:val="HeaderChar"/>
    <w:uiPriority w:val="99"/>
    <w:unhideWhenUsed/>
    <w:rsid w:val="00EC0853"/>
    <w:pPr>
      <w:tabs>
        <w:tab w:val="center" w:pos="4680"/>
        <w:tab w:val="right" w:pos="9360"/>
      </w:tabs>
      <w:spacing w:after="0"/>
    </w:pPr>
  </w:style>
  <w:style w:type="character" w:customStyle="1" w:styleId="HeaderChar">
    <w:name w:val="Header Char"/>
    <w:basedOn w:val="DefaultParagraphFont"/>
    <w:link w:val="Header"/>
    <w:uiPriority w:val="99"/>
    <w:rsid w:val="00EC0853"/>
  </w:style>
  <w:style w:type="paragraph" w:styleId="Footer">
    <w:name w:val="footer"/>
    <w:basedOn w:val="Normal"/>
    <w:link w:val="FooterChar"/>
    <w:uiPriority w:val="99"/>
    <w:unhideWhenUsed/>
    <w:rsid w:val="00EC0853"/>
    <w:pPr>
      <w:tabs>
        <w:tab w:val="center" w:pos="4680"/>
        <w:tab w:val="right" w:pos="9360"/>
      </w:tabs>
      <w:spacing w:after="0"/>
    </w:pPr>
  </w:style>
  <w:style w:type="character" w:customStyle="1" w:styleId="FooterChar">
    <w:name w:val="Footer Char"/>
    <w:basedOn w:val="DefaultParagraphFont"/>
    <w:link w:val="Footer"/>
    <w:uiPriority w:val="99"/>
    <w:rsid w:val="00EC0853"/>
  </w:style>
  <w:style w:type="paragraph" w:styleId="NoSpacing">
    <w:name w:val="No Spacing"/>
    <w:link w:val="NoSpacingChar"/>
    <w:uiPriority w:val="1"/>
    <w:qFormat/>
    <w:rsid w:val="00076E36"/>
    <w:pPr>
      <w:spacing w:after="0" w:line="240" w:lineRule="auto"/>
    </w:pPr>
    <w:rPr>
      <w:rFonts w:ascii="Arial" w:eastAsiaTheme="minorEastAsia" w:hAnsi="Arial" w:cstheme="minorBidi"/>
      <w:sz w:val="22"/>
      <w:szCs w:val="22"/>
      <w:lang w:eastAsia="zh-CN"/>
    </w:rPr>
  </w:style>
  <w:style w:type="character" w:customStyle="1" w:styleId="NoSpacingChar">
    <w:name w:val="No Spacing Char"/>
    <w:basedOn w:val="DefaultParagraphFont"/>
    <w:link w:val="NoSpacing"/>
    <w:uiPriority w:val="1"/>
    <w:rsid w:val="00076E36"/>
    <w:rPr>
      <w:rFonts w:ascii="Arial" w:eastAsiaTheme="minorEastAsia" w:hAnsi="Arial" w:cstheme="minorBidi"/>
      <w:sz w:val="22"/>
      <w:szCs w:val="22"/>
      <w:lang w:eastAsia="zh-CN"/>
    </w:rPr>
  </w:style>
  <w:style w:type="paragraph" w:styleId="TOC4">
    <w:name w:val="toc 4"/>
    <w:basedOn w:val="Normal"/>
    <w:next w:val="Normal"/>
    <w:autoRedefine/>
    <w:uiPriority w:val="39"/>
    <w:unhideWhenUsed/>
    <w:rsid w:val="00CB2710"/>
    <w:pPr>
      <w:spacing w:after="0"/>
      <w:ind w:left="600"/>
    </w:pPr>
    <w:rPr>
      <w:rFonts w:asciiTheme="minorHAnsi" w:hAnsiTheme="minorHAnsi"/>
      <w:szCs w:val="20"/>
    </w:rPr>
  </w:style>
  <w:style w:type="paragraph" w:customStyle="1" w:styleId="TableParagraph">
    <w:name w:val="Table Paragraph"/>
    <w:basedOn w:val="Normal"/>
    <w:uiPriority w:val="1"/>
    <w:qFormat/>
    <w:rsid w:val="002E248B"/>
    <w:pPr>
      <w:widowControl w:val="0"/>
      <w:spacing w:after="0"/>
    </w:pPr>
    <w:rPr>
      <w:rFonts w:asciiTheme="minorHAnsi" w:hAnsiTheme="minorHAnsi" w:cstheme="minorBidi"/>
      <w:szCs w:val="22"/>
    </w:rPr>
  </w:style>
  <w:style w:type="character" w:customStyle="1" w:styleId="Heading5Char">
    <w:name w:val="Heading 5 Char"/>
    <w:basedOn w:val="DefaultParagraphFont"/>
    <w:link w:val="Heading5"/>
    <w:uiPriority w:val="1"/>
    <w:rsid w:val="0024507A"/>
    <w:rPr>
      <w:rFonts w:ascii="Serifa 45 Light" w:eastAsia="Lucida Sans" w:hAnsi="Serifa 45 Light" w:cstheme="minorBidi"/>
      <w:color w:val="009FB9"/>
      <w:sz w:val="36"/>
      <w:szCs w:val="18"/>
    </w:rPr>
  </w:style>
  <w:style w:type="paragraph" w:styleId="ListParagraph">
    <w:name w:val="List Paragraph"/>
    <w:basedOn w:val="Normal"/>
    <w:uiPriority w:val="1"/>
    <w:qFormat/>
    <w:rsid w:val="0024507A"/>
    <w:pPr>
      <w:spacing w:line="360" w:lineRule="auto"/>
      <w:contextualSpacing/>
    </w:pPr>
  </w:style>
  <w:style w:type="character" w:customStyle="1" w:styleId="Heading6Char">
    <w:name w:val="Heading 6 Char"/>
    <w:basedOn w:val="DefaultParagraphFont"/>
    <w:link w:val="Heading6"/>
    <w:uiPriority w:val="9"/>
    <w:rsid w:val="00F64FBB"/>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F26FF"/>
    <w:rPr>
      <w:rFonts w:ascii="Arial" w:eastAsiaTheme="majorEastAsia" w:hAnsi="Arial" w:cstheme="majorBidi"/>
      <w:bCs/>
      <w:caps/>
      <w:color w:val="003BA7"/>
      <w:sz w:val="22"/>
    </w:rPr>
  </w:style>
  <w:style w:type="paragraph" w:styleId="BalloonText">
    <w:name w:val="Balloon Text"/>
    <w:basedOn w:val="Normal"/>
    <w:link w:val="BalloonTextChar"/>
    <w:uiPriority w:val="99"/>
    <w:semiHidden/>
    <w:unhideWhenUsed/>
    <w:rsid w:val="000E77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745"/>
    <w:rPr>
      <w:rFonts w:ascii="Segoe UI" w:hAnsi="Segoe UI" w:cs="Segoe UI"/>
      <w:sz w:val="18"/>
      <w:szCs w:val="18"/>
    </w:rPr>
  </w:style>
  <w:style w:type="paragraph" w:styleId="TOCHeading">
    <w:name w:val="TOC Heading"/>
    <w:basedOn w:val="Heading1"/>
    <w:next w:val="Normal"/>
    <w:uiPriority w:val="39"/>
    <w:unhideWhenUsed/>
    <w:qFormat/>
    <w:rsid w:val="0031307C"/>
    <w:pPr>
      <w:spacing w:line="259" w:lineRule="auto"/>
      <w:outlineLvl w:val="9"/>
    </w:pPr>
    <w:rPr>
      <w:rFonts w:asciiTheme="majorHAnsi" w:hAnsiTheme="majorHAnsi"/>
      <w:color w:val="2E74B5" w:themeColor="accent1" w:themeShade="BF"/>
      <w:sz w:val="32"/>
    </w:rPr>
  </w:style>
  <w:style w:type="character" w:styleId="Hyperlink">
    <w:name w:val="Hyperlink"/>
    <w:basedOn w:val="DefaultParagraphFont"/>
    <w:uiPriority w:val="99"/>
    <w:unhideWhenUsed/>
    <w:rsid w:val="0031307C"/>
    <w:rPr>
      <w:color w:val="0563C1" w:themeColor="hyperlink"/>
      <w:u w:val="single"/>
    </w:rPr>
  </w:style>
  <w:style w:type="table" w:styleId="GridTable7Colorful">
    <w:name w:val="Grid Table 7 Colorful"/>
    <w:basedOn w:val="TableNormal"/>
    <w:uiPriority w:val="52"/>
    <w:rsid w:val="007C7267"/>
    <w:pPr>
      <w:spacing w:after="0" w:line="240" w:lineRule="auto"/>
    </w:pPr>
    <w:rPr>
      <w:rFonts w:eastAsia="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7C7267"/>
    <w:pPr>
      <w:spacing w:after="0" w:line="240" w:lineRule="auto"/>
    </w:pPr>
    <w:rPr>
      <w:rFonts w:eastAsia="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5">
    <w:name w:val="toc 5"/>
    <w:basedOn w:val="Normal"/>
    <w:next w:val="Normal"/>
    <w:autoRedefine/>
    <w:uiPriority w:val="39"/>
    <w:unhideWhenUsed/>
    <w:rsid w:val="00CB2710"/>
    <w:pPr>
      <w:spacing w:after="0"/>
      <w:ind w:left="800"/>
    </w:pPr>
    <w:rPr>
      <w:rFonts w:asciiTheme="minorHAnsi" w:hAnsiTheme="minorHAnsi"/>
      <w:szCs w:val="20"/>
    </w:rPr>
  </w:style>
  <w:style w:type="paragraph" w:styleId="TOC6">
    <w:name w:val="toc 6"/>
    <w:basedOn w:val="Normal"/>
    <w:next w:val="Normal"/>
    <w:autoRedefine/>
    <w:uiPriority w:val="39"/>
    <w:unhideWhenUsed/>
    <w:rsid w:val="00CB2710"/>
    <w:pPr>
      <w:spacing w:after="0"/>
      <w:ind w:left="1000"/>
    </w:pPr>
    <w:rPr>
      <w:rFonts w:asciiTheme="minorHAnsi" w:hAnsiTheme="minorHAnsi"/>
      <w:szCs w:val="20"/>
    </w:rPr>
  </w:style>
  <w:style w:type="paragraph" w:styleId="TOC7">
    <w:name w:val="toc 7"/>
    <w:basedOn w:val="Normal"/>
    <w:next w:val="Normal"/>
    <w:autoRedefine/>
    <w:uiPriority w:val="39"/>
    <w:unhideWhenUsed/>
    <w:rsid w:val="00CB2710"/>
    <w:pPr>
      <w:spacing w:after="0"/>
      <w:ind w:left="1200"/>
    </w:pPr>
    <w:rPr>
      <w:rFonts w:asciiTheme="minorHAnsi" w:hAnsiTheme="minorHAnsi"/>
      <w:szCs w:val="20"/>
    </w:rPr>
  </w:style>
  <w:style w:type="paragraph" w:styleId="TOC8">
    <w:name w:val="toc 8"/>
    <w:basedOn w:val="Normal"/>
    <w:next w:val="Normal"/>
    <w:autoRedefine/>
    <w:uiPriority w:val="39"/>
    <w:unhideWhenUsed/>
    <w:rsid w:val="00CB2710"/>
    <w:pPr>
      <w:spacing w:after="0"/>
      <w:ind w:left="1400"/>
    </w:pPr>
    <w:rPr>
      <w:rFonts w:asciiTheme="minorHAnsi" w:hAnsiTheme="minorHAnsi"/>
      <w:szCs w:val="20"/>
    </w:rPr>
  </w:style>
  <w:style w:type="paragraph" w:styleId="TOC9">
    <w:name w:val="toc 9"/>
    <w:basedOn w:val="Normal"/>
    <w:next w:val="Normal"/>
    <w:autoRedefine/>
    <w:uiPriority w:val="39"/>
    <w:unhideWhenUsed/>
    <w:rsid w:val="00CB2710"/>
    <w:pPr>
      <w:spacing w:after="0"/>
      <w:ind w:left="1600"/>
    </w:pPr>
    <w:rPr>
      <w:rFonts w:asciiTheme="minorHAnsi" w:hAnsiTheme="minorHAnsi"/>
      <w:szCs w:val="20"/>
    </w:rPr>
  </w:style>
  <w:style w:type="paragraph" w:customStyle="1" w:styleId="TableTitle">
    <w:name w:val="Table Title"/>
    <w:basedOn w:val="Normal"/>
    <w:autoRedefine/>
    <w:qFormat/>
    <w:rsid w:val="00175BB6"/>
    <w:pPr>
      <w:spacing w:after="0"/>
      <w:ind w:left="-120"/>
      <w:jc w:val="center"/>
    </w:pPr>
    <w:rPr>
      <w:b/>
      <w:szCs w:val="20"/>
    </w:rPr>
  </w:style>
  <w:style w:type="paragraph" w:customStyle="1" w:styleId="p1">
    <w:name w:val="p1"/>
    <w:basedOn w:val="Normal"/>
    <w:rsid w:val="004A434F"/>
    <w:pPr>
      <w:spacing w:before="210" w:after="0" w:line="137" w:lineRule="atLeast"/>
    </w:pPr>
    <w:rPr>
      <w:rFonts w:ascii="Univers" w:hAnsi="Univers"/>
      <w:color w:val="004FB3"/>
      <w:sz w:val="14"/>
      <w:szCs w:val="14"/>
    </w:rPr>
  </w:style>
  <w:style w:type="paragraph" w:customStyle="1" w:styleId="p2">
    <w:name w:val="p2"/>
    <w:basedOn w:val="Normal"/>
    <w:rsid w:val="004A434F"/>
    <w:pPr>
      <w:spacing w:before="75" w:after="0" w:line="129" w:lineRule="atLeast"/>
    </w:pPr>
    <w:rPr>
      <w:rFonts w:ascii="Univers" w:hAnsi="Univers"/>
      <w:color w:val="2C2728"/>
      <w:sz w:val="13"/>
      <w:szCs w:val="13"/>
    </w:rPr>
  </w:style>
  <w:style w:type="character" w:customStyle="1" w:styleId="s1">
    <w:name w:val="s1"/>
    <w:basedOn w:val="DefaultParagraphFont"/>
    <w:rsid w:val="004A434F"/>
    <w:rPr>
      <w:rFonts w:ascii="Univers" w:hAnsi="Univers" w:hint="default"/>
      <w:color w:val="2C2728"/>
      <w:sz w:val="13"/>
      <w:szCs w:val="13"/>
    </w:rPr>
  </w:style>
  <w:style w:type="character" w:customStyle="1" w:styleId="apple-converted-space">
    <w:name w:val="apple-converted-space"/>
    <w:basedOn w:val="DefaultParagraphFont"/>
    <w:rsid w:val="004A434F"/>
  </w:style>
  <w:style w:type="paragraph" w:customStyle="1" w:styleId="TableTitle2">
    <w:name w:val="Table Title 2"/>
    <w:basedOn w:val="Heading2"/>
    <w:autoRedefine/>
    <w:qFormat/>
    <w:rsid w:val="00007259"/>
    <w:pPr>
      <w:spacing w:before="0" w:after="0"/>
      <w:outlineLvl w:val="9"/>
    </w:pPr>
    <w:rPr>
      <w:caps/>
      <w:color w:val="FFFFFF" w:themeColor="background1"/>
      <w:sz w:val="20"/>
      <w:szCs w:val="20"/>
    </w:rPr>
  </w:style>
  <w:style w:type="paragraph" w:customStyle="1" w:styleId="TableSub-Head">
    <w:name w:val="Table Sub-Head"/>
    <w:basedOn w:val="Normal"/>
    <w:qFormat/>
    <w:rsid w:val="00B91CE2"/>
    <w:pPr>
      <w:spacing w:after="0"/>
    </w:pPr>
    <w:rPr>
      <w:rFonts w:cs="Arial"/>
      <w:b/>
      <w:bCs/>
      <w:caps/>
      <w:szCs w:val="18"/>
    </w:rPr>
  </w:style>
  <w:style w:type="paragraph" w:customStyle="1" w:styleId="TableSmText">
    <w:name w:val="Table Sm Text"/>
    <w:basedOn w:val="Normal"/>
    <w:qFormat/>
    <w:rsid w:val="00027B0D"/>
    <w:pPr>
      <w:spacing w:before="100" w:after="0"/>
    </w:pPr>
    <w:rPr>
      <w:sz w:val="16"/>
      <w:szCs w:val="16"/>
    </w:rPr>
  </w:style>
  <w:style w:type="paragraph" w:customStyle="1" w:styleId="p3">
    <w:name w:val="p3"/>
    <w:basedOn w:val="Normal"/>
    <w:rsid w:val="00DC5936"/>
    <w:pPr>
      <w:spacing w:after="0" w:line="125" w:lineRule="atLeast"/>
    </w:pPr>
    <w:rPr>
      <w:rFonts w:ascii="Univers" w:hAnsi="Univers"/>
      <w:color w:val="2C2728"/>
      <w:sz w:val="12"/>
      <w:szCs w:val="12"/>
    </w:rPr>
  </w:style>
  <w:style w:type="paragraph" w:customStyle="1" w:styleId="p4">
    <w:name w:val="p4"/>
    <w:basedOn w:val="Normal"/>
    <w:rsid w:val="00DC5936"/>
    <w:pPr>
      <w:spacing w:before="105" w:after="0" w:line="137" w:lineRule="atLeast"/>
    </w:pPr>
    <w:rPr>
      <w:rFonts w:ascii="Univers" w:hAnsi="Univers"/>
      <w:color w:val="2C2728"/>
      <w:sz w:val="14"/>
      <w:szCs w:val="14"/>
    </w:rPr>
  </w:style>
  <w:style w:type="paragraph" w:customStyle="1" w:styleId="p5">
    <w:name w:val="p5"/>
    <w:basedOn w:val="Normal"/>
    <w:rsid w:val="00DC5936"/>
    <w:pPr>
      <w:spacing w:before="105" w:after="0" w:line="125" w:lineRule="atLeast"/>
    </w:pPr>
    <w:rPr>
      <w:rFonts w:ascii="Univers" w:hAnsi="Univers"/>
      <w:color w:val="2C2728"/>
      <w:sz w:val="12"/>
      <w:szCs w:val="12"/>
    </w:rPr>
  </w:style>
  <w:style w:type="character" w:customStyle="1" w:styleId="s2">
    <w:name w:val="s2"/>
    <w:basedOn w:val="DefaultParagraphFont"/>
    <w:rsid w:val="00DC5936"/>
    <w:rPr>
      <w:rFonts w:ascii="Univers" w:hAnsi="Univers" w:hint="default"/>
      <w:sz w:val="7"/>
      <w:szCs w:val="7"/>
    </w:rPr>
  </w:style>
  <w:style w:type="paragraph" w:customStyle="1" w:styleId="p6">
    <w:name w:val="p6"/>
    <w:basedOn w:val="Normal"/>
    <w:rsid w:val="00A22D2E"/>
    <w:pPr>
      <w:spacing w:before="60" w:after="0" w:line="117" w:lineRule="atLeast"/>
      <w:ind w:left="195" w:hanging="195"/>
    </w:pPr>
    <w:rPr>
      <w:rFonts w:ascii="Univers" w:hAnsi="Univers"/>
      <w:color w:val="2C2728"/>
      <w:sz w:val="11"/>
      <w:szCs w:val="11"/>
    </w:rPr>
  </w:style>
  <w:style w:type="paragraph" w:customStyle="1" w:styleId="p7">
    <w:name w:val="p7"/>
    <w:basedOn w:val="Normal"/>
    <w:rsid w:val="00A22D2E"/>
    <w:pPr>
      <w:spacing w:before="60" w:after="0" w:line="117" w:lineRule="atLeast"/>
      <w:ind w:left="195"/>
    </w:pPr>
    <w:rPr>
      <w:rFonts w:ascii="Univers" w:hAnsi="Univers"/>
      <w:color w:val="2C2728"/>
      <w:sz w:val="11"/>
      <w:szCs w:val="11"/>
    </w:rPr>
  </w:style>
  <w:style w:type="paragraph" w:customStyle="1" w:styleId="p8">
    <w:name w:val="p8"/>
    <w:basedOn w:val="Normal"/>
    <w:rsid w:val="00976DEB"/>
    <w:pPr>
      <w:spacing w:before="90" w:after="0" w:line="125" w:lineRule="atLeast"/>
      <w:ind w:left="75"/>
    </w:pPr>
    <w:rPr>
      <w:rFonts w:ascii="Univers" w:hAnsi="Univers"/>
      <w:color w:val="2C2728"/>
      <w:sz w:val="12"/>
      <w:szCs w:val="12"/>
    </w:rPr>
  </w:style>
  <w:style w:type="paragraph" w:styleId="BodyText">
    <w:name w:val="Body Text"/>
    <w:basedOn w:val="Normal"/>
    <w:link w:val="BodyTextChar"/>
    <w:uiPriority w:val="1"/>
    <w:qFormat/>
    <w:rsid w:val="004451B2"/>
    <w:pPr>
      <w:widowControl w:val="0"/>
      <w:autoSpaceDE w:val="0"/>
      <w:autoSpaceDN w:val="0"/>
      <w:spacing w:after="0"/>
    </w:pPr>
    <w:rPr>
      <w:rFonts w:ascii="Calibri" w:eastAsia="Calibri" w:hAnsi="Calibri" w:cs="Calibri"/>
      <w:szCs w:val="22"/>
    </w:rPr>
  </w:style>
  <w:style w:type="character" w:customStyle="1" w:styleId="BodyTextChar">
    <w:name w:val="Body Text Char"/>
    <w:basedOn w:val="DefaultParagraphFont"/>
    <w:link w:val="BodyText"/>
    <w:uiPriority w:val="1"/>
    <w:rsid w:val="004451B2"/>
    <w:rPr>
      <w:rFonts w:ascii="Calibri" w:eastAsia="Calibri" w:hAnsi="Calibri" w:cs="Calibri"/>
      <w:sz w:val="22"/>
      <w:szCs w:val="22"/>
    </w:rPr>
  </w:style>
  <w:style w:type="paragraph" w:customStyle="1" w:styleId="Heading3-Topic">
    <w:name w:val="Heading 3-Topic"/>
    <w:basedOn w:val="Heading3"/>
    <w:rsid w:val="00B91CE2"/>
    <w:pPr>
      <w:spacing w:after="0"/>
    </w:pPr>
    <w:rPr>
      <w:caps w:val="0"/>
      <w:color w:val="FFFFFF" w:themeColor="background1"/>
      <w:sz w:val="22"/>
    </w:rPr>
  </w:style>
  <w:style w:type="character" w:styleId="Mention">
    <w:name w:val="Mention"/>
    <w:basedOn w:val="DefaultParagraphFont"/>
    <w:uiPriority w:val="99"/>
    <w:semiHidden/>
    <w:unhideWhenUsed/>
    <w:rsid w:val="00AD0A2A"/>
    <w:rPr>
      <w:color w:val="2B579A"/>
      <w:shd w:val="clear" w:color="auto" w:fill="E6E6E6"/>
    </w:rPr>
  </w:style>
  <w:style w:type="character" w:styleId="CommentReference">
    <w:name w:val="annotation reference"/>
    <w:basedOn w:val="DefaultParagraphFont"/>
    <w:uiPriority w:val="99"/>
    <w:semiHidden/>
    <w:unhideWhenUsed/>
    <w:rsid w:val="00257867"/>
    <w:rPr>
      <w:sz w:val="16"/>
      <w:szCs w:val="16"/>
    </w:rPr>
  </w:style>
  <w:style w:type="paragraph" w:styleId="CommentText">
    <w:name w:val="annotation text"/>
    <w:basedOn w:val="Normal"/>
    <w:link w:val="CommentTextChar"/>
    <w:uiPriority w:val="99"/>
    <w:semiHidden/>
    <w:unhideWhenUsed/>
    <w:rsid w:val="00257867"/>
    <w:rPr>
      <w:szCs w:val="20"/>
    </w:rPr>
  </w:style>
  <w:style w:type="character" w:customStyle="1" w:styleId="CommentTextChar">
    <w:name w:val="Comment Text Char"/>
    <w:basedOn w:val="DefaultParagraphFont"/>
    <w:link w:val="CommentText"/>
    <w:uiPriority w:val="99"/>
    <w:semiHidden/>
    <w:rsid w:val="0025786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7867"/>
    <w:rPr>
      <w:b/>
      <w:bCs/>
    </w:rPr>
  </w:style>
  <w:style w:type="character" w:customStyle="1" w:styleId="CommentSubjectChar">
    <w:name w:val="Comment Subject Char"/>
    <w:basedOn w:val="CommentTextChar"/>
    <w:link w:val="CommentSubject"/>
    <w:uiPriority w:val="99"/>
    <w:semiHidden/>
    <w:rsid w:val="00257867"/>
    <w:rPr>
      <w:rFonts w:ascii="Arial" w:hAnsi="Arial"/>
      <w:b/>
      <w:bCs/>
      <w:sz w:val="20"/>
      <w:szCs w:val="20"/>
    </w:rPr>
  </w:style>
  <w:style w:type="character" w:customStyle="1" w:styleId="UnresolvedMention1">
    <w:name w:val="Unresolved Mention1"/>
    <w:basedOn w:val="DefaultParagraphFont"/>
    <w:uiPriority w:val="99"/>
    <w:semiHidden/>
    <w:unhideWhenUsed/>
    <w:rsid w:val="00DA5186"/>
    <w:rPr>
      <w:color w:val="808080"/>
      <w:shd w:val="clear" w:color="auto" w:fill="E6E6E6"/>
    </w:rPr>
  </w:style>
  <w:style w:type="character" w:customStyle="1" w:styleId="UnresolvedMention2">
    <w:name w:val="Unresolved Mention2"/>
    <w:basedOn w:val="DefaultParagraphFont"/>
    <w:uiPriority w:val="99"/>
    <w:semiHidden/>
    <w:unhideWhenUsed/>
    <w:rsid w:val="00FC4EA8"/>
    <w:rPr>
      <w:color w:val="808080"/>
      <w:shd w:val="clear" w:color="auto" w:fill="E6E6E6"/>
    </w:rPr>
  </w:style>
  <w:style w:type="character" w:styleId="UnresolvedMention">
    <w:name w:val="Unresolved Mention"/>
    <w:basedOn w:val="DefaultParagraphFont"/>
    <w:uiPriority w:val="99"/>
    <w:semiHidden/>
    <w:unhideWhenUsed/>
    <w:rsid w:val="0050551D"/>
    <w:rPr>
      <w:color w:val="808080"/>
      <w:shd w:val="clear" w:color="auto" w:fill="E6E6E6"/>
    </w:rPr>
  </w:style>
  <w:style w:type="paragraph" w:customStyle="1" w:styleId="Heading25">
    <w:name w:val="Heading 2.5"/>
    <w:basedOn w:val="Heading3-Topic"/>
    <w:rsid w:val="00B91CE2"/>
    <w:pPr>
      <w:spacing w:after="120"/>
    </w:pPr>
    <w:rPr>
      <w:color w:val="auto"/>
      <w:sz w:val="24"/>
    </w:rPr>
  </w:style>
  <w:style w:type="character" w:customStyle="1" w:styleId="normaltextrun">
    <w:name w:val="normaltextrun"/>
    <w:basedOn w:val="DefaultParagraphFont"/>
    <w:rsid w:val="00822D24"/>
  </w:style>
  <w:style w:type="paragraph" w:customStyle="1" w:styleId="Normal2">
    <w:name w:val="Normal2"/>
    <w:basedOn w:val="Normal"/>
    <w:qFormat/>
    <w:rsid w:val="00792381"/>
    <w:pPr>
      <w:spacing w:after="0"/>
    </w:pPr>
    <w:rPr>
      <w:caps/>
      <w:color w:val="003BA7"/>
    </w:rPr>
  </w:style>
  <w:style w:type="paragraph" w:styleId="Revision">
    <w:name w:val="Revision"/>
    <w:hidden/>
    <w:uiPriority w:val="99"/>
    <w:semiHidden/>
    <w:rsid w:val="00B45260"/>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308">
      <w:bodyDiv w:val="1"/>
      <w:marLeft w:val="0"/>
      <w:marRight w:val="0"/>
      <w:marTop w:val="0"/>
      <w:marBottom w:val="0"/>
      <w:divBdr>
        <w:top w:val="none" w:sz="0" w:space="0" w:color="auto"/>
        <w:left w:val="none" w:sz="0" w:space="0" w:color="auto"/>
        <w:bottom w:val="none" w:sz="0" w:space="0" w:color="auto"/>
        <w:right w:val="none" w:sz="0" w:space="0" w:color="auto"/>
      </w:divBdr>
    </w:div>
    <w:div w:id="19861202">
      <w:bodyDiv w:val="1"/>
      <w:marLeft w:val="0"/>
      <w:marRight w:val="0"/>
      <w:marTop w:val="0"/>
      <w:marBottom w:val="0"/>
      <w:divBdr>
        <w:top w:val="none" w:sz="0" w:space="0" w:color="auto"/>
        <w:left w:val="none" w:sz="0" w:space="0" w:color="auto"/>
        <w:bottom w:val="none" w:sz="0" w:space="0" w:color="auto"/>
        <w:right w:val="none" w:sz="0" w:space="0" w:color="auto"/>
      </w:divBdr>
    </w:div>
    <w:div w:id="84234973">
      <w:bodyDiv w:val="1"/>
      <w:marLeft w:val="0"/>
      <w:marRight w:val="0"/>
      <w:marTop w:val="0"/>
      <w:marBottom w:val="0"/>
      <w:divBdr>
        <w:top w:val="none" w:sz="0" w:space="0" w:color="auto"/>
        <w:left w:val="none" w:sz="0" w:space="0" w:color="auto"/>
        <w:bottom w:val="none" w:sz="0" w:space="0" w:color="auto"/>
        <w:right w:val="none" w:sz="0" w:space="0" w:color="auto"/>
      </w:divBdr>
    </w:div>
    <w:div w:id="89931458">
      <w:bodyDiv w:val="1"/>
      <w:marLeft w:val="0"/>
      <w:marRight w:val="0"/>
      <w:marTop w:val="0"/>
      <w:marBottom w:val="0"/>
      <w:divBdr>
        <w:top w:val="none" w:sz="0" w:space="0" w:color="auto"/>
        <w:left w:val="none" w:sz="0" w:space="0" w:color="auto"/>
        <w:bottom w:val="none" w:sz="0" w:space="0" w:color="auto"/>
        <w:right w:val="none" w:sz="0" w:space="0" w:color="auto"/>
      </w:divBdr>
    </w:div>
    <w:div w:id="96753724">
      <w:bodyDiv w:val="1"/>
      <w:marLeft w:val="0"/>
      <w:marRight w:val="0"/>
      <w:marTop w:val="0"/>
      <w:marBottom w:val="0"/>
      <w:divBdr>
        <w:top w:val="none" w:sz="0" w:space="0" w:color="auto"/>
        <w:left w:val="none" w:sz="0" w:space="0" w:color="auto"/>
        <w:bottom w:val="none" w:sz="0" w:space="0" w:color="auto"/>
        <w:right w:val="none" w:sz="0" w:space="0" w:color="auto"/>
      </w:divBdr>
    </w:div>
    <w:div w:id="105974985">
      <w:bodyDiv w:val="1"/>
      <w:marLeft w:val="0"/>
      <w:marRight w:val="0"/>
      <w:marTop w:val="0"/>
      <w:marBottom w:val="0"/>
      <w:divBdr>
        <w:top w:val="none" w:sz="0" w:space="0" w:color="auto"/>
        <w:left w:val="none" w:sz="0" w:space="0" w:color="auto"/>
        <w:bottom w:val="none" w:sz="0" w:space="0" w:color="auto"/>
        <w:right w:val="none" w:sz="0" w:space="0" w:color="auto"/>
      </w:divBdr>
    </w:div>
    <w:div w:id="120344723">
      <w:bodyDiv w:val="1"/>
      <w:marLeft w:val="0"/>
      <w:marRight w:val="0"/>
      <w:marTop w:val="0"/>
      <w:marBottom w:val="0"/>
      <w:divBdr>
        <w:top w:val="none" w:sz="0" w:space="0" w:color="auto"/>
        <w:left w:val="none" w:sz="0" w:space="0" w:color="auto"/>
        <w:bottom w:val="none" w:sz="0" w:space="0" w:color="auto"/>
        <w:right w:val="none" w:sz="0" w:space="0" w:color="auto"/>
      </w:divBdr>
    </w:div>
    <w:div w:id="137841589">
      <w:bodyDiv w:val="1"/>
      <w:marLeft w:val="0"/>
      <w:marRight w:val="0"/>
      <w:marTop w:val="0"/>
      <w:marBottom w:val="0"/>
      <w:divBdr>
        <w:top w:val="none" w:sz="0" w:space="0" w:color="auto"/>
        <w:left w:val="none" w:sz="0" w:space="0" w:color="auto"/>
        <w:bottom w:val="none" w:sz="0" w:space="0" w:color="auto"/>
        <w:right w:val="none" w:sz="0" w:space="0" w:color="auto"/>
      </w:divBdr>
    </w:div>
    <w:div w:id="156582556">
      <w:bodyDiv w:val="1"/>
      <w:marLeft w:val="0"/>
      <w:marRight w:val="0"/>
      <w:marTop w:val="0"/>
      <w:marBottom w:val="0"/>
      <w:divBdr>
        <w:top w:val="none" w:sz="0" w:space="0" w:color="auto"/>
        <w:left w:val="none" w:sz="0" w:space="0" w:color="auto"/>
        <w:bottom w:val="none" w:sz="0" w:space="0" w:color="auto"/>
        <w:right w:val="none" w:sz="0" w:space="0" w:color="auto"/>
      </w:divBdr>
    </w:div>
    <w:div w:id="204564173">
      <w:bodyDiv w:val="1"/>
      <w:marLeft w:val="0"/>
      <w:marRight w:val="0"/>
      <w:marTop w:val="0"/>
      <w:marBottom w:val="0"/>
      <w:divBdr>
        <w:top w:val="none" w:sz="0" w:space="0" w:color="auto"/>
        <w:left w:val="none" w:sz="0" w:space="0" w:color="auto"/>
        <w:bottom w:val="none" w:sz="0" w:space="0" w:color="auto"/>
        <w:right w:val="none" w:sz="0" w:space="0" w:color="auto"/>
      </w:divBdr>
    </w:div>
    <w:div w:id="220096336">
      <w:bodyDiv w:val="1"/>
      <w:marLeft w:val="0"/>
      <w:marRight w:val="0"/>
      <w:marTop w:val="0"/>
      <w:marBottom w:val="0"/>
      <w:divBdr>
        <w:top w:val="none" w:sz="0" w:space="0" w:color="auto"/>
        <w:left w:val="none" w:sz="0" w:space="0" w:color="auto"/>
        <w:bottom w:val="none" w:sz="0" w:space="0" w:color="auto"/>
        <w:right w:val="none" w:sz="0" w:space="0" w:color="auto"/>
      </w:divBdr>
    </w:div>
    <w:div w:id="271983588">
      <w:bodyDiv w:val="1"/>
      <w:marLeft w:val="0"/>
      <w:marRight w:val="0"/>
      <w:marTop w:val="0"/>
      <w:marBottom w:val="0"/>
      <w:divBdr>
        <w:top w:val="none" w:sz="0" w:space="0" w:color="auto"/>
        <w:left w:val="none" w:sz="0" w:space="0" w:color="auto"/>
        <w:bottom w:val="none" w:sz="0" w:space="0" w:color="auto"/>
        <w:right w:val="none" w:sz="0" w:space="0" w:color="auto"/>
      </w:divBdr>
    </w:div>
    <w:div w:id="301926883">
      <w:bodyDiv w:val="1"/>
      <w:marLeft w:val="0"/>
      <w:marRight w:val="0"/>
      <w:marTop w:val="0"/>
      <w:marBottom w:val="0"/>
      <w:divBdr>
        <w:top w:val="none" w:sz="0" w:space="0" w:color="auto"/>
        <w:left w:val="none" w:sz="0" w:space="0" w:color="auto"/>
        <w:bottom w:val="none" w:sz="0" w:space="0" w:color="auto"/>
        <w:right w:val="none" w:sz="0" w:space="0" w:color="auto"/>
      </w:divBdr>
    </w:div>
    <w:div w:id="311252987">
      <w:bodyDiv w:val="1"/>
      <w:marLeft w:val="0"/>
      <w:marRight w:val="0"/>
      <w:marTop w:val="0"/>
      <w:marBottom w:val="0"/>
      <w:divBdr>
        <w:top w:val="none" w:sz="0" w:space="0" w:color="auto"/>
        <w:left w:val="none" w:sz="0" w:space="0" w:color="auto"/>
        <w:bottom w:val="none" w:sz="0" w:space="0" w:color="auto"/>
        <w:right w:val="none" w:sz="0" w:space="0" w:color="auto"/>
      </w:divBdr>
    </w:div>
    <w:div w:id="332992917">
      <w:bodyDiv w:val="1"/>
      <w:marLeft w:val="0"/>
      <w:marRight w:val="0"/>
      <w:marTop w:val="0"/>
      <w:marBottom w:val="0"/>
      <w:divBdr>
        <w:top w:val="none" w:sz="0" w:space="0" w:color="auto"/>
        <w:left w:val="none" w:sz="0" w:space="0" w:color="auto"/>
        <w:bottom w:val="none" w:sz="0" w:space="0" w:color="auto"/>
        <w:right w:val="none" w:sz="0" w:space="0" w:color="auto"/>
      </w:divBdr>
    </w:div>
    <w:div w:id="351735191">
      <w:bodyDiv w:val="1"/>
      <w:marLeft w:val="0"/>
      <w:marRight w:val="0"/>
      <w:marTop w:val="0"/>
      <w:marBottom w:val="0"/>
      <w:divBdr>
        <w:top w:val="none" w:sz="0" w:space="0" w:color="auto"/>
        <w:left w:val="none" w:sz="0" w:space="0" w:color="auto"/>
        <w:bottom w:val="none" w:sz="0" w:space="0" w:color="auto"/>
        <w:right w:val="none" w:sz="0" w:space="0" w:color="auto"/>
      </w:divBdr>
    </w:div>
    <w:div w:id="355276317">
      <w:bodyDiv w:val="1"/>
      <w:marLeft w:val="0"/>
      <w:marRight w:val="0"/>
      <w:marTop w:val="0"/>
      <w:marBottom w:val="0"/>
      <w:divBdr>
        <w:top w:val="none" w:sz="0" w:space="0" w:color="auto"/>
        <w:left w:val="none" w:sz="0" w:space="0" w:color="auto"/>
        <w:bottom w:val="none" w:sz="0" w:space="0" w:color="auto"/>
        <w:right w:val="none" w:sz="0" w:space="0" w:color="auto"/>
      </w:divBdr>
    </w:div>
    <w:div w:id="355350133">
      <w:bodyDiv w:val="1"/>
      <w:marLeft w:val="0"/>
      <w:marRight w:val="0"/>
      <w:marTop w:val="0"/>
      <w:marBottom w:val="0"/>
      <w:divBdr>
        <w:top w:val="none" w:sz="0" w:space="0" w:color="auto"/>
        <w:left w:val="none" w:sz="0" w:space="0" w:color="auto"/>
        <w:bottom w:val="none" w:sz="0" w:space="0" w:color="auto"/>
        <w:right w:val="none" w:sz="0" w:space="0" w:color="auto"/>
      </w:divBdr>
    </w:div>
    <w:div w:id="382754029">
      <w:bodyDiv w:val="1"/>
      <w:marLeft w:val="0"/>
      <w:marRight w:val="0"/>
      <w:marTop w:val="0"/>
      <w:marBottom w:val="0"/>
      <w:divBdr>
        <w:top w:val="none" w:sz="0" w:space="0" w:color="auto"/>
        <w:left w:val="none" w:sz="0" w:space="0" w:color="auto"/>
        <w:bottom w:val="none" w:sz="0" w:space="0" w:color="auto"/>
        <w:right w:val="none" w:sz="0" w:space="0" w:color="auto"/>
      </w:divBdr>
    </w:div>
    <w:div w:id="389306971">
      <w:bodyDiv w:val="1"/>
      <w:marLeft w:val="0"/>
      <w:marRight w:val="0"/>
      <w:marTop w:val="0"/>
      <w:marBottom w:val="0"/>
      <w:divBdr>
        <w:top w:val="none" w:sz="0" w:space="0" w:color="auto"/>
        <w:left w:val="none" w:sz="0" w:space="0" w:color="auto"/>
        <w:bottom w:val="none" w:sz="0" w:space="0" w:color="auto"/>
        <w:right w:val="none" w:sz="0" w:space="0" w:color="auto"/>
      </w:divBdr>
    </w:div>
    <w:div w:id="406848437">
      <w:bodyDiv w:val="1"/>
      <w:marLeft w:val="0"/>
      <w:marRight w:val="0"/>
      <w:marTop w:val="0"/>
      <w:marBottom w:val="0"/>
      <w:divBdr>
        <w:top w:val="none" w:sz="0" w:space="0" w:color="auto"/>
        <w:left w:val="none" w:sz="0" w:space="0" w:color="auto"/>
        <w:bottom w:val="none" w:sz="0" w:space="0" w:color="auto"/>
        <w:right w:val="none" w:sz="0" w:space="0" w:color="auto"/>
      </w:divBdr>
    </w:div>
    <w:div w:id="410472684">
      <w:bodyDiv w:val="1"/>
      <w:marLeft w:val="0"/>
      <w:marRight w:val="0"/>
      <w:marTop w:val="0"/>
      <w:marBottom w:val="0"/>
      <w:divBdr>
        <w:top w:val="none" w:sz="0" w:space="0" w:color="auto"/>
        <w:left w:val="none" w:sz="0" w:space="0" w:color="auto"/>
        <w:bottom w:val="none" w:sz="0" w:space="0" w:color="auto"/>
        <w:right w:val="none" w:sz="0" w:space="0" w:color="auto"/>
      </w:divBdr>
    </w:div>
    <w:div w:id="411581971">
      <w:bodyDiv w:val="1"/>
      <w:marLeft w:val="0"/>
      <w:marRight w:val="0"/>
      <w:marTop w:val="0"/>
      <w:marBottom w:val="0"/>
      <w:divBdr>
        <w:top w:val="none" w:sz="0" w:space="0" w:color="auto"/>
        <w:left w:val="none" w:sz="0" w:space="0" w:color="auto"/>
        <w:bottom w:val="none" w:sz="0" w:space="0" w:color="auto"/>
        <w:right w:val="none" w:sz="0" w:space="0" w:color="auto"/>
      </w:divBdr>
    </w:div>
    <w:div w:id="451290612">
      <w:bodyDiv w:val="1"/>
      <w:marLeft w:val="0"/>
      <w:marRight w:val="0"/>
      <w:marTop w:val="0"/>
      <w:marBottom w:val="0"/>
      <w:divBdr>
        <w:top w:val="none" w:sz="0" w:space="0" w:color="auto"/>
        <w:left w:val="none" w:sz="0" w:space="0" w:color="auto"/>
        <w:bottom w:val="none" w:sz="0" w:space="0" w:color="auto"/>
        <w:right w:val="none" w:sz="0" w:space="0" w:color="auto"/>
      </w:divBdr>
    </w:div>
    <w:div w:id="452864241">
      <w:bodyDiv w:val="1"/>
      <w:marLeft w:val="0"/>
      <w:marRight w:val="0"/>
      <w:marTop w:val="0"/>
      <w:marBottom w:val="0"/>
      <w:divBdr>
        <w:top w:val="none" w:sz="0" w:space="0" w:color="auto"/>
        <w:left w:val="none" w:sz="0" w:space="0" w:color="auto"/>
        <w:bottom w:val="none" w:sz="0" w:space="0" w:color="auto"/>
        <w:right w:val="none" w:sz="0" w:space="0" w:color="auto"/>
      </w:divBdr>
    </w:div>
    <w:div w:id="477499180">
      <w:bodyDiv w:val="1"/>
      <w:marLeft w:val="0"/>
      <w:marRight w:val="0"/>
      <w:marTop w:val="0"/>
      <w:marBottom w:val="0"/>
      <w:divBdr>
        <w:top w:val="none" w:sz="0" w:space="0" w:color="auto"/>
        <w:left w:val="none" w:sz="0" w:space="0" w:color="auto"/>
        <w:bottom w:val="none" w:sz="0" w:space="0" w:color="auto"/>
        <w:right w:val="none" w:sz="0" w:space="0" w:color="auto"/>
      </w:divBdr>
    </w:div>
    <w:div w:id="497385314">
      <w:bodyDiv w:val="1"/>
      <w:marLeft w:val="0"/>
      <w:marRight w:val="0"/>
      <w:marTop w:val="0"/>
      <w:marBottom w:val="0"/>
      <w:divBdr>
        <w:top w:val="none" w:sz="0" w:space="0" w:color="auto"/>
        <w:left w:val="none" w:sz="0" w:space="0" w:color="auto"/>
        <w:bottom w:val="none" w:sz="0" w:space="0" w:color="auto"/>
        <w:right w:val="none" w:sz="0" w:space="0" w:color="auto"/>
      </w:divBdr>
    </w:div>
    <w:div w:id="535626736">
      <w:bodyDiv w:val="1"/>
      <w:marLeft w:val="0"/>
      <w:marRight w:val="0"/>
      <w:marTop w:val="0"/>
      <w:marBottom w:val="0"/>
      <w:divBdr>
        <w:top w:val="none" w:sz="0" w:space="0" w:color="auto"/>
        <w:left w:val="none" w:sz="0" w:space="0" w:color="auto"/>
        <w:bottom w:val="none" w:sz="0" w:space="0" w:color="auto"/>
        <w:right w:val="none" w:sz="0" w:space="0" w:color="auto"/>
      </w:divBdr>
    </w:div>
    <w:div w:id="577207066">
      <w:bodyDiv w:val="1"/>
      <w:marLeft w:val="0"/>
      <w:marRight w:val="0"/>
      <w:marTop w:val="0"/>
      <w:marBottom w:val="0"/>
      <w:divBdr>
        <w:top w:val="none" w:sz="0" w:space="0" w:color="auto"/>
        <w:left w:val="none" w:sz="0" w:space="0" w:color="auto"/>
        <w:bottom w:val="none" w:sz="0" w:space="0" w:color="auto"/>
        <w:right w:val="none" w:sz="0" w:space="0" w:color="auto"/>
      </w:divBdr>
    </w:div>
    <w:div w:id="611207578">
      <w:bodyDiv w:val="1"/>
      <w:marLeft w:val="0"/>
      <w:marRight w:val="0"/>
      <w:marTop w:val="0"/>
      <w:marBottom w:val="0"/>
      <w:divBdr>
        <w:top w:val="none" w:sz="0" w:space="0" w:color="auto"/>
        <w:left w:val="none" w:sz="0" w:space="0" w:color="auto"/>
        <w:bottom w:val="none" w:sz="0" w:space="0" w:color="auto"/>
        <w:right w:val="none" w:sz="0" w:space="0" w:color="auto"/>
      </w:divBdr>
    </w:div>
    <w:div w:id="654995572">
      <w:bodyDiv w:val="1"/>
      <w:marLeft w:val="0"/>
      <w:marRight w:val="0"/>
      <w:marTop w:val="0"/>
      <w:marBottom w:val="0"/>
      <w:divBdr>
        <w:top w:val="none" w:sz="0" w:space="0" w:color="auto"/>
        <w:left w:val="none" w:sz="0" w:space="0" w:color="auto"/>
        <w:bottom w:val="none" w:sz="0" w:space="0" w:color="auto"/>
        <w:right w:val="none" w:sz="0" w:space="0" w:color="auto"/>
      </w:divBdr>
    </w:div>
    <w:div w:id="680550776">
      <w:bodyDiv w:val="1"/>
      <w:marLeft w:val="0"/>
      <w:marRight w:val="0"/>
      <w:marTop w:val="0"/>
      <w:marBottom w:val="0"/>
      <w:divBdr>
        <w:top w:val="none" w:sz="0" w:space="0" w:color="auto"/>
        <w:left w:val="none" w:sz="0" w:space="0" w:color="auto"/>
        <w:bottom w:val="none" w:sz="0" w:space="0" w:color="auto"/>
        <w:right w:val="none" w:sz="0" w:space="0" w:color="auto"/>
      </w:divBdr>
    </w:div>
    <w:div w:id="721558106">
      <w:bodyDiv w:val="1"/>
      <w:marLeft w:val="0"/>
      <w:marRight w:val="0"/>
      <w:marTop w:val="0"/>
      <w:marBottom w:val="0"/>
      <w:divBdr>
        <w:top w:val="none" w:sz="0" w:space="0" w:color="auto"/>
        <w:left w:val="none" w:sz="0" w:space="0" w:color="auto"/>
        <w:bottom w:val="none" w:sz="0" w:space="0" w:color="auto"/>
        <w:right w:val="none" w:sz="0" w:space="0" w:color="auto"/>
      </w:divBdr>
    </w:div>
    <w:div w:id="737676630">
      <w:bodyDiv w:val="1"/>
      <w:marLeft w:val="0"/>
      <w:marRight w:val="0"/>
      <w:marTop w:val="0"/>
      <w:marBottom w:val="0"/>
      <w:divBdr>
        <w:top w:val="none" w:sz="0" w:space="0" w:color="auto"/>
        <w:left w:val="none" w:sz="0" w:space="0" w:color="auto"/>
        <w:bottom w:val="none" w:sz="0" w:space="0" w:color="auto"/>
        <w:right w:val="none" w:sz="0" w:space="0" w:color="auto"/>
      </w:divBdr>
    </w:div>
    <w:div w:id="741945521">
      <w:bodyDiv w:val="1"/>
      <w:marLeft w:val="0"/>
      <w:marRight w:val="0"/>
      <w:marTop w:val="0"/>
      <w:marBottom w:val="0"/>
      <w:divBdr>
        <w:top w:val="none" w:sz="0" w:space="0" w:color="auto"/>
        <w:left w:val="none" w:sz="0" w:space="0" w:color="auto"/>
        <w:bottom w:val="none" w:sz="0" w:space="0" w:color="auto"/>
        <w:right w:val="none" w:sz="0" w:space="0" w:color="auto"/>
      </w:divBdr>
    </w:div>
    <w:div w:id="745341929">
      <w:bodyDiv w:val="1"/>
      <w:marLeft w:val="0"/>
      <w:marRight w:val="0"/>
      <w:marTop w:val="0"/>
      <w:marBottom w:val="0"/>
      <w:divBdr>
        <w:top w:val="none" w:sz="0" w:space="0" w:color="auto"/>
        <w:left w:val="none" w:sz="0" w:space="0" w:color="auto"/>
        <w:bottom w:val="none" w:sz="0" w:space="0" w:color="auto"/>
        <w:right w:val="none" w:sz="0" w:space="0" w:color="auto"/>
      </w:divBdr>
    </w:div>
    <w:div w:id="759183687">
      <w:bodyDiv w:val="1"/>
      <w:marLeft w:val="0"/>
      <w:marRight w:val="0"/>
      <w:marTop w:val="0"/>
      <w:marBottom w:val="0"/>
      <w:divBdr>
        <w:top w:val="none" w:sz="0" w:space="0" w:color="auto"/>
        <w:left w:val="none" w:sz="0" w:space="0" w:color="auto"/>
        <w:bottom w:val="none" w:sz="0" w:space="0" w:color="auto"/>
        <w:right w:val="none" w:sz="0" w:space="0" w:color="auto"/>
      </w:divBdr>
    </w:div>
    <w:div w:id="780106892">
      <w:bodyDiv w:val="1"/>
      <w:marLeft w:val="0"/>
      <w:marRight w:val="0"/>
      <w:marTop w:val="0"/>
      <w:marBottom w:val="0"/>
      <w:divBdr>
        <w:top w:val="none" w:sz="0" w:space="0" w:color="auto"/>
        <w:left w:val="none" w:sz="0" w:space="0" w:color="auto"/>
        <w:bottom w:val="none" w:sz="0" w:space="0" w:color="auto"/>
        <w:right w:val="none" w:sz="0" w:space="0" w:color="auto"/>
      </w:divBdr>
    </w:div>
    <w:div w:id="785806127">
      <w:bodyDiv w:val="1"/>
      <w:marLeft w:val="0"/>
      <w:marRight w:val="0"/>
      <w:marTop w:val="0"/>
      <w:marBottom w:val="0"/>
      <w:divBdr>
        <w:top w:val="none" w:sz="0" w:space="0" w:color="auto"/>
        <w:left w:val="none" w:sz="0" w:space="0" w:color="auto"/>
        <w:bottom w:val="none" w:sz="0" w:space="0" w:color="auto"/>
        <w:right w:val="none" w:sz="0" w:space="0" w:color="auto"/>
      </w:divBdr>
    </w:div>
    <w:div w:id="792527998">
      <w:bodyDiv w:val="1"/>
      <w:marLeft w:val="0"/>
      <w:marRight w:val="0"/>
      <w:marTop w:val="0"/>
      <w:marBottom w:val="0"/>
      <w:divBdr>
        <w:top w:val="none" w:sz="0" w:space="0" w:color="auto"/>
        <w:left w:val="none" w:sz="0" w:space="0" w:color="auto"/>
        <w:bottom w:val="none" w:sz="0" w:space="0" w:color="auto"/>
        <w:right w:val="none" w:sz="0" w:space="0" w:color="auto"/>
      </w:divBdr>
    </w:div>
    <w:div w:id="803936536">
      <w:bodyDiv w:val="1"/>
      <w:marLeft w:val="0"/>
      <w:marRight w:val="0"/>
      <w:marTop w:val="0"/>
      <w:marBottom w:val="0"/>
      <w:divBdr>
        <w:top w:val="none" w:sz="0" w:space="0" w:color="auto"/>
        <w:left w:val="none" w:sz="0" w:space="0" w:color="auto"/>
        <w:bottom w:val="none" w:sz="0" w:space="0" w:color="auto"/>
        <w:right w:val="none" w:sz="0" w:space="0" w:color="auto"/>
      </w:divBdr>
    </w:div>
    <w:div w:id="842821337">
      <w:bodyDiv w:val="1"/>
      <w:marLeft w:val="0"/>
      <w:marRight w:val="0"/>
      <w:marTop w:val="0"/>
      <w:marBottom w:val="0"/>
      <w:divBdr>
        <w:top w:val="none" w:sz="0" w:space="0" w:color="auto"/>
        <w:left w:val="none" w:sz="0" w:space="0" w:color="auto"/>
        <w:bottom w:val="none" w:sz="0" w:space="0" w:color="auto"/>
        <w:right w:val="none" w:sz="0" w:space="0" w:color="auto"/>
      </w:divBdr>
    </w:div>
    <w:div w:id="873077458">
      <w:bodyDiv w:val="1"/>
      <w:marLeft w:val="0"/>
      <w:marRight w:val="0"/>
      <w:marTop w:val="0"/>
      <w:marBottom w:val="0"/>
      <w:divBdr>
        <w:top w:val="none" w:sz="0" w:space="0" w:color="auto"/>
        <w:left w:val="none" w:sz="0" w:space="0" w:color="auto"/>
        <w:bottom w:val="none" w:sz="0" w:space="0" w:color="auto"/>
        <w:right w:val="none" w:sz="0" w:space="0" w:color="auto"/>
      </w:divBdr>
    </w:div>
    <w:div w:id="873809616">
      <w:bodyDiv w:val="1"/>
      <w:marLeft w:val="0"/>
      <w:marRight w:val="0"/>
      <w:marTop w:val="0"/>
      <w:marBottom w:val="0"/>
      <w:divBdr>
        <w:top w:val="none" w:sz="0" w:space="0" w:color="auto"/>
        <w:left w:val="none" w:sz="0" w:space="0" w:color="auto"/>
        <w:bottom w:val="none" w:sz="0" w:space="0" w:color="auto"/>
        <w:right w:val="none" w:sz="0" w:space="0" w:color="auto"/>
      </w:divBdr>
    </w:div>
    <w:div w:id="877545123">
      <w:bodyDiv w:val="1"/>
      <w:marLeft w:val="0"/>
      <w:marRight w:val="0"/>
      <w:marTop w:val="0"/>
      <w:marBottom w:val="0"/>
      <w:divBdr>
        <w:top w:val="none" w:sz="0" w:space="0" w:color="auto"/>
        <w:left w:val="none" w:sz="0" w:space="0" w:color="auto"/>
        <w:bottom w:val="none" w:sz="0" w:space="0" w:color="auto"/>
        <w:right w:val="none" w:sz="0" w:space="0" w:color="auto"/>
      </w:divBdr>
    </w:div>
    <w:div w:id="881089239">
      <w:bodyDiv w:val="1"/>
      <w:marLeft w:val="0"/>
      <w:marRight w:val="0"/>
      <w:marTop w:val="0"/>
      <w:marBottom w:val="0"/>
      <w:divBdr>
        <w:top w:val="none" w:sz="0" w:space="0" w:color="auto"/>
        <w:left w:val="none" w:sz="0" w:space="0" w:color="auto"/>
        <w:bottom w:val="none" w:sz="0" w:space="0" w:color="auto"/>
        <w:right w:val="none" w:sz="0" w:space="0" w:color="auto"/>
      </w:divBdr>
    </w:div>
    <w:div w:id="885331370">
      <w:bodyDiv w:val="1"/>
      <w:marLeft w:val="0"/>
      <w:marRight w:val="0"/>
      <w:marTop w:val="0"/>
      <w:marBottom w:val="0"/>
      <w:divBdr>
        <w:top w:val="none" w:sz="0" w:space="0" w:color="auto"/>
        <w:left w:val="none" w:sz="0" w:space="0" w:color="auto"/>
        <w:bottom w:val="none" w:sz="0" w:space="0" w:color="auto"/>
        <w:right w:val="none" w:sz="0" w:space="0" w:color="auto"/>
      </w:divBdr>
    </w:div>
    <w:div w:id="886525524">
      <w:bodyDiv w:val="1"/>
      <w:marLeft w:val="0"/>
      <w:marRight w:val="0"/>
      <w:marTop w:val="0"/>
      <w:marBottom w:val="0"/>
      <w:divBdr>
        <w:top w:val="none" w:sz="0" w:space="0" w:color="auto"/>
        <w:left w:val="none" w:sz="0" w:space="0" w:color="auto"/>
        <w:bottom w:val="none" w:sz="0" w:space="0" w:color="auto"/>
        <w:right w:val="none" w:sz="0" w:space="0" w:color="auto"/>
      </w:divBdr>
    </w:div>
    <w:div w:id="891111860">
      <w:bodyDiv w:val="1"/>
      <w:marLeft w:val="0"/>
      <w:marRight w:val="0"/>
      <w:marTop w:val="0"/>
      <w:marBottom w:val="0"/>
      <w:divBdr>
        <w:top w:val="none" w:sz="0" w:space="0" w:color="auto"/>
        <w:left w:val="none" w:sz="0" w:space="0" w:color="auto"/>
        <w:bottom w:val="none" w:sz="0" w:space="0" w:color="auto"/>
        <w:right w:val="none" w:sz="0" w:space="0" w:color="auto"/>
      </w:divBdr>
    </w:div>
    <w:div w:id="893736098">
      <w:bodyDiv w:val="1"/>
      <w:marLeft w:val="0"/>
      <w:marRight w:val="0"/>
      <w:marTop w:val="0"/>
      <w:marBottom w:val="0"/>
      <w:divBdr>
        <w:top w:val="none" w:sz="0" w:space="0" w:color="auto"/>
        <w:left w:val="none" w:sz="0" w:space="0" w:color="auto"/>
        <w:bottom w:val="none" w:sz="0" w:space="0" w:color="auto"/>
        <w:right w:val="none" w:sz="0" w:space="0" w:color="auto"/>
      </w:divBdr>
    </w:div>
    <w:div w:id="894967847">
      <w:bodyDiv w:val="1"/>
      <w:marLeft w:val="0"/>
      <w:marRight w:val="0"/>
      <w:marTop w:val="0"/>
      <w:marBottom w:val="0"/>
      <w:divBdr>
        <w:top w:val="none" w:sz="0" w:space="0" w:color="auto"/>
        <w:left w:val="none" w:sz="0" w:space="0" w:color="auto"/>
        <w:bottom w:val="none" w:sz="0" w:space="0" w:color="auto"/>
        <w:right w:val="none" w:sz="0" w:space="0" w:color="auto"/>
      </w:divBdr>
    </w:div>
    <w:div w:id="926232957">
      <w:bodyDiv w:val="1"/>
      <w:marLeft w:val="0"/>
      <w:marRight w:val="0"/>
      <w:marTop w:val="0"/>
      <w:marBottom w:val="0"/>
      <w:divBdr>
        <w:top w:val="none" w:sz="0" w:space="0" w:color="auto"/>
        <w:left w:val="none" w:sz="0" w:space="0" w:color="auto"/>
        <w:bottom w:val="none" w:sz="0" w:space="0" w:color="auto"/>
        <w:right w:val="none" w:sz="0" w:space="0" w:color="auto"/>
      </w:divBdr>
    </w:div>
    <w:div w:id="933517174">
      <w:bodyDiv w:val="1"/>
      <w:marLeft w:val="0"/>
      <w:marRight w:val="0"/>
      <w:marTop w:val="0"/>
      <w:marBottom w:val="0"/>
      <w:divBdr>
        <w:top w:val="none" w:sz="0" w:space="0" w:color="auto"/>
        <w:left w:val="none" w:sz="0" w:space="0" w:color="auto"/>
        <w:bottom w:val="none" w:sz="0" w:space="0" w:color="auto"/>
        <w:right w:val="none" w:sz="0" w:space="0" w:color="auto"/>
      </w:divBdr>
    </w:div>
    <w:div w:id="963534390">
      <w:bodyDiv w:val="1"/>
      <w:marLeft w:val="0"/>
      <w:marRight w:val="0"/>
      <w:marTop w:val="0"/>
      <w:marBottom w:val="0"/>
      <w:divBdr>
        <w:top w:val="none" w:sz="0" w:space="0" w:color="auto"/>
        <w:left w:val="none" w:sz="0" w:space="0" w:color="auto"/>
        <w:bottom w:val="none" w:sz="0" w:space="0" w:color="auto"/>
        <w:right w:val="none" w:sz="0" w:space="0" w:color="auto"/>
      </w:divBdr>
    </w:div>
    <w:div w:id="1034386338">
      <w:bodyDiv w:val="1"/>
      <w:marLeft w:val="0"/>
      <w:marRight w:val="0"/>
      <w:marTop w:val="0"/>
      <w:marBottom w:val="0"/>
      <w:divBdr>
        <w:top w:val="none" w:sz="0" w:space="0" w:color="auto"/>
        <w:left w:val="none" w:sz="0" w:space="0" w:color="auto"/>
        <w:bottom w:val="none" w:sz="0" w:space="0" w:color="auto"/>
        <w:right w:val="none" w:sz="0" w:space="0" w:color="auto"/>
      </w:divBdr>
    </w:div>
    <w:div w:id="1036394643">
      <w:bodyDiv w:val="1"/>
      <w:marLeft w:val="0"/>
      <w:marRight w:val="0"/>
      <w:marTop w:val="0"/>
      <w:marBottom w:val="0"/>
      <w:divBdr>
        <w:top w:val="none" w:sz="0" w:space="0" w:color="auto"/>
        <w:left w:val="none" w:sz="0" w:space="0" w:color="auto"/>
        <w:bottom w:val="none" w:sz="0" w:space="0" w:color="auto"/>
        <w:right w:val="none" w:sz="0" w:space="0" w:color="auto"/>
      </w:divBdr>
    </w:div>
    <w:div w:id="1036469133">
      <w:bodyDiv w:val="1"/>
      <w:marLeft w:val="0"/>
      <w:marRight w:val="0"/>
      <w:marTop w:val="0"/>
      <w:marBottom w:val="0"/>
      <w:divBdr>
        <w:top w:val="none" w:sz="0" w:space="0" w:color="auto"/>
        <w:left w:val="none" w:sz="0" w:space="0" w:color="auto"/>
        <w:bottom w:val="none" w:sz="0" w:space="0" w:color="auto"/>
        <w:right w:val="none" w:sz="0" w:space="0" w:color="auto"/>
      </w:divBdr>
    </w:div>
    <w:div w:id="1036547083">
      <w:bodyDiv w:val="1"/>
      <w:marLeft w:val="0"/>
      <w:marRight w:val="0"/>
      <w:marTop w:val="0"/>
      <w:marBottom w:val="0"/>
      <w:divBdr>
        <w:top w:val="none" w:sz="0" w:space="0" w:color="auto"/>
        <w:left w:val="none" w:sz="0" w:space="0" w:color="auto"/>
        <w:bottom w:val="none" w:sz="0" w:space="0" w:color="auto"/>
        <w:right w:val="none" w:sz="0" w:space="0" w:color="auto"/>
      </w:divBdr>
    </w:div>
    <w:div w:id="1052459753">
      <w:bodyDiv w:val="1"/>
      <w:marLeft w:val="0"/>
      <w:marRight w:val="0"/>
      <w:marTop w:val="0"/>
      <w:marBottom w:val="0"/>
      <w:divBdr>
        <w:top w:val="none" w:sz="0" w:space="0" w:color="auto"/>
        <w:left w:val="none" w:sz="0" w:space="0" w:color="auto"/>
        <w:bottom w:val="none" w:sz="0" w:space="0" w:color="auto"/>
        <w:right w:val="none" w:sz="0" w:space="0" w:color="auto"/>
      </w:divBdr>
    </w:div>
    <w:div w:id="1054474413">
      <w:bodyDiv w:val="1"/>
      <w:marLeft w:val="0"/>
      <w:marRight w:val="0"/>
      <w:marTop w:val="0"/>
      <w:marBottom w:val="0"/>
      <w:divBdr>
        <w:top w:val="none" w:sz="0" w:space="0" w:color="auto"/>
        <w:left w:val="none" w:sz="0" w:space="0" w:color="auto"/>
        <w:bottom w:val="none" w:sz="0" w:space="0" w:color="auto"/>
        <w:right w:val="none" w:sz="0" w:space="0" w:color="auto"/>
      </w:divBdr>
    </w:div>
    <w:div w:id="1096173356">
      <w:bodyDiv w:val="1"/>
      <w:marLeft w:val="0"/>
      <w:marRight w:val="0"/>
      <w:marTop w:val="0"/>
      <w:marBottom w:val="0"/>
      <w:divBdr>
        <w:top w:val="none" w:sz="0" w:space="0" w:color="auto"/>
        <w:left w:val="none" w:sz="0" w:space="0" w:color="auto"/>
        <w:bottom w:val="none" w:sz="0" w:space="0" w:color="auto"/>
        <w:right w:val="none" w:sz="0" w:space="0" w:color="auto"/>
      </w:divBdr>
    </w:div>
    <w:div w:id="1225868241">
      <w:bodyDiv w:val="1"/>
      <w:marLeft w:val="0"/>
      <w:marRight w:val="0"/>
      <w:marTop w:val="0"/>
      <w:marBottom w:val="0"/>
      <w:divBdr>
        <w:top w:val="none" w:sz="0" w:space="0" w:color="auto"/>
        <w:left w:val="none" w:sz="0" w:space="0" w:color="auto"/>
        <w:bottom w:val="none" w:sz="0" w:space="0" w:color="auto"/>
        <w:right w:val="none" w:sz="0" w:space="0" w:color="auto"/>
      </w:divBdr>
    </w:div>
    <w:div w:id="1228539364">
      <w:bodyDiv w:val="1"/>
      <w:marLeft w:val="0"/>
      <w:marRight w:val="0"/>
      <w:marTop w:val="0"/>
      <w:marBottom w:val="0"/>
      <w:divBdr>
        <w:top w:val="none" w:sz="0" w:space="0" w:color="auto"/>
        <w:left w:val="none" w:sz="0" w:space="0" w:color="auto"/>
        <w:bottom w:val="none" w:sz="0" w:space="0" w:color="auto"/>
        <w:right w:val="none" w:sz="0" w:space="0" w:color="auto"/>
      </w:divBdr>
    </w:div>
    <w:div w:id="1231188202">
      <w:bodyDiv w:val="1"/>
      <w:marLeft w:val="0"/>
      <w:marRight w:val="0"/>
      <w:marTop w:val="0"/>
      <w:marBottom w:val="0"/>
      <w:divBdr>
        <w:top w:val="none" w:sz="0" w:space="0" w:color="auto"/>
        <w:left w:val="none" w:sz="0" w:space="0" w:color="auto"/>
        <w:bottom w:val="none" w:sz="0" w:space="0" w:color="auto"/>
        <w:right w:val="none" w:sz="0" w:space="0" w:color="auto"/>
      </w:divBdr>
    </w:div>
    <w:div w:id="1236696622">
      <w:bodyDiv w:val="1"/>
      <w:marLeft w:val="0"/>
      <w:marRight w:val="0"/>
      <w:marTop w:val="0"/>
      <w:marBottom w:val="0"/>
      <w:divBdr>
        <w:top w:val="none" w:sz="0" w:space="0" w:color="auto"/>
        <w:left w:val="none" w:sz="0" w:space="0" w:color="auto"/>
        <w:bottom w:val="none" w:sz="0" w:space="0" w:color="auto"/>
        <w:right w:val="none" w:sz="0" w:space="0" w:color="auto"/>
      </w:divBdr>
    </w:div>
    <w:div w:id="1290748414">
      <w:bodyDiv w:val="1"/>
      <w:marLeft w:val="0"/>
      <w:marRight w:val="0"/>
      <w:marTop w:val="0"/>
      <w:marBottom w:val="0"/>
      <w:divBdr>
        <w:top w:val="none" w:sz="0" w:space="0" w:color="auto"/>
        <w:left w:val="none" w:sz="0" w:space="0" w:color="auto"/>
        <w:bottom w:val="none" w:sz="0" w:space="0" w:color="auto"/>
        <w:right w:val="none" w:sz="0" w:space="0" w:color="auto"/>
      </w:divBdr>
    </w:div>
    <w:div w:id="1293636227">
      <w:bodyDiv w:val="1"/>
      <w:marLeft w:val="0"/>
      <w:marRight w:val="0"/>
      <w:marTop w:val="0"/>
      <w:marBottom w:val="0"/>
      <w:divBdr>
        <w:top w:val="none" w:sz="0" w:space="0" w:color="auto"/>
        <w:left w:val="none" w:sz="0" w:space="0" w:color="auto"/>
        <w:bottom w:val="none" w:sz="0" w:space="0" w:color="auto"/>
        <w:right w:val="none" w:sz="0" w:space="0" w:color="auto"/>
      </w:divBdr>
    </w:div>
    <w:div w:id="1301301422">
      <w:bodyDiv w:val="1"/>
      <w:marLeft w:val="0"/>
      <w:marRight w:val="0"/>
      <w:marTop w:val="0"/>
      <w:marBottom w:val="0"/>
      <w:divBdr>
        <w:top w:val="none" w:sz="0" w:space="0" w:color="auto"/>
        <w:left w:val="none" w:sz="0" w:space="0" w:color="auto"/>
        <w:bottom w:val="none" w:sz="0" w:space="0" w:color="auto"/>
        <w:right w:val="none" w:sz="0" w:space="0" w:color="auto"/>
      </w:divBdr>
    </w:div>
    <w:div w:id="1302999721">
      <w:bodyDiv w:val="1"/>
      <w:marLeft w:val="0"/>
      <w:marRight w:val="0"/>
      <w:marTop w:val="0"/>
      <w:marBottom w:val="0"/>
      <w:divBdr>
        <w:top w:val="none" w:sz="0" w:space="0" w:color="auto"/>
        <w:left w:val="none" w:sz="0" w:space="0" w:color="auto"/>
        <w:bottom w:val="none" w:sz="0" w:space="0" w:color="auto"/>
        <w:right w:val="none" w:sz="0" w:space="0" w:color="auto"/>
      </w:divBdr>
    </w:div>
    <w:div w:id="1323581075">
      <w:bodyDiv w:val="1"/>
      <w:marLeft w:val="0"/>
      <w:marRight w:val="0"/>
      <w:marTop w:val="0"/>
      <w:marBottom w:val="0"/>
      <w:divBdr>
        <w:top w:val="none" w:sz="0" w:space="0" w:color="auto"/>
        <w:left w:val="none" w:sz="0" w:space="0" w:color="auto"/>
        <w:bottom w:val="none" w:sz="0" w:space="0" w:color="auto"/>
        <w:right w:val="none" w:sz="0" w:space="0" w:color="auto"/>
      </w:divBdr>
    </w:div>
    <w:div w:id="1338385210">
      <w:bodyDiv w:val="1"/>
      <w:marLeft w:val="0"/>
      <w:marRight w:val="0"/>
      <w:marTop w:val="0"/>
      <w:marBottom w:val="0"/>
      <w:divBdr>
        <w:top w:val="none" w:sz="0" w:space="0" w:color="auto"/>
        <w:left w:val="none" w:sz="0" w:space="0" w:color="auto"/>
        <w:bottom w:val="none" w:sz="0" w:space="0" w:color="auto"/>
        <w:right w:val="none" w:sz="0" w:space="0" w:color="auto"/>
      </w:divBdr>
    </w:div>
    <w:div w:id="1371227436">
      <w:bodyDiv w:val="1"/>
      <w:marLeft w:val="0"/>
      <w:marRight w:val="0"/>
      <w:marTop w:val="0"/>
      <w:marBottom w:val="0"/>
      <w:divBdr>
        <w:top w:val="none" w:sz="0" w:space="0" w:color="auto"/>
        <w:left w:val="none" w:sz="0" w:space="0" w:color="auto"/>
        <w:bottom w:val="none" w:sz="0" w:space="0" w:color="auto"/>
        <w:right w:val="none" w:sz="0" w:space="0" w:color="auto"/>
      </w:divBdr>
    </w:div>
    <w:div w:id="1372192806">
      <w:bodyDiv w:val="1"/>
      <w:marLeft w:val="0"/>
      <w:marRight w:val="0"/>
      <w:marTop w:val="0"/>
      <w:marBottom w:val="0"/>
      <w:divBdr>
        <w:top w:val="none" w:sz="0" w:space="0" w:color="auto"/>
        <w:left w:val="none" w:sz="0" w:space="0" w:color="auto"/>
        <w:bottom w:val="none" w:sz="0" w:space="0" w:color="auto"/>
        <w:right w:val="none" w:sz="0" w:space="0" w:color="auto"/>
      </w:divBdr>
    </w:div>
    <w:div w:id="1383863913">
      <w:bodyDiv w:val="1"/>
      <w:marLeft w:val="0"/>
      <w:marRight w:val="0"/>
      <w:marTop w:val="0"/>
      <w:marBottom w:val="0"/>
      <w:divBdr>
        <w:top w:val="none" w:sz="0" w:space="0" w:color="auto"/>
        <w:left w:val="none" w:sz="0" w:space="0" w:color="auto"/>
        <w:bottom w:val="none" w:sz="0" w:space="0" w:color="auto"/>
        <w:right w:val="none" w:sz="0" w:space="0" w:color="auto"/>
      </w:divBdr>
    </w:div>
    <w:div w:id="1388140046">
      <w:bodyDiv w:val="1"/>
      <w:marLeft w:val="0"/>
      <w:marRight w:val="0"/>
      <w:marTop w:val="0"/>
      <w:marBottom w:val="0"/>
      <w:divBdr>
        <w:top w:val="none" w:sz="0" w:space="0" w:color="auto"/>
        <w:left w:val="none" w:sz="0" w:space="0" w:color="auto"/>
        <w:bottom w:val="none" w:sz="0" w:space="0" w:color="auto"/>
        <w:right w:val="none" w:sz="0" w:space="0" w:color="auto"/>
      </w:divBdr>
    </w:div>
    <w:div w:id="1408923225">
      <w:bodyDiv w:val="1"/>
      <w:marLeft w:val="0"/>
      <w:marRight w:val="0"/>
      <w:marTop w:val="0"/>
      <w:marBottom w:val="0"/>
      <w:divBdr>
        <w:top w:val="none" w:sz="0" w:space="0" w:color="auto"/>
        <w:left w:val="none" w:sz="0" w:space="0" w:color="auto"/>
        <w:bottom w:val="none" w:sz="0" w:space="0" w:color="auto"/>
        <w:right w:val="none" w:sz="0" w:space="0" w:color="auto"/>
      </w:divBdr>
    </w:div>
    <w:div w:id="1468472320">
      <w:bodyDiv w:val="1"/>
      <w:marLeft w:val="0"/>
      <w:marRight w:val="0"/>
      <w:marTop w:val="0"/>
      <w:marBottom w:val="0"/>
      <w:divBdr>
        <w:top w:val="none" w:sz="0" w:space="0" w:color="auto"/>
        <w:left w:val="none" w:sz="0" w:space="0" w:color="auto"/>
        <w:bottom w:val="none" w:sz="0" w:space="0" w:color="auto"/>
        <w:right w:val="none" w:sz="0" w:space="0" w:color="auto"/>
      </w:divBdr>
    </w:div>
    <w:div w:id="1496415199">
      <w:bodyDiv w:val="1"/>
      <w:marLeft w:val="0"/>
      <w:marRight w:val="0"/>
      <w:marTop w:val="0"/>
      <w:marBottom w:val="0"/>
      <w:divBdr>
        <w:top w:val="none" w:sz="0" w:space="0" w:color="auto"/>
        <w:left w:val="none" w:sz="0" w:space="0" w:color="auto"/>
        <w:bottom w:val="none" w:sz="0" w:space="0" w:color="auto"/>
        <w:right w:val="none" w:sz="0" w:space="0" w:color="auto"/>
      </w:divBdr>
    </w:div>
    <w:div w:id="1527596326">
      <w:bodyDiv w:val="1"/>
      <w:marLeft w:val="0"/>
      <w:marRight w:val="0"/>
      <w:marTop w:val="0"/>
      <w:marBottom w:val="0"/>
      <w:divBdr>
        <w:top w:val="none" w:sz="0" w:space="0" w:color="auto"/>
        <w:left w:val="none" w:sz="0" w:space="0" w:color="auto"/>
        <w:bottom w:val="none" w:sz="0" w:space="0" w:color="auto"/>
        <w:right w:val="none" w:sz="0" w:space="0" w:color="auto"/>
      </w:divBdr>
    </w:div>
    <w:div w:id="1587179937">
      <w:bodyDiv w:val="1"/>
      <w:marLeft w:val="0"/>
      <w:marRight w:val="0"/>
      <w:marTop w:val="0"/>
      <w:marBottom w:val="0"/>
      <w:divBdr>
        <w:top w:val="none" w:sz="0" w:space="0" w:color="auto"/>
        <w:left w:val="none" w:sz="0" w:space="0" w:color="auto"/>
        <w:bottom w:val="none" w:sz="0" w:space="0" w:color="auto"/>
        <w:right w:val="none" w:sz="0" w:space="0" w:color="auto"/>
      </w:divBdr>
    </w:div>
    <w:div w:id="1589002524">
      <w:bodyDiv w:val="1"/>
      <w:marLeft w:val="0"/>
      <w:marRight w:val="0"/>
      <w:marTop w:val="0"/>
      <w:marBottom w:val="0"/>
      <w:divBdr>
        <w:top w:val="none" w:sz="0" w:space="0" w:color="auto"/>
        <w:left w:val="none" w:sz="0" w:space="0" w:color="auto"/>
        <w:bottom w:val="none" w:sz="0" w:space="0" w:color="auto"/>
        <w:right w:val="none" w:sz="0" w:space="0" w:color="auto"/>
      </w:divBdr>
    </w:div>
    <w:div w:id="1595552732">
      <w:bodyDiv w:val="1"/>
      <w:marLeft w:val="0"/>
      <w:marRight w:val="0"/>
      <w:marTop w:val="0"/>
      <w:marBottom w:val="0"/>
      <w:divBdr>
        <w:top w:val="none" w:sz="0" w:space="0" w:color="auto"/>
        <w:left w:val="none" w:sz="0" w:space="0" w:color="auto"/>
        <w:bottom w:val="none" w:sz="0" w:space="0" w:color="auto"/>
        <w:right w:val="none" w:sz="0" w:space="0" w:color="auto"/>
      </w:divBdr>
    </w:div>
    <w:div w:id="1608657640">
      <w:bodyDiv w:val="1"/>
      <w:marLeft w:val="0"/>
      <w:marRight w:val="0"/>
      <w:marTop w:val="0"/>
      <w:marBottom w:val="0"/>
      <w:divBdr>
        <w:top w:val="none" w:sz="0" w:space="0" w:color="auto"/>
        <w:left w:val="none" w:sz="0" w:space="0" w:color="auto"/>
        <w:bottom w:val="none" w:sz="0" w:space="0" w:color="auto"/>
        <w:right w:val="none" w:sz="0" w:space="0" w:color="auto"/>
      </w:divBdr>
    </w:div>
    <w:div w:id="1643729451">
      <w:bodyDiv w:val="1"/>
      <w:marLeft w:val="0"/>
      <w:marRight w:val="0"/>
      <w:marTop w:val="0"/>
      <w:marBottom w:val="0"/>
      <w:divBdr>
        <w:top w:val="none" w:sz="0" w:space="0" w:color="auto"/>
        <w:left w:val="none" w:sz="0" w:space="0" w:color="auto"/>
        <w:bottom w:val="none" w:sz="0" w:space="0" w:color="auto"/>
        <w:right w:val="none" w:sz="0" w:space="0" w:color="auto"/>
      </w:divBdr>
    </w:div>
    <w:div w:id="1657149998">
      <w:bodyDiv w:val="1"/>
      <w:marLeft w:val="0"/>
      <w:marRight w:val="0"/>
      <w:marTop w:val="0"/>
      <w:marBottom w:val="0"/>
      <w:divBdr>
        <w:top w:val="none" w:sz="0" w:space="0" w:color="auto"/>
        <w:left w:val="none" w:sz="0" w:space="0" w:color="auto"/>
        <w:bottom w:val="none" w:sz="0" w:space="0" w:color="auto"/>
        <w:right w:val="none" w:sz="0" w:space="0" w:color="auto"/>
      </w:divBdr>
    </w:div>
    <w:div w:id="1684085293">
      <w:bodyDiv w:val="1"/>
      <w:marLeft w:val="0"/>
      <w:marRight w:val="0"/>
      <w:marTop w:val="0"/>
      <w:marBottom w:val="0"/>
      <w:divBdr>
        <w:top w:val="none" w:sz="0" w:space="0" w:color="auto"/>
        <w:left w:val="none" w:sz="0" w:space="0" w:color="auto"/>
        <w:bottom w:val="none" w:sz="0" w:space="0" w:color="auto"/>
        <w:right w:val="none" w:sz="0" w:space="0" w:color="auto"/>
      </w:divBdr>
    </w:div>
    <w:div w:id="1685549010">
      <w:bodyDiv w:val="1"/>
      <w:marLeft w:val="0"/>
      <w:marRight w:val="0"/>
      <w:marTop w:val="0"/>
      <w:marBottom w:val="0"/>
      <w:divBdr>
        <w:top w:val="none" w:sz="0" w:space="0" w:color="auto"/>
        <w:left w:val="none" w:sz="0" w:space="0" w:color="auto"/>
        <w:bottom w:val="none" w:sz="0" w:space="0" w:color="auto"/>
        <w:right w:val="none" w:sz="0" w:space="0" w:color="auto"/>
      </w:divBdr>
    </w:div>
    <w:div w:id="1709452588">
      <w:bodyDiv w:val="1"/>
      <w:marLeft w:val="0"/>
      <w:marRight w:val="0"/>
      <w:marTop w:val="0"/>
      <w:marBottom w:val="0"/>
      <w:divBdr>
        <w:top w:val="none" w:sz="0" w:space="0" w:color="auto"/>
        <w:left w:val="none" w:sz="0" w:space="0" w:color="auto"/>
        <w:bottom w:val="none" w:sz="0" w:space="0" w:color="auto"/>
        <w:right w:val="none" w:sz="0" w:space="0" w:color="auto"/>
      </w:divBdr>
    </w:div>
    <w:div w:id="1742173388">
      <w:bodyDiv w:val="1"/>
      <w:marLeft w:val="0"/>
      <w:marRight w:val="0"/>
      <w:marTop w:val="0"/>
      <w:marBottom w:val="0"/>
      <w:divBdr>
        <w:top w:val="none" w:sz="0" w:space="0" w:color="auto"/>
        <w:left w:val="none" w:sz="0" w:space="0" w:color="auto"/>
        <w:bottom w:val="none" w:sz="0" w:space="0" w:color="auto"/>
        <w:right w:val="none" w:sz="0" w:space="0" w:color="auto"/>
      </w:divBdr>
    </w:div>
    <w:div w:id="1766412787">
      <w:bodyDiv w:val="1"/>
      <w:marLeft w:val="0"/>
      <w:marRight w:val="0"/>
      <w:marTop w:val="0"/>
      <w:marBottom w:val="0"/>
      <w:divBdr>
        <w:top w:val="none" w:sz="0" w:space="0" w:color="auto"/>
        <w:left w:val="none" w:sz="0" w:space="0" w:color="auto"/>
        <w:bottom w:val="none" w:sz="0" w:space="0" w:color="auto"/>
        <w:right w:val="none" w:sz="0" w:space="0" w:color="auto"/>
      </w:divBdr>
    </w:div>
    <w:div w:id="1799684841">
      <w:bodyDiv w:val="1"/>
      <w:marLeft w:val="0"/>
      <w:marRight w:val="0"/>
      <w:marTop w:val="0"/>
      <w:marBottom w:val="0"/>
      <w:divBdr>
        <w:top w:val="none" w:sz="0" w:space="0" w:color="auto"/>
        <w:left w:val="none" w:sz="0" w:space="0" w:color="auto"/>
        <w:bottom w:val="none" w:sz="0" w:space="0" w:color="auto"/>
        <w:right w:val="none" w:sz="0" w:space="0" w:color="auto"/>
      </w:divBdr>
    </w:div>
    <w:div w:id="1819111487">
      <w:bodyDiv w:val="1"/>
      <w:marLeft w:val="0"/>
      <w:marRight w:val="0"/>
      <w:marTop w:val="0"/>
      <w:marBottom w:val="0"/>
      <w:divBdr>
        <w:top w:val="none" w:sz="0" w:space="0" w:color="auto"/>
        <w:left w:val="none" w:sz="0" w:space="0" w:color="auto"/>
        <w:bottom w:val="none" w:sz="0" w:space="0" w:color="auto"/>
        <w:right w:val="none" w:sz="0" w:space="0" w:color="auto"/>
      </w:divBdr>
    </w:div>
    <w:div w:id="1839348378">
      <w:bodyDiv w:val="1"/>
      <w:marLeft w:val="0"/>
      <w:marRight w:val="0"/>
      <w:marTop w:val="0"/>
      <w:marBottom w:val="0"/>
      <w:divBdr>
        <w:top w:val="none" w:sz="0" w:space="0" w:color="auto"/>
        <w:left w:val="none" w:sz="0" w:space="0" w:color="auto"/>
        <w:bottom w:val="none" w:sz="0" w:space="0" w:color="auto"/>
        <w:right w:val="none" w:sz="0" w:space="0" w:color="auto"/>
      </w:divBdr>
    </w:div>
    <w:div w:id="1851680210">
      <w:bodyDiv w:val="1"/>
      <w:marLeft w:val="0"/>
      <w:marRight w:val="0"/>
      <w:marTop w:val="0"/>
      <w:marBottom w:val="0"/>
      <w:divBdr>
        <w:top w:val="none" w:sz="0" w:space="0" w:color="auto"/>
        <w:left w:val="none" w:sz="0" w:space="0" w:color="auto"/>
        <w:bottom w:val="none" w:sz="0" w:space="0" w:color="auto"/>
        <w:right w:val="none" w:sz="0" w:space="0" w:color="auto"/>
      </w:divBdr>
    </w:div>
    <w:div w:id="1861047620">
      <w:bodyDiv w:val="1"/>
      <w:marLeft w:val="0"/>
      <w:marRight w:val="0"/>
      <w:marTop w:val="0"/>
      <w:marBottom w:val="0"/>
      <w:divBdr>
        <w:top w:val="none" w:sz="0" w:space="0" w:color="auto"/>
        <w:left w:val="none" w:sz="0" w:space="0" w:color="auto"/>
        <w:bottom w:val="none" w:sz="0" w:space="0" w:color="auto"/>
        <w:right w:val="none" w:sz="0" w:space="0" w:color="auto"/>
      </w:divBdr>
    </w:div>
    <w:div w:id="1879583131">
      <w:bodyDiv w:val="1"/>
      <w:marLeft w:val="0"/>
      <w:marRight w:val="0"/>
      <w:marTop w:val="0"/>
      <w:marBottom w:val="0"/>
      <w:divBdr>
        <w:top w:val="none" w:sz="0" w:space="0" w:color="auto"/>
        <w:left w:val="none" w:sz="0" w:space="0" w:color="auto"/>
        <w:bottom w:val="none" w:sz="0" w:space="0" w:color="auto"/>
        <w:right w:val="none" w:sz="0" w:space="0" w:color="auto"/>
      </w:divBdr>
    </w:div>
    <w:div w:id="1908370868">
      <w:bodyDiv w:val="1"/>
      <w:marLeft w:val="0"/>
      <w:marRight w:val="0"/>
      <w:marTop w:val="0"/>
      <w:marBottom w:val="0"/>
      <w:divBdr>
        <w:top w:val="none" w:sz="0" w:space="0" w:color="auto"/>
        <w:left w:val="none" w:sz="0" w:space="0" w:color="auto"/>
        <w:bottom w:val="none" w:sz="0" w:space="0" w:color="auto"/>
        <w:right w:val="none" w:sz="0" w:space="0" w:color="auto"/>
      </w:divBdr>
    </w:div>
    <w:div w:id="1909218763">
      <w:bodyDiv w:val="1"/>
      <w:marLeft w:val="0"/>
      <w:marRight w:val="0"/>
      <w:marTop w:val="0"/>
      <w:marBottom w:val="0"/>
      <w:divBdr>
        <w:top w:val="none" w:sz="0" w:space="0" w:color="auto"/>
        <w:left w:val="none" w:sz="0" w:space="0" w:color="auto"/>
        <w:bottom w:val="none" w:sz="0" w:space="0" w:color="auto"/>
        <w:right w:val="none" w:sz="0" w:space="0" w:color="auto"/>
      </w:divBdr>
    </w:div>
    <w:div w:id="1917788510">
      <w:bodyDiv w:val="1"/>
      <w:marLeft w:val="0"/>
      <w:marRight w:val="0"/>
      <w:marTop w:val="0"/>
      <w:marBottom w:val="0"/>
      <w:divBdr>
        <w:top w:val="none" w:sz="0" w:space="0" w:color="auto"/>
        <w:left w:val="none" w:sz="0" w:space="0" w:color="auto"/>
        <w:bottom w:val="none" w:sz="0" w:space="0" w:color="auto"/>
        <w:right w:val="none" w:sz="0" w:space="0" w:color="auto"/>
      </w:divBdr>
    </w:div>
    <w:div w:id="1948275603">
      <w:bodyDiv w:val="1"/>
      <w:marLeft w:val="0"/>
      <w:marRight w:val="0"/>
      <w:marTop w:val="0"/>
      <w:marBottom w:val="0"/>
      <w:divBdr>
        <w:top w:val="none" w:sz="0" w:space="0" w:color="auto"/>
        <w:left w:val="none" w:sz="0" w:space="0" w:color="auto"/>
        <w:bottom w:val="none" w:sz="0" w:space="0" w:color="auto"/>
        <w:right w:val="none" w:sz="0" w:space="0" w:color="auto"/>
      </w:divBdr>
    </w:div>
    <w:div w:id="1993869572">
      <w:bodyDiv w:val="1"/>
      <w:marLeft w:val="0"/>
      <w:marRight w:val="0"/>
      <w:marTop w:val="0"/>
      <w:marBottom w:val="0"/>
      <w:divBdr>
        <w:top w:val="none" w:sz="0" w:space="0" w:color="auto"/>
        <w:left w:val="none" w:sz="0" w:space="0" w:color="auto"/>
        <w:bottom w:val="none" w:sz="0" w:space="0" w:color="auto"/>
        <w:right w:val="none" w:sz="0" w:space="0" w:color="auto"/>
      </w:divBdr>
    </w:div>
    <w:div w:id="2027901504">
      <w:bodyDiv w:val="1"/>
      <w:marLeft w:val="0"/>
      <w:marRight w:val="0"/>
      <w:marTop w:val="0"/>
      <w:marBottom w:val="0"/>
      <w:divBdr>
        <w:top w:val="none" w:sz="0" w:space="0" w:color="auto"/>
        <w:left w:val="none" w:sz="0" w:space="0" w:color="auto"/>
        <w:bottom w:val="none" w:sz="0" w:space="0" w:color="auto"/>
        <w:right w:val="none" w:sz="0" w:space="0" w:color="auto"/>
      </w:divBdr>
    </w:div>
    <w:div w:id="2030522202">
      <w:bodyDiv w:val="1"/>
      <w:marLeft w:val="0"/>
      <w:marRight w:val="0"/>
      <w:marTop w:val="0"/>
      <w:marBottom w:val="0"/>
      <w:divBdr>
        <w:top w:val="none" w:sz="0" w:space="0" w:color="auto"/>
        <w:left w:val="none" w:sz="0" w:space="0" w:color="auto"/>
        <w:bottom w:val="none" w:sz="0" w:space="0" w:color="auto"/>
        <w:right w:val="none" w:sz="0" w:space="0" w:color="auto"/>
      </w:divBdr>
    </w:div>
    <w:div w:id="2047561205">
      <w:bodyDiv w:val="1"/>
      <w:marLeft w:val="0"/>
      <w:marRight w:val="0"/>
      <w:marTop w:val="0"/>
      <w:marBottom w:val="0"/>
      <w:divBdr>
        <w:top w:val="none" w:sz="0" w:space="0" w:color="auto"/>
        <w:left w:val="none" w:sz="0" w:space="0" w:color="auto"/>
        <w:bottom w:val="none" w:sz="0" w:space="0" w:color="auto"/>
        <w:right w:val="none" w:sz="0" w:space="0" w:color="auto"/>
      </w:divBdr>
    </w:div>
    <w:div w:id="2051802622">
      <w:bodyDiv w:val="1"/>
      <w:marLeft w:val="0"/>
      <w:marRight w:val="0"/>
      <w:marTop w:val="0"/>
      <w:marBottom w:val="0"/>
      <w:divBdr>
        <w:top w:val="none" w:sz="0" w:space="0" w:color="auto"/>
        <w:left w:val="none" w:sz="0" w:space="0" w:color="auto"/>
        <w:bottom w:val="none" w:sz="0" w:space="0" w:color="auto"/>
        <w:right w:val="none" w:sz="0" w:space="0" w:color="auto"/>
      </w:divBdr>
    </w:div>
    <w:div w:id="2056545381">
      <w:bodyDiv w:val="1"/>
      <w:marLeft w:val="0"/>
      <w:marRight w:val="0"/>
      <w:marTop w:val="0"/>
      <w:marBottom w:val="0"/>
      <w:divBdr>
        <w:top w:val="none" w:sz="0" w:space="0" w:color="auto"/>
        <w:left w:val="none" w:sz="0" w:space="0" w:color="auto"/>
        <w:bottom w:val="none" w:sz="0" w:space="0" w:color="auto"/>
        <w:right w:val="none" w:sz="0" w:space="0" w:color="auto"/>
      </w:divBdr>
    </w:div>
    <w:div w:id="2063602579">
      <w:bodyDiv w:val="1"/>
      <w:marLeft w:val="0"/>
      <w:marRight w:val="0"/>
      <w:marTop w:val="0"/>
      <w:marBottom w:val="0"/>
      <w:divBdr>
        <w:top w:val="none" w:sz="0" w:space="0" w:color="auto"/>
        <w:left w:val="none" w:sz="0" w:space="0" w:color="auto"/>
        <w:bottom w:val="none" w:sz="0" w:space="0" w:color="auto"/>
        <w:right w:val="none" w:sz="0" w:space="0" w:color="auto"/>
      </w:divBdr>
    </w:div>
    <w:div w:id="2067683442">
      <w:bodyDiv w:val="1"/>
      <w:marLeft w:val="0"/>
      <w:marRight w:val="0"/>
      <w:marTop w:val="0"/>
      <w:marBottom w:val="0"/>
      <w:divBdr>
        <w:top w:val="none" w:sz="0" w:space="0" w:color="auto"/>
        <w:left w:val="none" w:sz="0" w:space="0" w:color="auto"/>
        <w:bottom w:val="none" w:sz="0" w:space="0" w:color="auto"/>
        <w:right w:val="none" w:sz="0" w:space="0" w:color="auto"/>
      </w:divBdr>
    </w:div>
    <w:div w:id="2070303962">
      <w:bodyDiv w:val="1"/>
      <w:marLeft w:val="0"/>
      <w:marRight w:val="0"/>
      <w:marTop w:val="0"/>
      <w:marBottom w:val="0"/>
      <w:divBdr>
        <w:top w:val="none" w:sz="0" w:space="0" w:color="auto"/>
        <w:left w:val="none" w:sz="0" w:space="0" w:color="auto"/>
        <w:bottom w:val="none" w:sz="0" w:space="0" w:color="auto"/>
        <w:right w:val="none" w:sz="0" w:space="0" w:color="auto"/>
      </w:divBdr>
    </w:div>
    <w:div w:id="2095663821">
      <w:bodyDiv w:val="1"/>
      <w:marLeft w:val="0"/>
      <w:marRight w:val="0"/>
      <w:marTop w:val="0"/>
      <w:marBottom w:val="0"/>
      <w:divBdr>
        <w:top w:val="none" w:sz="0" w:space="0" w:color="auto"/>
        <w:left w:val="none" w:sz="0" w:space="0" w:color="auto"/>
        <w:bottom w:val="none" w:sz="0" w:space="0" w:color="auto"/>
        <w:right w:val="none" w:sz="0" w:space="0" w:color="auto"/>
      </w:divBdr>
    </w:div>
    <w:div w:id="2096971656">
      <w:bodyDiv w:val="1"/>
      <w:marLeft w:val="0"/>
      <w:marRight w:val="0"/>
      <w:marTop w:val="0"/>
      <w:marBottom w:val="0"/>
      <w:divBdr>
        <w:top w:val="none" w:sz="0" w:space="0" w:color="auto"/>
        <w:left w:val="none" w:sz="0" w:space="0" w:color="auto"/>
        <w:bottom w:val="none" w:sz="0" w:space="0" w:color="auto"/>
        <w:right w:val="none" w:sz="0" w:space="0" w:color="auto"/>
      </w:divBdr>
    </w:div>
    <w:div w:id="2101216237">
      <w:bodyDiv w:val="1"/>
      <w:marLeft w:val="0"/>
      <w:marRight w:val="0"/>
      <w:marTop w:val="0"/>
      <w:marBottom w:val="0"/>
      <w:divBdr>
        <w:top w:val="none" w:sz="0" w:space="0" w:color="auto"/>
        <w:left w:val="none" w:sz="0" w:space="0" w:color="auto"/>
        <w:bottom w:val="none" w:sz="0" w:space="0" w:color="auto"/>
        <w:right w:val="none" w:sz="0" w:space="0" w:color="auto"/>
      </w:divBdr>
    </w:div>
    <w:div w:id="2137410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C6C7D-0B95-475E-9AF4-68B05027F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820</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Ohio's Model Curriclum for Social Studies</vt:lpstr>
    </vt:vector>
  </TitlesOfParts>
  <Company/>
  <LinksUpToDate>false</LinksUpToDate>
  <CharactersWithSpaces>3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tudies Model Curriculum for Economics and Financial Literacy</dc:title>
  <dc:subject/>
  <dc:creator>Ludwig, Stacy</dc:creator>
  <cp:keywords>model curriculum, social studies, economics</cp:keywords>
  <dc:description/>
  <cp:lastModifiedBy>Mallory, Andrea</cp:lastModifiedBy>
  <cp:revision>4</cp:revision>
  <cp:lastPrinted>2019-05-07T13:03:00Z</cp:lastPrinted>
  <dcterms:created xsi:type="dcterms:W3CDTF">2019-09-13T20:28:00Z</dcterms:created>
  <dcterms:modified xsi:type="dcterms:W3CDTF">2019-09-13T20:29:00Z</dcterms:modified>
</cp:coreProperties>
</file>